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6367CD" w14:textId="557C59CE" w:rsidR="0001495F" w:rsidRPr="00541D37" w:rsidRDefault="00C66D3C" w:rsidP="0001495F">
      <w:pPr>
        <w:ind w:left="284" w:right="282"/>
        <w:jc w:val="center"/>
        <w:rPr>
          <w:color w:val="808080"/>
          <w:lang w:val="en-US"/>
        </w:rPr>
      </w:pPr>
      <w:r w:rsidRPr="00541D37">
        <w:rPr>
          <w:color w:val="808080"/>
          <w:lang w:val="en-US"/>
        </w:rPr>
        <w:t>3.</w:t>
      </w:r>
      <w:r w:rsidR="0001495F" w:rsidRPr="00541D37">
        <w:rPr>
          <w:noProof/>
          <w:lang w:val="en-US"/>
        </w:rPr>
        <w:drawing>
          <wp:inline distT="0" distB="0" distL="0" distR="0" wp14:anchorId="4C33A6AB" wp14:editId="748DC197">
            <wp:extent cx="4533900" cy="1352550"/>
            <wp:effectExtent l="0" t="0" r="0" b="0"/>
            <wp:docPr id="2" name="Image 2" descr="Une image contenant texte, sign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 descr="Une image contenant texte, signe&#10;&#10;Description générée automatiquement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920D32" w14:textId="77777777" w:rsidR="0001495F" w:rsidRPr="00541D37" w:rsidRDefault="0001495F" w:rsidP="0001495F">
      <w:pPr>
        <w:ind w:left="284" w:right="282"/>
        <w:jc w:val="center"/>
        <w:rPr>
          <w:color w:val="808080"/>
          <w:lang w:val="en-US"/>
        </w:rPr>
      </w:pPr>
    </w:p>
    <w:p w14:paraId="74111C50" w14:textId="77777777" w:rsidR="0001495F" w:rsidRPr="00541D37" w:rsidRDefault="0001495F" w:rsidP="0001495F">
      <w:pPr>
        <w:ind w:left="284" w:right="282"/>
        <w:jc w:val="center"/>
        <w:rPr>
          <w:lang w:val="en-US"/>
        </w:rPr>
      </w:pPr>
    </w:p>
    <w:p w14:paraId="4F7831A8" w14:textId="77777777" w:rsidR="0001495F" w:rsidRPr="00541D37" w:rsidRDefault="0001495F" w:rsidP="0001495F">
      <w:pPr>
        <w:ind w:left="284" w:right="282"/>
        <w:jc w:val="center"/>
        <w:rPr>
          <w:lang w:val="en-US"/>
        </w:rPr>
      </w:pPr>
    </w:p>
    <w:p w14:paraId="5115D8F7" w14:textId="77777777" w:rsidR="0001495F" w:rsidRPr="00541D37" w:rsidRDefault="0001495F" w:rsidP="0001495F">
      <w:pPr>
        <w:ind w:left="284" w:right="282"/>
        <w:jc w:val="center"/>
        <w:rPr>
          <w:lang w:val="en-US"/>
        </w:rPr>
      </w:pPr>
    </w:p>
    <w:p w14:paraId="4E315AE4" w14:textId="77777777" w:rsidR="0001495F" w:rsidRPr="00541D37" w:rsidRDefault="0001495F" w:rsidP="0001495F">
      <w:pPr>
        <w:ind w:left="284" w:right="282"/>
        <w:jc w:val="center"/>
        <w:rPr>
          <w:lang w:val="en-US"/>
        </w:rPr>
      </w:pPr>
    </w:p>
    <w:p w14:paraId="5678AA87" w14:textId="77777777" w:rsidR="0001495F" w:rsidRPr="00541D37" w:rsidRDefault="0001495F" w:rsidP="0001495F">
      <w:pPr>
        <w:ind w:left="284" w:right="282"/>
        <w:jc w:val="center"/>
        <w:rPr>
          <w:color w:val="808080"/>
          <w:lang w:val="en-US"/>
        </w:rPr>
      </w:pPr>
    </w:p>
    <w:p w14:paraId="420CB85C" w14:textId="2C4EAF62" w:rsidR="0001495F" w:rsidRPr="00541D37" w:rsidRDefault="0023010D" w:rsidP="0001495F">
      <w:pPr>
        <w:ind w:left="284" w:right="282"/>
        <w:jc w:val="center"/>
        <w:rPr>
          <w:b/>
          <w:color w:val="808080"/>
          <w:lang w:val="en-US"/>
        </w:rPr>
      </w:pPr>
      <w:r w:rsidRPr="00541D37">
        <w:rPr>
          <w:rFonts w:ascii="Trebuchet MS" w:hAnsi="Trebuchet MS"/>
          <w:b/>
          <w:color w:val="808080"/>
          <w:spacing w:val="20"/>
          <w:sz w:val="48"/>
          <w:lang w:val="en-US"/>
        </w:rPr>
        <w:t>How WRAPI Example Middleware</w:t>
      </w:r>
      <w:r w:rsidR="00950542" w:rsidRPr="00541D37">
        <w:rPr>
          <w:rFonts w:ascii="Trebuchet MS" w:hAnsi="Trebuchet MS"/>
          <w:b/>
          <w:color w:val="808080"/>
          <w:spacing w:val="20"/>
          <w:sz w:val="48"/>
          <w:lang w:val="en-US"/>
        </w:rPr>
        <w:t xml:space="preserve"> works</w:t>
      </w:r>
    </w:p>
    <w:p w14:paraId="7D09861F" w14:textId="77777777" w:rsidR="0001495F" w:rsidRPr="00541D37" w:rsidRDefault="0001495F" w:rsidP="0001495F">
      <w:pPr>
        <w:rPr>
          <w:lang w:val="en-US"/>
        </w:rPr>
      </w:pPr>
    </w:p>
    <w:p w14:paraId="716B5842" w14:textId="77777777" w:rsidR="0001495F" w:rsidRPr="00541D37" w:rsidRDefault="0001495F" w:rsidP="0001495F">
      <w:pPr>
        <w:ind w:left="284" w:right="282"/>
        <w:jc w:val="center"/>
        <w:rPr>
          <w:rFonts w:ascii="Trebuchet MS" w:hAnsi="Trebuchet MS"/>
          <w:b/>
          <w:color w:val="808080"/>
          <w:sz w:val="28"/>
          <w:lang w:val="en-US"/>
        </w:rPr>
      </w:pPr>
    </w:p>
    <w:p w14:paraId="3E25C5B3" w14:textId="77777777" w:rsidR="0001495F" w:rsidRPr="00541D37" w:rsidRDefault="0001495F" w:rsidP="0001495F">
      <w:pPr>
        <w:ind w:left="284" w:right="282"/>
        <w:jc w:val="center"/>
        <w:rPr>
          <w:rFonts w:ascii="Trebuchet MS" w:hAnsi="Trebuchet MS"/>
          <w:b/>
          <w:color w:val="808080"/>
          <w:lang w:val="en-US"/>
        </w:rPr>
      </w:pPr>
    </w:p>
    <w:p w14:paraId="4A1E4941" w14:textId="77777777" w:rsidR="0001495F" w:rsidRPr="00541D37" w:rsidRDefault="0001495F" w:rsidP="0001495F">
      <w:pPr>
        <w:spacing w:after="0" w:line="0" w:lineRule="atLeast"/>
        <w:ind w:left="284" w:right="284"/>
        <w:jc w:val="center"/>
        <w:rPr>
          <w:lang w:val="en-US"/>
        </w:rPr>
      </w:pPr>
      <w:r w:rsidRPr="00541D37">
        <w:rPr>
          <w:rFonts w:ascii="Trebuchet MS" w:hAnsi="Trebuchet MS"/>
          <w:b/>
          <w:lang w:val="en-US"/>
        </w:rPr>
        <w:br/>
      </w:r>
      <w:r w:rsidRPr="00541D37">
        <w:rPr>
          <w:rFonts w:ascii="Trebuchet MS" w:hAnsi="Trebuchet MS"/>
          <w:b/>
          <w:lang w:val="en-US"/>
        </w:rPr>
        <w:br/>
      </w:r>
    </w:p>
    <w:p w14:paraId="06ED2BAB" w14:textId="66178112" w:rsidR="0001495F" w:rsidRPr="00541D37" w:rsidRDefault="0001495F" w:rsidP="0001495F">
      <w:pPr>
        <w:pBdr>
          <w:top w:val="single" w:sz="2" w:space="3" w:color="auto"/>
          <w:bottom w:val="single" w:sz="2" w:space="6" w:color="auto"/>
        </w:pBdr>
        <w:ind w:left="284" w:right="282"/>
        <w:jc w:val="center"/>
        <w:rPr>
          <w:lang w:val="en-US"/>
        </w:rPr>
      </w:pPr>
      <w:r w:rsidRPr="00541D37">
        <w:rPr>
          <w:rFonts w:ascii="Trebuchet MS" w:hAnsi="Trebuchet MS"/>
          <w:b/>
          <w:spacing w:val="20"/>
          <w:lang w:val="en-US"/>
        </w:rPr>
        <w:t>Aut</w:t>
      </w:r>
      <w:r w:rsidR="0025177D" w:rsidRPr="00541D37">
        <w:rPr>
          <w:rFonts w:ascii="Trebuchet MS" w:hAnsi="Trebuchet MS"/>
          <w:b/>
          <w:spacing w:val="20"/>
          <w:lang w:val="en-US"/>
        </w:rPr>
        <w:t>ho</w:t>
      </w:r>
      <w:r w:rsidRPr="00541D37">
        <w:rPr>
          <w:rFonts w:ascii="Trebuchet MS" w:hAnsi="Trebuchet MS"/>
          <w:b/>
          <w:spacing w:val="20"/>
          <w:lang w:val="en-US"/>
        </w:rPr>
        <w:t>r</w:t>
      </w:r>
      <w:r w:rsidRPr="00541D37">
        <w:rPr>
          <w:lang w:val="en-US"/>
        </w:rPr>
        <w:br/>
      </w:r>
    </w:p>
    <w:p w14:paraId="53B0E58F" w14:textId="4BED91D8" w:rsidR="0001495F" w:rsidRPr="00541D37" w:rsidRDefault="0001495F" w:rsidP="0001495F">
      <w:pPr>
        <w:pBdr>
          <w:top w:val="single" w:sz="2" w:space="3" w:color="auto"/>
          <w:bottom w:val="single" w:sz="2" w:space="6" w:color="auto"/>
        </w:pBdr>
        <w:ind w:left="284" w:right="282"/>
        <w:jc w:val="center"/>
        <w:rPr>
          <w:rFonts w:ascii="Trebuchet MS" w:hAnsi="Trebuchet MS"/>
          <w:sz w:val="20"/>
          <w:lang w:val="en-US"/>
        </w:rPr>
      </w:pPr>
      <w:r w:rsidRPr="00541D37">
        <w:rPr>
          <w:rFonts w:ascii="Trebuchet MS" w:hAnsi="Trebuchet MS"/>
          <w:sz w:val="20"/>
          <w:lang w:val="en-US"/>
        </w:rPr>
        <w:t xml:space="preserve">Quentin WENZINGER – </w:t>
      </w:r>
      <w:r w:rsidR="0051613D" w:rsidRPr="00541D37">
        <w:rPr>
          <w:rFonts w:ascii="Trebuchet MS" w:hAnsi="Trebuchet MS"/>
          <w:sz w:val="20"/>
          <w:lang w:val="en-US"/>
        </w:rPr>
        <w:t>Writer</w:t>
      </w:r>
      <w:r w:rsidRPr="00541D37">
        <w:rPr>
          <w:rFonts w:ascii="Trebuchet MS" w:hAnsi="Trebuchet MS"/>
          <w:sz w:val="20"/>
          <w:lang w:val="en-US"/>
        </w:rPr>
        <w:t xml:space="preserve"> </w:t>
      </w:r>
    </w:p>
    <w:p w14:paraId="44637FC2" w14:textId="77777777" w:rsidR="0001495F" w:rsidRPr="00541D37" w:rsidRDefault="0001495F" w:rsidP="0001495F">
      <w:pPr>
        <w:pBdr>
          <w:top w:val="single" w:sz="2" w:space="3" w:color="auto"/>
          <w:bottom w:val="single" w:sz="2" w:space="6" w:color="auto"/>
        </w:pBdr>
        <w:ind w:left="284" w:right="282"/>
        <w:jc w:val="center"/>
        <w:rPr>
          <w:rFonts w:ascii="Trebuchet MS" w:hAnsi="Trebuchet MS"/>
          <w:sz w:val="20"/>
          <w:lang w:val="en-US"/>
        </w:rPr>
      </w:pPr>
    </w:p>
    <w:p w14:paraId="38290307" w14:textId="77777777" w:rsidR="0001495F" w:rsidRPr="00541D37" w:rsidRDefault="0001495F" w:rsidP="0001495F">
      <w:pPr>
        <w:rPr>
          <w:lang w:val="en-US"/>
        </w:rPr>
      </w:pPr>
    </w:p>
    <w:p w14:paraId="1865FD4F" w14:textId="77777777" w:rsidR="0001495F" w:rsidRPr="00541D37" w:rsidRDefault="0001495F" w:rsidP="0001495F">
      <w:pPr>
        <w:spacing w:after="0"/>
        <w:ind w:left="284" w:right="282"/>
        <w:jc w:val="center"/>
        <w:rPr>
          <w:lang w:val="en-US"/>
        </w:rPr>
      </w:pPr>
    </w:p>
    <w:p w14:paraId="1B29C257" w14:textId="77777777" w:rsidR="0001495F" w:rsidRPr="00541D37" w:rsidRDefault="0001495F" w:rsidP="0001495F">
      <w:pPr>
        <w:rPr>
          <w:lang w:val="en-US"/>
        </w:rPr>
      </w:pPr>
      <w:r w:rsidRPr="00541D37">
        <w:rPr>
          <w:lang w:val="en-US"/>
        </w:rPr>
        <w:br w:type="page"/>
      </w:r>
    </w:p>
    <w:p w14:paraId="2C113DD4" w14:textId="29BC0DCD" w:rsidR="0001495F" w:rsidRPr="00541D37" w:rsidRDefault="0001495F" w:rsidP="0001495F">
      <w:pPr>
        <w:jc w:val="center"/>
        <w:rPr>
          <w:rFonts w:eastAsia="MS Mincho"/>
          <w:b/>
          <w:sz w:val="36"/>
          <w:lang w:val="en-US"/>
        </w:rPr>
      </w:pPr>
      <w:r w:rsidRPr="00541D37">
        <w:rPr>
          <w:rFonts w:eastAsia="MS Mincho"/>
          <w:b/>
          <w:sz w:val="36"/>
          <w:lang w:val="en-US"/>
        </w:rPr>
        <w:lastRenderedPageBreak/>
        <w:t>DOCUMENT</w:t>
      </w:r>
      <w:r w:rsidR="00870C88" w:rsidRPr="00541D37">
        <w:rPr>
          <w:rFonts w:eastAsia="MS Mincho"/>
          <w:b/>
          <w:sz w:val="36"/>
          <w:lang w:val="en-US"/>
        </w:rPr>
        <w:t xml:space="preserve"> TRACKING</w:t>
      </w:r>
    </w:p>
    <w:p w14:paraId="2C7DA6AA" w14:textId="77777777" w:rsidR="0001495F" w:rsidRPr="00541D37" w:rsidRDefault="0001495F" w:rsidP="0001495F">
      <w:pPr>
        <w:jc w:val="center"/>
        <w:rPr>
          <w:rFonts w:eastAsia="MS Mincho"/>
          <w:b/>
          <w:sz w:val="36"/>
          <w:lang w:val="en-US"/>
        </w:rPr>
      </w:pPr>
    </w:p>
    <w:tbl>
      <w:tblPr>
        <w:tblW w:w="975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FFFFFF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78"/>
        <w:gridCol w:w="1559"/>
        <w:gridCol w:w="2524"/>
        <w:gridCol w:w="4590"/>
      </w:tblGrid>
      <w:tr w:rsidR="0001495F" w:rsidRPr="00541D37" w14:paraId="30AEE943" w14:textId="77777777" w:rsidTr="00630568">
        <w:trPr>
          <w:trHeight w:val="237"/>
          <w:jc w:val="center"/>
        </w:trPr>
        <w:tc>
          <w:tcPr>
            <w:tcW w:w="9751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6B6F8785" w14:textId="77777777" w:rsidR="0001495F" w:rsidRPr="00541D37" w:rsidRDefault="0001495F" w:rsidP="00E95852">
            <w:pPr>
              <w:pStyle w:val="Infodoc"/>
              <w:jc w:val="center"/>
              <w:rPr>
                <w:rFonts w:ascii="Palatino Linotype" w:hAnsi="Palatino Linotype"/>
                <w:lang w:val="en-US"/>
              </w:rPr>
            </w:pPr>
            <w:r w:rsidRPr="00541D37">
              <w:rPr>
                <w:rFonts w:ascii="Palatino Linotype" w:hAnsi="Palatino Linotype"/>
                <w:lang w:val="en-US"/>
              </w:rPr>
              <w:t>Mises à jour</w:t>
            </w:r>
          </w:p>
        </w:tc>
      </w:tr>
      <w:tr w:rsidR="0001495F" w:rsidRPr="00541D37" w14:paraId="7A8F992C" w14:textId="77777777" w:rsidTr="00630568">
        <w:trPr>
          <w:cantSplit/>
          <w:trHeight w:val="53"/>
          <w:jc w:val="center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377134" w14:textId="77777777" w:rsidR="0001495F" w:rsidRPr="00541D37" w:rsidRDefault="0001495F" w:rsidP="00E95852">
            <w:pPr>
              <w:pStyle w:val="Infodoc"/>
              <w:jc w:val="center"/>
              <w:rPr>
                <w:rFonts w:ascii="Palatino Linotype" w:hAnsi="Palatino Linotype"/>
                <w:b w:val="0"/>
                <w:i/>
                <w:lang w:val="en-US"/>
              </w:rPr>
            </w:pPr>
            <w:r w:rsidRPr="00541D37">
              <w:rPr>
                <w:rFonts w:ascii="Palatino Linotype" w:hAnsi="Palatino Linotype"/>
                <w:b w:val="0"/>
                <w:i/>
                <w:lang w:val="en-US"/>
              </w:rPr>
              <w:t>Versio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FEA4C5" w14:textId="77777777" w:rsidR="0001495F" w:rsidRPr="00541D37" w:rsidRDefault="0001495F" w:rsidP="00E95852">
            <w:pPr>
              <w:pStyle w:val="Infodoc"/>
              <w:jc w:val="center"/>
              <w:rPr>
                <w:rFonts w:ascii="Palatino Linotype" w:hAnsi="Palatino Linotype"/>
                <w:b w:val="0"/>
                <w:i/>
                <w:lang w:val="en-US"/>
              </w:rPr>
            </w:pPr>
            <w:r w:rsidRPr="00541D37">
              <w:rPr>
                <w:rFonts w:ascii="Palatino Linotype" w:hAnsi="Palatino Linotype"/>
                <w:b w:val="0"/>
                <w:i/>
                <w:lang w:val="en-US"/>
              </w:rPr>
              <w:t>Date</w:t>
            </w: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03DAFA" w14:textId="7C8FF7DF" w:rsidR="0001495F" w:rsidRPr="00541D37" w:rsidRDefault="00870C88" w:rsidP="00E95852">
            <w:pPr>
              <w:pStyle w:val="Infodoc"/>
              <w:jc w:val="center"/>
              <w:rPr>
                <w:rFonts w:ascii="Palatino Linotype" w:hAnsi="Palatino Linotype"/>
                <w:b w:val="0"/>
                <w:i/>
                <w:lang w:val="en-US"/>
              </w:rPr>
            </w:pPr>
            <w:r w:rsidRPr="00541D37">
              <w:rPr>
                <w:rFonts w:ascii="Palatino Linotype" w:hAnsi="Palatino Linotype"/>
                <w:b w:val="0"/>
                <w:i/>
                <w:lang w:val="en-US"/>
              </w:rPr>
              <w:t>Authors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F4989E" w14:textId="276CB83A" w:rsidR="0001495F" w:rsidRPr="00541D37" w:rsidRDefault="00870C88" w:rsidP="00E95852">
            <w:pPr>
              <w:pStyle w:val="Infodoc"/>
              <w:jc w:val="center"/>
              <w:rPr>
                <w:rFonts w:ascii="Palatino Linotype" w:hAnsi="Palatino Linotype"/>
                <w:b w:val="0"/>
                <w:i/>
                <w:lang w:val="en-US"/>
              </w:rPr>
            </w:pPr>
            <w:r w:rsidRPr="00541D37">
              <w:rPr>
                <w:rFonts w:ascii="Palatino Linotype" w:hAnsi="Palatino Linotype"/>
                <w:b w:val="0"/>
                <w:i/>
                <w:lang w:val="en-US"/>
              </w:rPr>
              <w:t>Purpose of the update</w:t>
            </w:r>
          </w:p>
        </w:tc>
      </w:tr>
      <w:tr w:rsidR="0001495F" w:rsidRPr="00541D37" w14:paraId="27491274" w14:textId="77777777" w:rsidTr="00630568">
        <w:trPr>
          <w:cantSplit/>
          <w:trHeight w:val="50"/>
          <w:jc w:val="center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F41A87" w14:textId="77777777" w:rsidR="0001495F" w:rsidRPr="00541D37" w:rsidRDefault="0001495F" w:rsidP="00E95852">
            <w:pPr>
              <w:ind w:left="69"/>
              <w:jc w:val="center"/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>1.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AA9C76" w14:textId="77777777" w:rsidR="0001495F" w:rsidRPr="00541D37" w:rsidRDefault="0001495F" w:rsidP="00E95852">
            <w:pPr>
              <w:ind w:left="72"/>
              <w:jc w:val="center"/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>04/01/2022</w:t>
            </w: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413899" w14:textId="77777777" w:rsidR="0001495F" w:rsidRPr="00541D37" w:rsidRDefault="0001495F" w:rsidP="00E95852">
            <w:pPr>
              <w:ind w:left="72"/>
              <w:jc w:val="left"/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>Quentin WENZINGER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254EB3" w14:textId="44C20AFF" w:rsidR="0001495F" w:rsidRPr="00541D37" w:rsidRDefault="00870C88" w:rsidP="00E95852">
            <w:pPr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>Initial version</w:t>
            </w:r>
          </w:p>
        </w:tc>
      </w:tr>
      <w:tr w:rsidR="00950542" w:rsidRPr="00541D37" w14:paraId="7FC3297F" w14:textId="77777777" w:rsidTr="00630568">
        <w:trPr>
          <w:cantSplit/>
          <w:trHeight w:val="50"/>
          <w:jc w:val="center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5B0F8" w14:textId="2BE112D2" w:rsidR="00950542" w:rsidRPr="00541D37" w:rsidRDefault="00950542" w:rsidP="00E95852">
            <w:pPr>
              <w:ind w:left="69"/>
              <w:jc w:val="center"/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>2.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2F4C2" w14:textId="1876EAD1" w:rsidR="00950542" w:rsidRPr="00541D37" w:rsidRDefault="00BE467C" w:rsidP="00E95852">
            <w:pPr>
              <w:ind w:left="72"/>
              <w:jc w:val="center"/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>2</w:t>
            </w:r>
            <w:r w:rsidR="00950542" w:rsidRPr="00541D37">
              <w:rPr>
                <w:rFonts w:ascii="Palatino" w:hAnsi="Palatino"/>
                <w:lang w:val="en-US"/>
              </w:rPr>
              <w:t>4/01/2022</w:t>
            </w: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48812" w14:textId="2FB57DEE" w:rsidR="00950542" w:rsidRPr="00541D37" w:rsidRDefault="00950542" w:rsidP="00E95852">
            <w:pPr>
              <w:ind w:left="72"/>
              <w:jc w:val="left"/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>Raunak Lodha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51354" w14:textId="358C3EA0" w:rsidR="00950542" w:rsidRPr="00541D37" w:rsidRDefault="002155BF" w:rsidP="00E95852">
            <w:pPr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>Beta Test Update</w:t>
            </w:r>
          </w:p>
        </w:tc>
      </w:tr>
      <w:tr w:rsidR="0001495F" w:rsidRPr="00541D37" w14:paraId="04A9D871" w14:textId="77777777" w:rsidTr="00630568">
        <w:trPr>
          <w:cantSplit/>
          <w:trHeight w:val="50"/>
          <w:jc w:val="center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55B57F" w14:textId="7C6F66E6" w:rsidR="0001495F" w:rsidRPr="00541D37" w:rsidRDefault="00C66D3C" w:rsidP="00E95852">
            <w:pPr>
              <w:ind w:left="69"/>
              <w:jc w:val="center"/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>3.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209C4F" w14:textId="52D0EA5C" w:rsidR="0001495F" w:rsidRPr="00541D37" w:rsidRDefault="00C66D3C" w:rsidP="00E95852">
            <w:pPr>
              <w:ind w:left="72"/>
              <w:jc w:val="center"/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>01/02/2022</w:t>
            </w: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194E02" w14:textId="44F3F598" w:rsidR="0001495F" w:rsidRPr="00541D37" w:rsidRDefault="00C66D3C" w:rsidP="00E95852">
            <w:pPr>
              <w:ind w:left="72"/>
              <w:jc w:val="left"/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>Quentin WENZINGER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244E6" w14:textId="5726DC0F" w:rsidR="0001495F" w:rsidRPr="00541D37" w:rsidRDefault="00C66D3C" w:rsidP="00E95852">
            <w:pPr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>Update Recommendations Management</w:t>
            </w:r>
          </w:p>
        </w:tc>
      </w:tr>
      <w:tr w:rsidR="00630568" w:rsidRPr="00541D37" w14:paraId="1D65F83B" w14:textId="77777777" w:rsidTr="00630568">
        <w:trPr>
          <w:cantSplit/>
          <w:trHeight w:val="50"/>
          <w:jc w:val="center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CDD41" w14:textId="457D7612" w:rsidR="00417887" w:rsidRPr="00541D37" w:rsidRDefault="00630568" w:rsidP="00417887">
            <w:pPr>
              <w:ind w:left="69"/>
              <w:jc w:val="center"/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>4.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0D284" w14:textId="3451981F" w:rsidR="00630568" w:rsidRPr="00541D37" w:rsidRDefault="00630568" w:rsidP="00630568">
            <w:pPr>
              <w:ind w:left="72"/>
              <w:jc w:val="center"/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>06/11/2022</w:t>
            </w: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8EBDD" w14:textId="0C1DB9A5" w:rsidR="00630568" w:rsidRPr="00541D37" w:rsidRDefault="00630568" w:rsidP="00630568">
            <w:pPr>
              <w:ind w:left="72"/>
              <w:jc w:val="left"/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>Quentin WENZINGER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7FE1D" w14:textId="77777777" w:rsidR="002C06D6" w:rsidRPr="00541D37" w:rsidRDefault="00711B7E" w:rsidP="00630568">
            <w:pPr>
              <w:rPr>
                <w:rFonts w:ascii="Palatino" w:hAnsi="Palatino"/>
                <w:lang w:val="en-US"/>
              </w:rPr>
            </w:pPr>
            <w:proofErr w:type="gramStart"/>
            <w:r w:rsidRPr="00541D37">
              <w:rPr>
                <w:rFonts w:ascii="Palatino" w:hAnsi="Palatino"/>
                <w:lang w:val="en-US"/>
              </w:rPr>
              <w:t>Update</w:t>
            </w:r>
            <w:r w:rsidR="002C06D6" w:rsidRPr="00541D37">
              <w:rPr>
                <w:rFonts w:ascii="Palatino" w:hAnsi="Palatino"/>
                <w:lang w:val="en-US"/>
              </w:rPr>
              <w:t> :</w:t>
            </w:r>
            <w:proofErr w:type="gramEnd"/>
          </w:p>
          <w:p w14:paraId="7B968802" w14:textId="1BF944DF" w:rsidR="002C06D6" w:rsidRPr="00541D37" w:rsidRDefault="002C06D6" w:rsidP="002C06D6">
            <w:pPr>
              <w:pStyle w:val="Paragraphedeliste"/>
              <w:numPr>
                <w:ilvl w:val="0"/>
                <w:numId w:val="12"/>
              </w:numPr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>Project dependencies</w:t>
            </w:r>
          </w:p>
          <w:p w14:paraId="0ECE651C" w14:textId="429ED1F5" w:rsidR="002C06D6" w:rsidRPr="00541D37" w:rsidRDefault="002C06D6" w:rsidP="002C06D6">
            <w:pPr>
              <w:pStyle w:val="Paragraphedeliste"/>
              <w:numPr>
                <w:ilvl w:val="0"/>
                <w:numId w:val="12"/>
              </w:numPr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>Project configuration</w:t>
            </w:r>
          </w:p>
          <w:p w14:paraId="210D7C4A" w14:textId="41F5EFAE" w:rsidR="002C06D6" w:rsidRPr="00541D37" w:rsidRDefault="00711B7E" w:rsidP="000969A3">
            <w:pPr>
              <w:pStyle w:val="Paragraphedeliste"/>
              <w:numPr>
                <w:ilvl w:val="0"/>
                <w:numId w:val="12"/>
              </w:numPr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>Recommendations Responses</w:t>
            </w:r>
          </w:p>
        </w:tc>
      </w:tr>
      <w:tr w:rsidR="00417887" w:rsidRPr="00541D37" w14:paraId="540CFC87" w14:textId="77777777" w:rsidTr="00630568">
        <w:trPr>
          <w:cantSplit/>
          <w:trHeight w:val="50"/>
          <w:jc w:val="center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6578D" w14:textId="0856259E" w:rsidR="00417887" w:rsidRPr="00541D37" w:rsidRDefault="00417887" w:rsidP="00417887">
            <w:pPr>
              <w:ind w:left="69"/>
              <w:jc w:val="center"/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>5.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9911D" w14:textId="2D4FCEBF" w:rsidR="00417887" w:rsidRPr="00541D37" w:rsidRDefault="00417887" w:rsidP="00417887">
            <w:pPr>
              <w:ind w:left="72"/>
              <w:jc w:val="center"/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>08/12/2022</w:t>
            </w: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0FE05" w14:textId="2E2FF06D" w:rsidR="00417887" w:rsidRPr="00541D37" w:rsidRDefault="00417887" w:rsidP="00417887">
            <w:pPr>
              <w:ind w:left="72"/>
              <w:jc w:val="left"/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>Quentin WENZINGER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DE2A7" w14:textId="308BF658" w:rsidR="00417887" w:rsidRPr="00541D37" w:rsidRDefault="00417887" w:rsidP="00417887">
            <w:pPr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>Update queries country code management</w:t>
            </w:r>
          </w:p>
        </w:tc>
      </w:tr>
    </w:tbl>
    <w:p w14:paraId="02E112F6" w14:textId="77777777" w:rsidR="0001495F" w:rsidRPr="00541D37" w:rsidRDefault="0001495F" w:rsidP="0001495F">
      <w:pPr>
        <w:rPr>
          <w:lang w:val="en-US"/>
        </w:rPr>
      </w:pPr>
    </w:p>
    <w:tbl>
      <w:tblPr>
        <w:tblW w:w="9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181"/>
        <w:gridCol w:w="425"/>
        <w:gridCol w:w="4678"/>
        <w:gridCol w:w="425"/>
      </w:tblGrid>
      <w:tr w:rsidR="0001495F" w:rsidRPr="00541D37" w14:paraId="351944EB" w14:textId="77777777" w:rsidTr="00E95852">
        <w:trPr>
          <w:cantSplit/>
        </w:trPr>
        <w:tc>
          <w:tcPr>
            <w:tcW w:w="97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A12BC8" w14:textId="4C7BCA9B" w:rsidR="0001495F" w:rsidRPr="00541D37" w:rsidRDefault="00BF350D" w:rsidP="00E95852">
            <w:pPr>
              <w:pStyle w:val="Infodoc"/>
              <w:framePr w:hSpace="141" w:wrap="notBeside" w:vAnchor="text" w:hAnchor="margin" w:xAlign="center" w:y="432"/>
              <w:jc w:val="center"/>
              <w:rPr>
                <w:rFonts w:ascii="Palatino Linotype" w:hAnsi="Palatino Linotype"/>
                <w:lang w:val="en-US"/>
              </w:rPr>
            </w:pPr>
            <w:r w:rsidRPr="00541D37">
              <w:rPr>
                <w:rFonts w:ascii="Palatino Linotype" w:hAnsi="Palatino Linotype"/>
                <w:lang w:val="en-US"/>
              </w:rPr>
              <w:t>Mailing list</w:t>
            </w:r>
          </w:p>
        </w:tc>
      </w:tr>
      <w:tr w:rsidR="0001495F" w:rsidRPr="00541D37" w14:paraId="45CA1087" w14:textId="77777777" w:rsidTr="00E95852">
        <w:tc>
          <w:tcPr>
            <w:tcW w:w="4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75AAC3" w14:textId="77777777" w:rsidR="0001495F" w:rsidRPr="00541D37" w:rsidRDefault="0001495F" w:rsidP="00E95852">
            <w:pPr>
              <w:pStyle w:val="Infodoc"/>
              <w:framePr w:hSpace="141" w:wrap="notBeside" w:vAnchor="text" w:hAnchor="margin" w:xAlign="center" w:y="432"/>
              <w:rPr>
                <w:b w:val="0"/>
                <w:lang w:val="en-US"/>
              </w:rPr>
            </w:pPr>
            <w:r w:rsidRPr="00541D37">
              <w:rPr>
                <w:rFonts w:ascii="Palatino Linotype" w:hAnsi="Palatino Linotype"/>
                <w:lang w:val="en-US"/>
              </w:rPr>
              <w:t>Radioplayer France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4C7F1" w14:textId="77777777" w:rsidR="0001495F" w:rsidRPr="00541D37" w:rsidRDefault="0001495F" w:rsidP="00E95852">
            <w:pPr>
              <w:framePr w:hSpace="141" w:wrap="notBeside" w:vAnchor="text" w:hAnchor="margin" w:xAlign="center" w:y="432"/>
              <w:rPr>
                <w:i/>
                <w:lang w:val="en-US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73EDE" w14:textId="77777777" w:rsidR="0001495F" w:rsidRPr="00541D37" w:rsidRDefault="0001495F" w:rsidP="00E95852">
            <w:pPr>
              <w:pStyle w:val="Infodoc"/>
              <w:framePr w:hSpace="141" w:wrap="notBeside" w:vAnchor="text" w:hAnchor="margin" w:xAlign="center" w:y="432"/>
              <w:rPr>
                <w:b w:val="0"/>
                <w:lang w:val="en-US"/>
              </w:rPr>
            </w:pPr>
            <w:r w:rsidRPr="00541D37">
              <w:rPr>
                <w:rFonts w:ascii="Palatino Linotype" w:hAnsi="Palatino Linotype"/>
                <w:lang w:val="en-US"/>
              </w:rPr>
              <w:t xml:space="preserve">Radioplayer </w:t>
            </w:r>
            <w:proofErr w:type="spellStart"/>
            <w:r w:rsidRPr="00541D37">
              <w:rPr>
                <w:rFonts w:ascii="Palatino Linotype" w:hAnsi="Palatino Linotype"/>
                <w:lang w:val="en-US"/>
              </w:rPr>
              <w:t>WorldWide</w:t>
            </w:r>
            <w:proofErr w:type="spellEnd"/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3AE15" w14:textId="77777777" w:rsidR="0001495F" w:rsidRPr="00541D37" w:rsidRDefault="0001495F" w:rsidP="00E95852">
            <w:pPr>
              <w:framePr w:hSpace="141" w:wrap="notBeside" w:vAnchor="text" w:hAnchor="margin" w:xAlign="center" w:y="432"/>
              <w:rPr>
                <w:i/>
                <w:lang w:val="en-US"/>
              </w:rPr>
            </w:pPr>
          </w:p>
        </w:tc>
      </w:tr>
      <w:tr w:rsidR="0001495F" w:rsidRPr="00541D37" w14:paraId="5B74BC39" w14:textId="77777777" w:rsidTr="00E95852">
        <w:tc>
          <w:tcPr>
            <w:tcW w:w="4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E8EE05" w14:textId="77777777" w:rsidR="0001495F" w:rsidRPr="00541D37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 xml:space="preserve">Yann </w:t>
            </w:r>
            <w:proofErr w:type="spellStart"/>
            <w:r w:rsidRPr="00541D37">
              <w:rPr>
                <w:rFonts w:ascii="Palatino" w:hAnsi="Palatino"/>
                <w:lang w:val="en-US"/>
              </w:rPr>
              <w:t>Legarson</w:t>
            </w:r>
            <w:proofErr w:type="spellEnd"/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0033FF" w14:textId="4A50C945" w:rsidR="0001495F" w:rsidRPr="00541D37" w:rsidRDefault="00FF7218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en-US"/>
              </w:rPr>
            </w:pPr>
            <w:r w:rsidRPr="00541D37">
              <w:rPr>
                <w:i/>
                <w:lang w:val="en-US"/>
              </w:rPr>
              <w:t>O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792FC" w14:textId="77777777" w:rsidR="0001495F" w:rsidRPr="00541D37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>Michael Hill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2E7CC0" w14:textId="77777777" w:rsidR="0001495F" w:rsidRPr="00541D37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en-US"/>
              </w:rPr>
            </w:pPr>
            <w:r w:rsidRPr="00541D37">
              <w:rPr>
                <w:i/>
                <w:lang w:val="en-US"/>
              </w:rPr>
              <w:t>I</w:t>
            </w:r>
          </w:p>
        </w:tc>
      </w:tr>
      <w:tr w:rsidR="0001495F" w:rsidRPr="00541D37" w14:paraId="76B1B906" w14:textId="77777777" w:rsidTr="00E95852">
        <w:tc>
          <w:tcPr>
            <w:tcW w:w="4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65B4D2" w14:textId="77777777" w:rsidR="0001495F" w:rsidRPr="00541D37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>Victor Perrot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D69528" w14:textId="77777777" w:rsidR="0001495F" w:rsidRPr="00541D37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en-US"/>
              </w:rPr>
            </w:pPr>
            <w:r w:rsidRPr="00541D37">
              <w:rPr>
                <w:i/>
                <w:lang w:val="en-US"/>
              </w:rPr>
              <w:t>I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51A91" w14:textId="77777777" w:rsidR="0001495F" w:rsidRPr="00541D37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>Leo Andrews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8E9E4" w14:textId="7C52566A" w:rsidR="0001495F" w:rsidRPr="00541D37" w:rsidRDefault="00C82296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en-US"/>
              </w:rPr>
            </w:pPr>
            <w:r w:rsidRPr="00541D37">
              <w:rPr>
                <w:i/>
                <w:lang w:val="en-US"/>
              </w:rPr>
              <w:t>O</w:t>
            </w:r>
          </w:p>
        </w:tc>
      </w:tr>
      <w:tr w:rsidR="0001495F" w:rsidRPr="00541D37" w14:paraId="72DF4026" w14:textId="77777777" w:rsidTr="00E95852">
        <w:tc>
          <w:tcPr>
            <w:tcW w:w="4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141C49" w14:textId="77777777" w:rsidR="0001495F" w:rsidRPr="00541D37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8DCECB" w14:textId="77777777" w:rsidR="0001495F" w:rsidRPr="00541D37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en-US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33D60" w14:textId="77777777" w:rsidR="0001495F" w:rsidRPr="00541D37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>Raunak Lodha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680FD" w14:textId="71AE3D3B" w:rsidR="0001495F" w:rsidRPr="00541D37" w:rsidRDefault="00C66D3C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en-US"/>
              </w:rPr>
            </w:pPr>
            <w:r w:rsidRPr="00541D37">
              <w:rPr>
                <w:i/>
                <w:lang w:val="en-US"/>
              </w:rPr>
              <w:t>O</w:t>
            </w:r>
          </w:p>
        </w:tc>
      </w:tr>
      <w:tr w:rsidR="0001495F" w:rsidRPr="00541D37" w14:paraId="5A040C69" w14:textId="77777777" w:rsidTr="00E95852">
        <w:trPr>
          <w:trHeight w:val="269"/>
        </w:trPr>
        <w:tc>
          <w:tcPr>
            <w:tcW w:w="4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CF4A0" w14:textId="77777777" w:rsidR="0001495F" w:rsidRPr="00541D37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1A405" w14:textId="77777777" w:rsidR="0001495F" w:rsidRPr="00541D37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en-US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E446F" w14:textId="77777777" w:rsidR="0001495F" w:rsidRPr="00541D37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>Laurence Harrison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43077" w14:textId="77777777" w:rsidR="0001495F" w:rsidRPr="00541D37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en-US"/>
              </w:rPr>
            </w:pPr>
            <w:r w:rsidRPr="00541D37">
              <w:rPr>
                <w:i/>
                <w:lang w:val="en-US"/>
              </w:rPr>
              <w:t>I</w:t>
            </w:r>
          </w:p>
        </w:tc>
      </w:tr>
      <w:tr w:rsidR="0001495F" w:rsidRPr="00541D37" w14:paraId="7EC2DCF6" w14:textId="77777777" w:rsidTr="00E95852">
        <w:tc>
          <w:tcPr>
            <w:tcW w:w="4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5D0769" w14:textId="77777777" w:rsidR="0001495F" w:rsidRPr="00541D37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  <w:highlight w:val="yellow"/>
                <w:lang w:val="en-US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F23D3B" w14:textId="77777777" w:rsidR="0001495F" w:rsidRPr="00541D37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en-US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23E477" w14:textId="77777777" w:rsidR="0001495F" w:rsidRPr="00541D37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  <w:lang w:val="en-US"/>
              </w:rPr>
            </w:pPr>
            <w:r w:rsidRPr="00541D37">
              <w:rPr>
                <w:rFonts w:ascii="Palatino" w:hAnsi="Palatino"/>
                <w:lang w:val="en-US"/>
              </w:rPr>
              <w:t xml:space="preserve">Lawrence </w:t>
            </w:r>
            <w:proofErr w:type="spellStart"/>
            <w:r w:rsidRPr="00541D37">
              <w:rPr>
                <w:rFonts w:ascii="Palatino" w:hAnsi="Palatino"/>
                <w:lang w:val="en-US"/>
              </w:rPr>
              <w:t>Galkoff</w:t>
            </w:r>
            <w:proofErr w:type="spellEnd"/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06F83" w14:textId="77777777" w:rsidR="0001495F" w:rsidRPr="00541D37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en-US"/>
              </w:rPr>
            </w:pPr>
            <w:r w:rsidRPr="00541D37">
              <w:rPr>
                <w:i/>
                <w:lang w:val="en-US"/>
              </w:rPr>
              <w:t>I</w:t>
            </w:r>
          </w:p>
        </w:tc>
      </w:tr>
    </w:tbl>
    <w:p w14:paraId="14A3CA9F" w14:textId="77777777" w:rsidR="0001495F" w:rsidRPr="00541D37" w:rsidRDefault="0001495F" w:rsidP="0001495F">
      <w:pPr>
        <w:rPr>
          <w:rFonts w:eastAsia="MS Mincho"/>
          <w:b/>
          <w:sz w:val="24"/>
          <w:lang w:val="en-US"/>
        </w:rPr>
      </w:pPr>
    </w:p>
    <w:p w14:paraId="6AA0F5F9" w14:textId="7391D9A2" w:rsidR="0001495F" w:rsidRPr="00541D37" w:rsidRDefault="0001495F" w:rsidP="0001495F">
      <w:pPr>
        <w:jc w:val="center"/>
        <w:rPr>
          <w:i/>
          <w:lang w:val="en-US"/>
        </w:rPr>
      </w:pPr>
      <w:r w:rsidRPr="00541D37">
        <w:rPr>
          <w:b/>
          <w:i/>
          <w:sz w:val="20"/>
          <w:lang w:val="en-US"/>
        </w:rPr>
        <w:t>A</w:t>
      </w:r>
      <w:r w:rsidRPr="00541D37">
        <w:rPr>
          <w:i/>
          <w:sz w:val="20"/>
          <w:lang w:val="en-US"/>
        </w:rPr>
        <w:t xml:space="preserve"> = Application, </w:t>
      </w:r>
      <w:r w:rsidRPr="00541D37">
        <w:rPr>
          <w:b/>
          <w:i/>
          <w:sz w:val="20"/>
          <w:lang w:val="en-US"/>
        </w:rPr>
        <w:t>O</w:t>
      </w:r>
      <w:r w:rsidRPr="00541D37">
        <w:rPr>
          <w:i/>
          <w:sz w:val="20"/>
          <w:lang w:val="en-US"/>
        </w:rPr>
        <w:t xml:space="preserve"> = Observations, </w:t>
      </w:r>
      <w:r w:rsidRPr="00541D37">
        <w:rPr>
          <w:b/>
          <w:i/>
          <w:sz w:val="20"/>
          <w:lang w:val="en-US"/>
        </w:rPr>
        <w:t>I</w:t>
      </w:r>
      <w:r w:rsidRPr="00541D37">
        <w:rPr>
          <w:i/>
          <w:sz w:val="20"/>
          <w:lang w:val="en-US"/>
        </w:rPr>
        <w:t xml:space="preserve"> = Information, </w:t>
      </w:r>
      <w:r w:rsidRPr="00541D37">
        <w:rPr>
          <w:b/>
          <w:i/>
          <w:sz w:val="20"/>
          <w:lang w:val="en-US"/>
        </w:rPr>
        <w:t>V</w:t>
      </w:r>
      <w:r w:rsidRPr="00541D37">
        <w:rPr>
          <w:i/>
          <w:sz w:val="20"/>
          <w:lang w:val="en-US"/>
        </w:rPr>
        <w:t> = Validation</w:t>
      </w:r>
    </w:p>
    <w:p w14:paraId="3C0944D9" w14:textId="77777777" w:rsidR="0001495F" w:rsidRPr="00541D37" w:rsidRDefault="0001495F" w:rsidP="0001495F">
      <w:pPr>
        <w:rPr>
          <w:lang w:val="en-US"/>
        </w:rPr>
      </w:pPr>
    </w:p>
    <w:p w14:paraId="4AA3082E" w14:textId="77777777" w:rsidR="0001495F" w:rsidRPr="00541D37" w:rsidRDefault="0001495F" w:rsidP="0001495F">
      <w:pPr>
        <w:rPr>
          <w:lang w:val="en-US"/>
        </w:rPr>
      </w:pPr>
      <w:r w:rsidRPr="00541D37">
        <w:rPr>
          <w:lang w:val="en-US"/>
        </w:rPr>
        <w:br w:type="page"/>
      </w:r>
    </w:p>
    <w:sdt>
      <w:sdtPr>
        <w:rPr>
          <w:rFonts w:ascii="Times New Roman" w:eastAsia="Times New Roman" w:hAnsi="Times New Roman" w:cs="Times New Roman"/>
          <w:color w:val="auto"/>
          <w:sz w:val="22"/>
          <w:szCs w:val="20"/>
          <w:lang w:val="en-US" w:eastAsia="fr-FR"/>
        </w:rPr>
        <w:id w:val="7325236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B7DB442" w14:textId="24586365" w:rsidR="0001495F" w:rsidRPr="00541D37" w:rsidRDefault="0001495F" w:rsidP="0001495F">
          <w:pPr>
            <w:pStyle w:val="En-ttedetabledesmatires"/>
            <w:jc w:val="center"/>
            <w:rPr>
              <w:lang w:val="en-US"/>
            </w:rPr>
          </w:pPr>
          <w:r w:rsidRPr="00541D37">
            <w:rPr>
              <w:rFonts w:eastAsia="MS Mincho"/>
              <w:b/>
              <w:sz w:val="36"/>
              <w:lang w:val="en-US"/>
            </w:rPr>
            <w:t>S</w:t>
          </w:r>
          <w:r w:rsidR="004205FB" w:rsidRPr="00541D37">
            <w:rPr>
              <w:rFonts w:eastAsia="MS Mincho"/>
              <w:b/>
              <w:sz w:val="36"/>
              <w:lang w:val="en-US"/>
            </w:rPr>
            <w:t>UMMARY</w:t>
          </w:r>
        </w:p>
        <w:p w14:paraId="2C3FA908" w14:textId="308ADAE6" w:rsidR="005B05C3" w:rsidRPr="00541D37" w:rsidRDefault="0001495F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ja-JP"/>
            </w:rPr>
          </w:pPr>
          <w:r w:rsidRPr="00541D37">
            <w:rPr>
              <w:lang w:val="en-US"/>
            </w:rPr>
            <w:fldChar w:fldCharType="begin"/>
          </w:r>
          <w:r w:rsidRPr="00541D37">
            <w:rPr>
              <w:lang w:val="en-US"/>
            </w:rPr>
            <w:instrText xml:space="preserve"> TOC \o "1-3" \h \z \u </w:instrText>
          </w:r>
          <w:r w:rsidRPr="00541D37">
            <w:rPr>
              <w:lang w:val="en-US"/>
            </w:rPr>
            <w:fldChar w:fldCharType="separate"/>
          </w:r>
          <w:hyperlink w:anchor="_Toc93944032" w:history="1">
            <w:r w:rsidR="005B05C3" w:rsidRPr="00541D37">
              <w:rPr>
                <w:rStyle w:val="Lienhypertexte"/>
                <w:noProof/>
                <w:lang w:val="en-US"/>
              </w:rPr>
              <w:t>1.</w:t>
            </w:r>
            <w:r w:rsidR="005B05C3" w:rsidRPr="00541D37">
              <w:rPr>
                <w:rFonts w:asciiTheme="minorHAnsi" w:eastAsiaTheme="minorEastAsia" w:hAnsiTheme="minorHAnsi" w:cstheme="minorBidi"/>
                <w:noProof/>
                <w:szCs w:val="22"/>
                <w:lang w:val="en-US" w:eastAsia="ja-JP"/>
              </w:rPr>
              <w:tab/>
            </w:r>
            <w:r w:rsidR="005B05C3" w:rsidRPr="00541D37">
              <w:rPr>
                <w:rStyle w:val="Lienhypertexte"/>
                <w:noProof/>
                <w:lang w:val="en-US"/>
              </w:rPr>
              <w:t>Project De</w:t>
            </w:r>
            <w:r w:rsidR="005B05C3" w:rsidRPr="00541D37">
              <w:rPr>
                <w:rStyle w:val="Lienhypertexte"/>
                <w:noProof/>
                <w:lang w:val="en-US"/>
              </w:rPr>
              <w:t>p</w:t>
            </w:r>
            <w:r w:rsidR="005B05C3" w:rsidRPr="00541D37">
              <w:rPr>
                <w:rStyle w:val="Lienhypertexte"/>
                <w:noProof/>
                <w:lang w:val="en-US"/>
              </w:rPr>
              <w:t>endencies</w:t>
            </w:r>
            <w:r w:rsidR="005B05C3" w:rsidRPr="00541D37">
              <w:rPr>
                <w:noProof/>
                <w:webHidden/>
                <w:lang w:val="en-US"/>
              </w:rPr>
              <w:tab/>
            </w:r>
            <w:r w:rsidR="005B05C3" w:rsidRPr="00541D37">
              <w:rPr>
                <w:noProof/>
                <w:webHidden/>
                <w:lang w:val="en-US"/>
              </w:rPr>
              <w:fldChar w:fldCharType="begin"/>
            </w:r>
            <w:r w:rsidR="005B05C3" w:rsidRPr="00541D37">
              <w:rPr>
                <w:noProof/>
                <w:webHidden/>
                <w:lang w:val="en-US"/>
              </w:rPr>
              <w:instrText xml:space="preserve"> PAGEREF _Toc93944032 \h </w:instrText>
            </w:r>
            <w:r w:rsidR="005B05C3" w:rsidRPr="00541D37">
              <w:rPr>
                <w:noProof/>
                <w:webHidden/>
                <w:lang w:val="en-US"/>
              </w:rPr>
            </w:r>
            <w:r w:rsidR="005B05C3" w:rsidRPr="00541D37">
              <w:rPr>
                <w:noProof/>
                <w:webHidden/>
                <w:lang w:val="en-US"/>
              </w:rPr>
              <w:fldChar w:fldCharType="separate"/>
            </w:r>
            <w:r w:rsidR="000E1A70" w:rsidRPr="00541D37">
              <w:rPr>
                <w:noProof/>
                <w:webHidden/>
                <w:lang w:val="en-US"/>
              </w:rPr>
              <w:t>4</w:t>
            </w:r>
            <w:r w:rsidR="005B05C3" w:rsidRPr="00541D37">
              <w:rPr>
                <w:noProof/>
                <w:webHidden/>
                <w:lang w:val="en-US"/>
              </w:rPr>
              <w:fldChar w:fldCharType="end"/>
            </w:r>
          </w:hyperlink>
        </w:p>
        <w:p w14:paraId="21446CA7" w14:textId="53A43AB3" w:rsidR="005B05C3" w:rsidRPr="00541D37" w:rsidRDefault="00000000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ja-JP"/>
            </w:rPr>
          </w:pPr>
          <w:hyperlink w:anchor="_Toc93944033" w:history="1">
            <w:r w:rsidR="005B05C3" w:rsidRPr="00541D37">
              <w:rPr>
                <w:rStyle w:val="Lienhypertexte"/>
                <w:noProof/>
                <w:lang w:val="en-US"/>
              </w:rPr>
              <w:t>2.</w:t>
            </w:r>
            <w:r w:rsidR="005B05C3" w:rsidRPr="00541D37">
              <w:rPr>
                <w:rFonts w:asciiTheme="minorHAnsi" w:eastAsiaTheme="minorEastAsia" w:hAnsiTheme="minorHAnsi" w:cstheme="minorBidi"/>
                <w:noProof/>
                <w:szCs w:val="22"/>
                <w:lang w:val="en-US" w:eastAsia="ja-JP"/>
              </w:rPr>
              <w:tab/>
            </w:r>
            <w:r w:rsidR="005B05C3" w:rsidRPr="00541D37">
              <w:rPr>
                <w:rStyle w:val="Lienhypertexte"/>
                <w:noProof/>
                <w:lang w:val="en-US"/>
              </w:rPr>
              <w:t>Error Handling</w:t>
            </w:r>
            <w:r w:rsidR="005B05C3" w:rsidRPr="00541D37">
              <w:rPr>
                <w:noProof/>
                <w:webHidden/>
                <w:lang w:val="en-US"/>
              </w:rPr>
              <w:tab/>
            </w:r>
            <w:r w:rsidR="005B05C3" w:rsidRPr="00541D37">
              <w:rPr>
                <w:noProof/>
                <w:webHidden/>
                <w:lang w:val="en-US"/>
              </w:rPr>
              <w:fldChar w:fldCharType="begin"/>
            </w:r>
            <w:r w:rsidR="005B05C3" w:rsidRPr="00541D37">
              <w:rPr>
                <w:noProof/>
                <w:webHidden/>
                <w:lang w:val="en-US"/>
              </w:rPr>
              <w:instrText xml:space="preserve"> PAGEREF _Toc93944033 \h </w:instrText>
            </w:r>
            <w:r w:rsidR="005B05C3" w:rsidRPr="00541D37">
              <w:rPr>
                <w:noProof/>
                <w:webHidden/>
                <w:lang w:val="en-US"/>
              </w:rPr>
            </w:r>
            <w:r w:rsidR="005B05C3" w:rsidRPr="00541D37">
              <w:rPr>
                <w:noProof/>
                <w:webHidden/>
                <w:lang w:val="en-US"/>
              </w:rPr>
              <w:fldChar w:fldCharType="separate"/>
            </w:r>
            <w:r w:rsidR="000E1A70" w:rsidRPr="00541D37">
              <w:rPr>
                <w:noProof/>
                <w:webHidden/>
                <w:lang w:val="en-US"/>
              </w:rPr>
              <w:t>4</w:t>
            </w:r>
            <w:r w:rsidR="005B05C3" w:rsidRPr="00541D37">
              <w:rPr>
                <w:noProof/>
                <w:webHidden/>
                <w:lang w:val="en-US"/>
              </w:rPr>
              <w:fldChar w:fldCharType="end"/>
            </w:r>
          </w:hyperlink>
        </w:p>
        <w:p w14:paraId="590906DA" w14:textId="0C985FB0" w:rsidR="005B05C3" w:rsidRPr="00541D37" w:rsidRDefault="00000000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ja-JP"/>
            </w:rPr>
          </w:pPr>
          <w:hyperlink w:anchor="_Toc93944034" w:history="1">
            <w:r w:rsidR="005B05C3" w:rsidRPr="00541D37">
              <w:rPr>
                <w:rStyle w:val="Lienhypertexte"/>
                <w:noProof/>
                <w:lang w:val="en-US"/>
              </w:rPr>
              <w:t>3.</w:t>
            </w:r>
            <w:r w:rsidR="005B05C3" w:rsidRPr="00541D37">
              <w:rPr>
                <w:rFonts w:asciiTheme="minorHAnsi" w:eastAsiaTheme="minorEastAsia" w:hAnsiTheme="minorHAnsi" w:cstheme="minorBidi"/>
                <w:noProof/>
                <w:szCs w:val="22"/>
                <w:lang w:val="en-US" w:eastAsia="ja-JP"/>
              </w:rPr>
              <w:tab/>
            </w:r>
            <w:r w:rsidR="005B05C3" w:rsidRPr="00541D37">
              <w:rPr>
                <w:rStyle w:val="Lienhypertexte"/>
                <w:noProof/>
                <w:lang w:val="en-US"/>
              </w:rPr>
              <w:t>Request</w:t>
            </w:r>
            <w:r w:rsidR="005B05C3" w:rsidRPr="00541D37">
              <w:rPr>
                <w:noProof/>
                <w:webHidden/>
                <w:lang w:val="en-US"/>
              </w:rPr>
              <w:tab/>
            </w:r>
            <w:r w:rsidR="005B05C3" w:rsidRPr="00541D37">
              <w:rPr>
                <w:noProof/>
                <w:webHidden/>
                <w:lang w:val="en-US"/>
              </w:rPr>
              <w:fldChar w:fldCharType="begin"/>
            </w:r>
            <w:r w:rsidR="005B05C3" w:rsidRPr="00541D37">
              <w:rPr>
                <w:noProof/>
                <w:webHidden/>
                <w:lang w:val="en-US"/>
              </w:rPr>
              <w:instrText xml:space="preserve"> PAGEREF _Toc93944034 \h </w:instrText>
            </w:r>
            <w:r w:rsidR="005B05C3" w:rsidRPr="00541D37">
              <w:rPr>
                <w:noProof/>
                <w:webHidden/>
                <w:lang w:val="en-US"/>
              </w:rPr>
            </w:r>
            <w:r w:rsidR="005B05C3" w:rsidRPr="00541D37">
              <w:rPr>
                <w:noProof/>
                <w:webHidden/>
                <w:lang w:val="en-US"/>
              </w:rPr>
              <w:fldChar w:fldCharType="separate"/>
            </w:r>
            <w:r w:rsidR="000E1A70" w:rsidRPr="00541D37">
              <w:rPr>
                <w:noProof/>
                <w:webHidden/>
                <w:lang w:val="en-US"/>
              </w:rPr>
              <w:t>4</w:t>
            </w:r>
            <w:r w:rsidR="005B05C3" w:rsidRPr="00541D37">
              <w:rPr>
                <w:noProof/>
                <w:webHidden/>
                <w:lang w:val="en-US"/>
              </w:rPr>
              <w:fldChar w:fldCharType="end"/>
            </w:r>
          </w:hyperlink>
        </w:p>
        <w:p w14:paraId="4A58BE46" w14:textId="06A440AB" w:rsidR="005B05C3" w:rsidRPr="00541D37" w:rsidRDefault="00000000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ja-JP"/>
            </w:rPr>
          </w:pPr>
          <w:hyperlink w:anchor="_Toc93944035" w:history="1">
            <w:r w:rsidR="005B05C3" w:rsidRPr="00541D37">
              <w:rPr>
                <w:rStyle w:val="Lienhypertexte"/>
                <w:noProof/>
                <w:lang w:val="en-US"/>
              </w:rPr>
              <w:t>4.</w:t>
            </w:r>
            <w:r w:rsidR="005B05C3" w:rsidRPr="00541D37">
              <w:rPr>
                <w:rFonts w:asciiTheme="minorHAnsi" w:eastAsiaTheme="minorEastAsia" w:hAnsiTheme="minorHAnsi" w:cstheme="minorBidi"/>
                <w:noProof/>
                <w:szCs w:val="22"/>
                <w:lang w:val="en-US" w:eastAsia="ja-JP"/>
              </w:rPr>
              <w:tab/>
            </w:r>
            <w:r w:rsidR="005B05C3" w:rsidRPr="00541D37">
              <w:rPr>
                <w:rStyle w:val="Lienhypertexte"/>
                <w:noProof/>
                <w:lang w:val="en-US"/>
              </w:rPr>
              <w:t>Log Management</w:t>
            </w:r>
            <w:r w:rsidR="005B05C3" w:rsidRPr="00541D37">
              <w:rPr>
                <w:noProof/>
                <w:webHidden/>
                <w:lang w:val="en-US"/>
              </w:rPr>
              <w:tab/>
            </w:r>
            <w:r w:rsidR="005B05C3" w:rsidRPr="00541D37">
              <w:rPr>
                <w:noProof/>
                <w:webHidden/>
                <w:lang w:val="en-US"/>
              </w:rPr>
              <w:fldChar w:fldCharType="begin"/>
            </w:r>
            <w:r w:rsidR="005B05C3" w:rsidRPr="00541D37">
              <w:rPr>
                <w:noProof/>
                <w:webHidden/>
                <w:lang w:val="en-US"/>
              </w:rPr>
              <w:instrText xml:space="preserve"> PAGEREF _Toc93944035 \h </w:instrText>
            </w:r>
            <w:r w:rsidR="005B05C3" w:rsidRPr="00541D37">
              <w:rPr>
                <w:noProof/>
                <w:webHidden/>
                <w:lang w:val="en-US"/>
              </w:rPr>
            </w:r>
            <w:r w:rsidR="005B05C3" w:rsidRPr="00541D37">
              <w:rPr>
                <w:noProof/>
                <w:webHidden/>
                <w:lang w:val="en-US"/>
              </w:rPr>
              <w:fldChar w:fldCharType="separate"/>
            </w:r>
            <w:r w:rsidR="000E1A70" w:rsidRPr="00541D37">
              <w:rPr>
                <w:noProof/>
                <w:webHidden/>
                <w:lang w:val="en-US"/>
              </w:rPr>
              <w:t>4</w:t>
            </w:r>
            <w:r w:rsidR="005B05C3" w:rsidRPr="00541D37">
              <w:rPr>
                <w:noProof/>
                <w:webHidden/>
                <w:lang w:val="en-US"/>
              </w:rPr>
              <w:fldChar w:fldCharType="end"/>
            </w:r>
          </w:hyperlink>
        </w:p>
        <w:p w14:paraId="49885E8B" w14:textId="62B4E4F5" w:rsidR="005B05C3" w:rsidRPr="00541D37" w:rsidRDefault="00000000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ja-JP"/>
            </w:rPr>
          </w:pPr>
          <w:hyperlink w:anchor="_Toc93944036" w:history="1">
            <w:r w:rsidR="005B05C3" w:rsidRPr="00541D37">
              <w:rPr>
                <w:rStyle w:val="Lienhypertexte"/>
                <w:noProof/>
                <w:lang w:val="en-US"/>
              </w:rPr>
              <w:t>5.</w:t>
            </w:r>
            <w:r w:rsidR="005B05C3" w:rsidRPr="00541D37">
              <w:rPr>
                <w:rFonts w:asciiTheme="minorHAnsi" w:eastAsiaTheme="minorEastAsia" w:hAnsiTheme="minorHAnsi" w:cstheme="minorBidi"/>
                <w:noProof/>
                <w:szCs w:val="22"/>
                <w:lang w:val="en-US" w:eastAsia="ja-JP"/>
              </w:rPr>
              <w:tab/>
            </w:r>
            <w:r w:rsidR="005B05C3" w:rsidRPr="00541D37">
              <w:rPr>
                <w:rStyle w:val="Lienhypertexte"/>
                <w:noProof/>
                <w:lang w:val="en-US"/>
              </w:rPr>
              <w:t>Cache Management</w:t>
            </w:r>
            <w:r w:rsidR="005B05C3" w:rsidRPr="00541D37">
              <w:rPr>
                <w:noProof/>
                <w:webHidden/>
                <w:lang w:val="en-US"/>
              </w:rPr>
              <w:tab/>
            </w:r>
            <w:r w:rsidR="005B05C3" w:rsidRPr="00541D37">
              <w:rPr>
                <w:noProof/>
                <w:webHidden/>
                <w:lang w:val="en-US"/>
              </w:rPr>
              <w:fldChar w:fldCharType="begin"/>
            </w:r>
            <w:r w:rsidR="005B05C3" w:rsidRPr="00541D37">
              <w:rPr>
                <w:noProof/>
                <w:webHidden/>
                <w:lang w:val="en-US"/>
              </w:rPr>
              <w:instrText xml:space="preserve"> PAGEREF _Toc93944036 \h </w:instrText>
            </w:r>
            <w:r w:rsidR="005B05C3" w:rsidRPr="00541D37">
              <w:rPr>
                <w:noProof/>
                <w:webHidden/>
                <w:lang w:val="en-US"/>
              </w:rPr>
            </w:r>
            <w:r w:rsidR="005B05C3" w:rsidRPr="00541D37">
              <w:rPr>
                <w:noProof/>
                <w:webHidden/>
                <w:lang w:val="en-US"/>
              </w:rPr>
              <w:fldChar w:fldCharType="separate"/>
            </w:r>
            <w:r w:rsidR="000E1A70" w:rsidRPr="00541D37">
              <w:rPr>
                <w:noProof/>
                <w:webHidden/>
                <w:lang w:val="en-US"/>
              </w:rPr>
              <w:t>4</w:t>
            </w:r>
            <w:r w:rsidR="005B05C3" w:rsidRPr="00541D37">
              <w:rPr>
                <w:noProof/>
                <w:webHidden/>
                <w:lang w:val="en-US"/>
              </w:rPr>
              <w:fldChar w:fldCharType="end"/>
            </w:r>
          </w:hyperlink>
        </w:p>
        <w:p w14:paraId="0F9FCF8B" w14:textId="052AC79F" w:rsidR="005B05C3" w:rsidRPr="00541D37" w:rsidRDefault="00000000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ja-JP"/>
            </w:rPr>
          </w:pPr>
          <w:hyperlink w:anchor="_Toc93944037" w:history="1">
            <w:r w:rsidR="005B05C3" w:rsidRPr="00541D37">
              <w:rPr>
                <w:rStyle w:val="Lienhypertexte"/>
                <w:noProof/>
                <w:lang w:val="en-US"/>
              </w:rPr>
              <w:t>6.</w:t>
            </w:r>
            <w:r w:rsidR="005B05C3" w:rsidRPr="00541D37">
              <w:rPr>
                <w:rFonts w:asciiTheme="minorHAnsi" w:eastAsiaTheme="minorEastAsia" w:hAnsiTheme="minorHAnsi" w:cstheme="minorBidi"/>
                <w:noProof/>
                <w:szCs w:val="22"/>
                <w:lang w:val="en-US" w:eastAsia="ja-JP"/>
              </w:rPr>
              <w:tab/>
            </w:r>
            <w:r w:rsidR="005B05C3" w:rsidRPr="00541D37">
              <w:rPr>
                <w:rStyle w:val="Lienhypertexte"/>
                <w:noProof/>
                <w:lang w:val="en-US"/>
              </w:rPr>
              <w:t>Managers</w:t>
            </w:r>
            <w:r w:rsidR="005B05C3" w:rsidRPr="00541D37">
              <w:rPr>
                <w:noProof/>
                <w:webHidden/>
                <w:lang w:val="en-US"/>
              </w:rPr>
              <w:tab/>
            </w:r>
            <w:r w:rsidR="005B05C3" w:rsidRPr="00541D37">
              <w:rPr>
                <w:noProof/>
                <w:webHidden/>
                <w:lang w:val="en-US"/>
              </w:rPr>
              <w:fldChar w:fldCharType="begin"/>
            </w:r>
            <w:r w:rsidR="005B05C3" w:rsidRPr="00541D37">
              <w:rPr>
                <w:noProof/>
                <w:webHidden/>
                <w:lang w:val="en-US"/>
              </w:rPr>
              <w:instrText xml:space="preserve"> PAGEREF _Toc93944037 \h </w:instrText>
            </w:r>
            <w:r w:rsidR="005B05C3" w:rsidRPr="00541D37">
              <w:rPr>
                <w:noProof/>
                <w:webHidden/>
                <w:lang w:val="en-US"/>
              </w:rPr>
            </w:r>
            <w:r w:rsidR="005B05C3" w:rsidRPr="00541D37">
              <w:rPr>
                <w:noProof/>
                <w:webHidden/>
                <w:lang w:val="en-US"/>
              </w:rPr>
              <w:fldChar w:fldCharType="separate"/>
            </w:r>
            <w:r w:rsidR="000E1A70" w:rsidRPr="00541D37">
              <w:rPr>
                <w:noProof/>
                <w:webHidden/>
                <w:lang w:val="en-US"/>
              </w:rPr>
              <w:t>5</w:t>
            </w:r>
            <w:r w:rsidR="005B05C3" w:rsidRPr="00541D37">
              <w:rPr>
                <w:noProof/>
                <w:webHidden/>
                <w:lang w:val="en-US"/>
              </w:rPr>
              <w:fldChar w:fldCharType="end"/>
            </w:r>
          </w:hyperlink>
        </w:p>
        <w:p w14:paraId="00E9C132" w14:textId="7E4292B6" w:rsidR="005B05C3" w:rsidRPr="00541D37" w:rsidRDefault="00000000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ja-JP"/>
            </w:rPr>
          </w:pPr>
          <w:hyperlink w:anchor="_Toc93944038" w:history="1">
            <w:r w:rsidR="005B05C3" w:rsidRPr="00541D37">
              <w:rPr>
                <w:rStyle w:val="Lienhypertexte"/>
                <w:noProof/>
                <w:lang w:val="en-US"/>
              </w:rPr>
              <w:t>7.</w:t>
            </w:r>
            <w:r w:rsidR="005B05C3" w:rsidRPr="00541D37">
              <w:rPr>
                <w:rFonts w:asciiTheme="minorHAnsi" w:eastAsiaTheme="minorEastAsia" w:hAnsiTheme="minorHAnsi" w:cstheme="minorBidi"/>
                <w:noProof/>
                <w:szCs w:val="22"/>
                <w:lang w:val="en-US" w:eastAsia="ja-JP"/>
              </w:rPr>
              <w:tab/>
            </w:r>
            <w:r w:rsidR="005B05C3" w:rsidRPr="00541D37">
              <w:rPr>
                <w:rStyle w:val="Lienhypertexte"/>
                <w:noProof/>
                <w:lang w:val="en-US"/>
              </w:rPr>
              <w:t>Routes</w:t>
            </w:r>
            <w:r w:rsidR="005B05C3" w:rsidRPr="00541D37">
              <w:rPr>
                <w:noProof/>
                <w:webHidden/>
                <w:lang w:val="en-US"/>
              </w:rPr>
              <w:tab/>
            </w:r>
            <w:r w:rsidR="005B05C3" w:rsidRPr="00541D37">
              <w:rPr>
                <w:noProof/>
                <w:webHidden/>
                <w:lang w:val="en-US"/>
              </w:rPr>
              <w:fldChar w:fldCharType="begin"/>
            </w:r>
            <w:r w:rsidR="005B05C3" w:rsidRPr="00541D37">
              <w:rPr>
                <w:noProof/>
                <w:webHidden/>
                <w:lang w:val="en-US"/>
              </w:rPr>
              <w:instrText xml:space="preserve"> PAGEREF _Toc93944038 \h </w:instrText>
            </w:r>
            <w:r w:rsidR="005B05C3" w:rsidRPr="00541D37">
              <w:rPr>
                <w:noProof/>
                <w:webHidden/>
                <w:lang w:val="en-US"/>
              </w:rPr>
            </w:r>
            <w:r w:rsidR="005B05C3" w:rsidRPr="00541D37">
              <w:rPr>
                <w:noProof/>
                <w:webHidden/>
                <w:lang w:val="en-US"/>
              </w:rPr>
              <w:fldChar w:fldCharType="separate"/>
            </w:r>
            <w:r w:rsidR="000E1A70" w:rsidRPr="00541D37">
              <w:rPr>
                <w:noProof/>
                <w:webHidden/>
                <w:lang w:val="en-US"/>
              </w:rPr>
              <w:t>5</w:t>
            </w:r>
            <w:r w:rsidR="005B05C3" w:rsidRPr="00541D37">
              <w:rPr>
                <w:noProof/>
                <w:webHidden/>
                <w:lang w:val="en-US"/>
              </w:rPr>
              <w:fldChar w:fldCharType="end"/>
            </w:r>
          </w:hyperlink>
        </w:p>
        <w:p w14:paraId="22A54966" w14:textId="274A4144" w:rsidR="005B05C3" w:rsidRPr="00541D37" w:rsidRDefault="00000000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ja-JP"/>
            </w:rPr>
          </w:pPr>
          <w:hyperlink w:anchor="_Toc93944039" w:history="1">
            <w:r w:rsidR="005B05C3" w:rsidRPr="00541D37">
              <w:rPr>
                <w:rStyle w:val="Lienhypertexte"/>
                <w:noProof/>
                <w:lang w:val="en-US"/>
              </w:rPr>
              <w:t>8.</w:t>
            </w:r>
            <w:r w:rsidR="005B05C3" w:rsidRPr="00541D37">
              <w:rPr>
                <w:rFonts w:asciiTheme="minorHAnsi" w:eastAsiaTheme="minorEastAsia" w:hAnsiTheme="minorHAnsi" w:cstheme="minorBidi"/>
                <w:noProof/>
                <w:szCs w:val="22"/>
                <w:lang w:val="en-US" w:eastAsia="ja-JP"/>
              </w:rPr>
              <w:tab/>
            </w:r>
            <w:r w:rsidR="005B05C3" w:rsidRPr="00541D37">
              <w:rPr>
                <w:rStyle w:val="Lienhypertexte"/>
                <w:noProof/>
                <w:lang w:val="en-US"/>
              </w:rPr>
              <w:t>Request Parameters</w:t>
            </w:r>
            <w:r w:rsidR="005B05C3" w:rsidRPr="00541D37">
              <w:rPr>
                <w:noProof/>
                <w:webHidden/>
                <w:lang w:val="en-US"/>
              </w:rPr>
              <w:tab/>
            </w:r>
            <w:r w:rsidR="005B05C3" w:rsidRPr="00541D37">
              <w:rPr>
                <w:noProof/>
                <w:webHidden/>
                <w:lang w:val="en-US"/>
              </w:rPr>
              <w:fldChar w:fldCharType="begin"/>
            </w:r>
            <w:r w:rsidR="005B05C3" w:rsidRPr="00541D37">
              <w:rPr>
                <w:noProof/>
                <w:webHidden/>
                <w:lang w:val="en-US"/>
              </w:rPr>
              <w:instrText xml:space="preserve"> PAGEREF _Toc93944039 \h </w:instrText>
            </w:r>
            <w:r w:rsidR="005B05C3" w:rsidRPr="00541D37">
              <w:rPr>
                <w:noProof/>
                <w:webHidden/>
                <w:lang w:val="en-US"/>
              </w:rPr>
            </w:r>
            <w:r w:rsidR="005B05C3" w:rsidRPr="00541D37">
              <w:rPr>
                <w:noProof/>
                <w:webHidden/>
                <w:lang w:val="en-US"/>
              </w:rPr>
              <w:fldChar w:fldCharType="separate"/>
            </w:r>
            <w:r w:rsidR="000E1A70" w:rsidRPr="00541D37">
              <w:rPr>
                <w:noProof/>
                <w:webHidden/>
                <w:lang w:val="en-US"/>
              </w:rPr>
              <w:t>5</w:t>
            </w:r>
            <w:r w:rsidR="005B05C3" w:rsidRPr="00541D37">
              <w:rPr>
                <w:noProof/>
                <w:webHidden/>
                <w:lang w:val="en-US"/>
              </w:rPr>
              <w:fldChar w:fldCharType="end"/>
            </w:r>
          </w:hyperlink>
        </w:p>
        <w:p w14:paraId="39FD844E" w14:textId="03C5A508" w:rsidR="005B05C3" w:rsidRPr="00541D37" w:rsidRDefault="00000000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ja-JP"/>
            </w:rPr>
          </w:pPr>
          <w:hyperlink w:anchor="_Toc93944040" w:history="1">
            <w:r w:rsidR="005B05C3" w:rsidRPr="00541D37">
              <w:rPr>
                <w:rStyle w:val="Lienhypertexte"/>
                <w:noProof/>
                <w:lang w:val="en-US"/>
              </w:rPr>
              <w:t>9.</w:t>
            </w:r>
            <w:r w:rsidR="005B05C3" w:rsidRPr="00541D37">
              <w:rPr>
                <w:rFonts w:asciiTheme="minorHAnsi" w:eastAsiaTheme="minorEastAsia" w:hAnsiTheme="minorHAnsi" w:cstheme="minorBidi"/>
                <w:noProof/>
                <w:szCs w:val="22"/>
                <w:lang w:val="en-US" w:eastAsia="ja-JP"/>
              </w:rPr>
              <w:tab/>
            </w:r>
            <w:r w:rsidR="005B05C3" w:rsidRPr="00541D37">
              <w:rPr>
                <w:rStyle w:val="Lienhypertexte"/>
                <w:noProof/>
                <w:lang w:val="en-US"/>
              </w:rPr>
              <w:t>Responses</w:t>
            </w:r>
            <w:r w:rsidR="005B05C3" w:rsidRPr="00541D37">
              <w:rPr>
                <w:noProof/>
                <w:webHidden/>
                <w:lang w:val="en-US"/>
              </w:rPr>
              <w:tab/>
            </w:r>
            <w:r w:rsidR="005B05C3" w:rsidRPr="00541D37">
              <w:rPr>
                <w:noProof/>
                <w:webHidden/>
                <w:lang w:val="en-US"/>
              </w:rPr>
              <w:fldChar w:fldCharType="begin"/>
            </w:r>
            <w:r w:rsidR="005B05C3" w:rsidRPr="00541D37">
              <w:rPr>
                <w:noProof/>
                <w:webHidden/>
                <w:lang w:val="en-US"/>
              </w:rPr>
              <w:instrText xml:space="preserve"> PAGEREF _Toc93944040 \h </w:instrText>
            </w:r>
            <w:r w:rsidR="005B05C3" w:rsidRPr="00541D37">
              <w:rPr>
                <w:noProof/>
                <w:webHidden/>
                <w:lang w:val="en-US"/>
              </w:rPr>
            </w:r>
            <w:r w:rsidR="005B05C3" w:rsidRPr="00541D37">
              <w:rPr>
                <w:noProof/>
                <w:webHidden/>
                <w:lang w:val="en-US"/>
              </w:rPr>
              <w:fldChar w:fldCharType="separate"/>
            </w:r>
            <w:r w:rsidR="000E1A70" w:rsidRPr="00541D37">
              <w:rPr>
                <w:noProof/>
                <w:webHidden/>
                <w:lang w:val="en-US"/>
              </w:rPr>
              <w:t>5</w:t>
            </w:r>
            <w:r w:rsidR="005B05C3" w:rsidRPr="00541D37">
              <w:rPr>
                <w:noProof/>
                <w:webHidden/>
                <w:lang w:val="en-US"/>
              </w:rPr>
              <w:fldChar w:fldCharType="end"/>
            </w:r>
          </w:hyperlink>
        </w:p>
        <w:p w14:paraId="4DC976CB" w14:textId="7BAA7801" w:rsidR="005B05C3" w:rsidRPr="00541D37" w:rsidRDefault="00000000">
          <w:pPr>
            <w:pStyle w:val="TM2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ja-JP"/>
            </w:rPr>
          </w:pPr>
          <w:hyperlink w:anchor="_Toc93944041" w:history="1">
            <w:r w:rsidR="005B05C3" w:rsidRPr="00541D37">
              <w:rPr>
                <w:rStyle w:val="Lienhypertexte"/>
                <w:noProof/>
                <w:lang w:val="en-US"/>
              </w:rPr>
              <w:t>a.</w:t>
            </w:r>
            <w:r w:rsidR="005B05C3" w:rsidRPr="00541D37">
              <w:rPr>
                <w:rFonts w:asciiTheme="minorHAnsi" w:eastAsiaTheme="minorEastAsia" w:hAnsiTheme="minorHAnsi" w:cstheme="minorBidi"/>
                <w:noProof/>
                <w:szCs w:val="22"/>
                <w:lang w:val="en-US" w:eastAsia="ja-JP"/>
              </w:rPr>
              <w:tab/>
            </w:r>
            <w:r w:rsidR="005B05C3" w:rsidRPr="00541D37">
              <w:rPr>
                <w:rStyle w:val="Lienhypertexte"/>
                <w:noProof/>
                <w:lang w:val="en-US"/>
              </w:rPr>
              <w:t>Error Code in Responses</w:t>
            </w:r>
            <w:r w:rsidR="005B05C3" w:rsidRPr="00541D37">
              <w:rPr>
                <w:noProof/>
                <w:webHidden/>
                <w:lang w:val="en-US"/>
              </w:rPr>
              <w:tab/>
            </w:r>
            <w:r w:rsidR="005B05C3" w:rsidRPr="00541D37">
              <w:rPr>
                <w:noProof/>
                <w:webHidden/>
                <w:lang w:val="en-US"/>
              </w:rPr>
              <w:fldChar w:fldCharType="begin"/>
            </w:r>
            <w:r w:rsidR="005B05C3" w:rsidRPr="00541D37">
              <w:rPr>
                <w:noProof/>
                <w:webHidden/>
                <w:lang w:val="en-US"/>
              </w:rPr>
              <w:instrText xml:space="preserve"> PAGEREF _Toc93944041 \h </w:instrText>
            </w:r>
            <w:r w:rsidR="005B05C3" w:rsidRPr="00541D37">
              <w:rPr>
                <w:noProof/>
                <w:webHidden/>
                <w:lang w:val="en-US"/>
              </w:rPr>
            </w:r>
            <w:r w:rsidR="005B05C3" w:rsidRPr="00541D37">
              <w:rPr>
                <w:noProof/>
                <w:webHidden/>
                <w:lang w:val="en-US"/>
              </w:rPr>
              <w:fldChar w:fldCharType="separate"/>
            </w:r>
            <w:r w:rsidR="000E1A70" w:rsidRPr="00541D37">
              <w:rPr>
                <w:noProof/>
                <w:webHidden/>
                <w:lang w:val="en-US"/>
              </w:rPr>
              <w:t>5</w:t>
            </w:r>
            <w:r w:rsidR="005B05C3" w:rsidRPr="00541D37">
              <w:rPr>
                <w:noProof/>
                <w:webHidden/>
                <w:lang w:val="en-US"/>
              </w:rPr>
              <w:fldChar w:fldCharType="end"/>
            </w:r>
          </w:hyperlink>
        </w:p>
        <w:p w14:paraId="44DF32CC" w14:textId="5ACA575B" w:rsidR="005B05C3" w:rsidRPr="00541D37" w:rsidRDefault="00000000">
          <w:pPr>
            <w:pStyle w:val="TM1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ja-JP"/>
            </w:rPr>
          </w:pPr>
          <w:hyperlink w:anchor="_Toc93944042" w:history="1">
            <w:r w:rsidR="005B05C3" w:rsidRPr="00541D37">
              <w:rPr>
                <w:rStyle w:val="Lienhypertexte"/>
                <w:noProof/>
                <w:lang w:val="en-US"/>
              </w:rPr>
              <w:t>10.</w:t>
            </w:r>
            <w:r w:rsidR="005B05C3" w:rsidRPr="00541D37">
              <w:rPr>
                <w:rFonts w:asciiTheme="minorHAnsi" w:eastAsiaTheme="minorEastAsia" w:hAnsiTheme="minorHAnsi" w:cstheme="minorBidi"/>
                <w:noProof/>
                <w:szCs w:val="22"/>
                <w:lang w:val="en-US" w:eastAsia="ja-JP"/>
              </w:rPr>
              <w:tab/>
            </w:r>
            <w:r w:rsidR="005B05C3" w:rsidRPr="00541D37">
              <w:rPr>
                <w:rStyle w:val="Lienhypertexte"/>
                <w:noProof/>
                <w:lang w:val="en-US"/>
              </w:rPr>
              <w:t>Stations Data Management</w:t>
            </w:r>
            <w:r w:rsidR="005B05C3" w:rsidRPr="00541D37">
              <w:rPr>
                <w:noProof/>
                <w:webHidden/>
                <w:lang w:val="en-US"/>
              </w:rPr>
              <w:tab/>
            </w:r>
            <w:r w:rsidR="005B05C3" w:rsidRPr="00541D37">
              <w:rPr>
                <w:noProof/>
                <w:webHidden/>
                <w:lang w:val="en-US"/>
              </w:rPr>
              <w:fldChar w:fldCharType="begin"/>
            </w:r>
            <w:r w:rsidR="005B05C3" w:rsidRPr="00541D37">
              <w:rPr>
                <w:noProof/>
                <w:webHidden/>
                <w:lang w:val="en-US"/>
              </w:rPr>
              <w:instrText xml:space="preserve"> PAGEREF _Toc93944042 \h </w:instrText>
            </w:r>
            <w:r w:rsidR="005B05C3" w:rsidRPr="00541D37">
              <w:rPr>
                <w:noProof/>
                <w:webHidden/>
                <w:lang w:val="en-US"/>
              </w:rPr>
            </w:r>
            <w:r w:rsidR="005B05C3" w:rsidRPr="00541D37">
              <w:rPr>
                <w:noProof/>
                <w:webHidden/>
                <w:lang w:val="en-US"/>
              </w:rPr>
              <w:fldChar w:fldCharType="separate"/>
            </w:r>
            <w:r w:rsidR="000E1A70" w:rsidRPr="00541D37">
              <w:rPr>
                <w:noProof/>
                <w:webHidden/>
                <w:lang w:val="en-US"/>
              </w:rPr>
              <w:t>6</w:t>
            </w:r>
            <w:r w:rsidR="005B05C3" w:rsidRPr="00541D37">
              <w:rPr>
                <w:noProof/>
                <w:webHidden/>
                <w:lang w:val="en-US"/>
              </w:rPr>
              <w:fldChar w:fldCharType="end"/>
            </w:r>
          </w:hyperlink>
        </w:p>
        <w:p w14:paraId="41AC88E9" w14:textId="761EC66C" w:rsidR="005B05C3" w:rsidRPr="00541D37" w:rsidRDefault="00000000">
          <w:pPr>
            <w:pStyle w:val="TM2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ja-JP"/>
            </w:rPr>
          </w:pPr>
          <w:hyperlink w:anchor="_Toc93944043" w:history="1">
            <w:r w:rsidR="005B05C3" w:rsidRPr="00541D37">
              <w:rPr>
                <w:rStyle w:val="Lienhypertexte"/>
                <w:noProof/>
                <w:lang w:val="en-US"/>
              </w:rPr>
              <w:t>a.</w:t>
            </w:r>
            <w:r w:rsidR="005B05C3" w:rsidRPr="00541D37">
              <w:rPr>
                <w:rFonts w:asciiTheme="minorHAnsi" w:eastAsiaTheme="minorEastAsia" w:hAnsiTheme="minorHAnsi" w:cstheme="minorBidi"/>
                <w:noProof/>
                <w:szCs w:val="22"/>
                <w:lang w:val="en-US" w:eastAsia="ja-JP"/>
              </w:rPr>
              <w:tab/>
            </w:r>
            <w:r w:rsidR="005B05C3" w:rsidRPr="00541D37">
              <w:rPr>
                <w:rStyle w:val="Lienhypertexte"/>
                <w:noProof/>
                <w:lang w:val="en-US"/>
              </w:rPr>
              <w:t>OnAir</w:t>
            </w:r>
            <w:r w:rsidR="005B05C3" w:rsidRPr="00541D37">
              <w:rPr>
                <w:noProof/>
                <w:webHidden/>
                <w:lang w:val="en-US"/>
              </w:rPr>
              <w:tab/>
            </w:r>
            <w:r w:rsidR="005B05C3" w:rsidRPr="00541D37">
              <w:rPr>
                <w:noProof/>
                <w:webHidden/>
                <w:lang w:val="en-US"/>
              </w:rPr>
              <w:fldChar w:fldCharType="begin"/>
            </w:r>
            <w:r w:rsidR="005B05C3" w:rsidRPr="00541D37">
              <w:rPr>
                <w:noProof/>
                <w:webHidden/>
                <w:lang w:val="en-US"/>
              </w:rPr>
              <w:instrText xml:space="preserve"> PAGEREF _Toc93944043 \h </w:instrText>
            </w:r>
            <w:r w:rsidR="005B05C3" w:rsidRPr="00541D37">
              <w:rPr>
                <w:noProof/>
                <w:webHidden/>
                <w:lang w:val="en-US"/>
              </w:rPr>
            </w:r>
            <w:r w:rsidR="005B05C3" w:rsidRPr="00541D37">
              <w:rPr>
                <w:noProof/>
                <w:webHidden/>
                <w:lang w:val="en-US"/>
              </w:rPr>
              <w:fldChar w:fldCharType="separate"/>
            </w:r>
            <w:r w:rsidR="000E1A70" w:rsidRPr="00541D37">
              <w:rPr>
                <w:noProof/>
                <w:webHidden/>
                <w:lang w:val="en-US"/>
              </w:rPr>
              <w:t>6</w:t>
            </w:r>
            <w:r w:rsidR="005B05C3" w:rsidRPr="00541D37">
              <w:rPr>
                <w:noProof/>
                <w:webHidden/>
                <w:lang w:val="en-US"/>
              </w:rPr>
              <w:fldChar w:fldCharType="end"/>
            </w:r>
          </w:hyperlink>
        </w:p>
        <w:p w14:paraId="130D3374" w14:textId="78F80FA4" w:rsidR="005B05C3" w:rsidRPr="00541D37" w:rsidRDefault="00000000">
          <w:pPr>
            <w:pStyle w:val="TM2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ja-JP"/>
            </w:rPr>
          </w:pPr>
          <w:hyperlink w:anchor="_Toc93944044" w:history="1">
            <w:r w:rsidR="005B05C3" w:rsidRPr="00541D37">
              <w:rPr>
                <w:rStyle w:val="Lienhypertexte"/>
                <w:noProof/>
                <w:lang w:val="en-US"/>
              </w:rPr>
              <w:t>b.</w:t>
            </w:r>
            <w:r w:rsidR="005B05C3" w:rsidRPr="00541D37">
              <w:rPr>
                <w:rFonts w:asciiTheme="minorHAnsi" w:eastAsiaTheme="minorEastAsia" w:hAnsiTheme="minorHAnsi" w:cstheme="minorBidi"/>
                <w:noProof/>
                <w:szCs w:val="22"/>
                <w:lang w:val="en-US" w:eastAsia="ja-JP"/>
              </w:rPr>
              <w:tab/>
            </w:r>
            <w:r w:rsidR="005B05C3" w:rsidRPr="00541D37">
              <w:rPr>
                <w:rStyle w:val="Lienhypertexte"/>
                <w:noProof/>
                <w:lang w:val="en-US"/>
              </w:rPr>
              <w:t>OnDemand</w:t>
            </w:r>
            <w:r w:rsidR="005B05C3" w:rsidRPr="00541D37">
              <w:rPr>
                <w:noProof/>
                <w:webHidden/>
                <w:lang w:val="en-US"/>
              </w:rPr>
              <w:tab/>
            </w:r>
            <w:r w:rsidR="005B05C3" w:rsidRPr="00541D37">
              <w:rPr>
                <w:noProof/>
                <w:webHidden/>
                <w:lang w:val="en-US"/>
              </w:rPr>
              <w:fldChar w:fldCharType="begin"/>
            </w:r>
            <w:r w:rsidR="005B05C3" w:rsidRPr="00541D37">
              <w:rPr>
                <w:noProof/>
                <w:webHidden/>
                <w:lang w:val="en-US"/>
              </w:rPr>
              <w:instrText xml:space="preserve"> PAGEREF _Toc93944044 \h </w:instrText>
            </w:r>
            <w:r w:rsidR="005B05C3" w:rsidRPr="00541D37">
              <w:rPr>
                <w:noProof/>
                <w:webHidden/>
                <w:lang w:val="en-US"/>
              </w:rPr>
            </w:r>
            <w:r w:rsidR="005B05C3" w:rsidRPr="00541D37">
              <w:rPr>
                <w:noProof/>
                <w:webHidden/>
                <w:lang w:val="en-US"/>
              </w:rPr>
              <w:fldChar w:fldCharType="separate"/>
            </w:r>
            <w:r w:rsidR="000E1A70" w:rsidRPr="00541D37">
              <w:rPr>
                <w:noProof/>
                <w:webHidden/>
                <w:lang w:val="en-US"/>
              </w:rPr>
              <w:t>6</w:t>
            </w:r>
            <w:r w:rsidR="005B05C3" w:rsidRPr="00541D37">
              <w:rPr>
                <w:noProof/>
                <w:webHidden/>
                <w:lang w:val="en-US"/>
              </w:rPr>
              <w:fldChar w:fldCharType="end"/>
            </w:r>
          </w:hyperlink>
        </w:p>
        <w:p w14:paraId="7C7BB6B0" w14:textId="5B968BAC" w:rsidR="005B05C3" w:rsidRPr="00541D37" w:rsidRDefault="00000000">
          <w:pPr>
            <w:pStyle w:val="TM2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ja-JP"/>
            </w:rPr>
          </w:pPr>
          <w:hyperlink w:anchor="_Toc93944045" w:history="1">
            <w:r w:rsidR="005B05C3" w:rsidRPr="00541D37">
              <w:rPr>
                <w:rStyle w:val="Lienhypertexte"/>
                <w:noProof/>
                <w:lang w:val="en-US"/>
              </w:rPr>
              <w:t>c.</w:t>
            </w:r>
            <w:r w:rsidR="005B05C3" w:rsidRPr="00541D37">
              <w:rPr>
                <w:rFonts w:asciiTheme="minorHAnsi" w:eastAsiaTheme="minorEastAsia" w:hAnsiTheme="minorHAnsi" w:cstheme="minorBidi"/>
                <w:noProof/>
                <w:szCs w:val="22"/>
                <w:lang w:val="en-US" w:eastAsia="ja-JP"/>
              </w:rPr>
              <w:tab/>
            </w:r>
            <w:r w:rsidR="005B05C3" w:rsidRPr="00541D37">
              <w:rPr>
                <w:rStyle w:val="Lienhypertexte"/>
                <w:noProof/>
                <w:lang w:val="en-US"/>
              </w:rPr>
              <w:t>Schedule</w:t>
            </w:r>
            <w:r w:rsidR="005B05C3" w:rsidRPr="00541D37">
              <w:rPr>
                <w:noProof/>
                <w:webHidden/>
                <w:lang w:val="en-US"/>
              </w:rPr>
              <w:tab/>
            </w:r>
            <w:r w:rsidR="005B05C3" w:rsidRPr="00541D37">
              <w:rPr>
                <w:noProof/>
                <w:webHidden/>
                <w:lang w:val="en-US"/>
              </w:rPr>
              <w:fldChar w:fldCharType="begin"/>
            </w:r>
            <w:r w:rsidR="005B05C3" w:rsidRPr="00541D37">
              <w:rPr>
                <w:noProof/>
                <w:webHidden/>
                <w:lang w:val="en-US"/>
              </w:rPr>
              <w:instrText xml:space="preserve"> PAGEREF _Toc93944045 \h </w:instrText>
            </w:r>
            <w:r w:rsidR="005B05C3" w:rsidRPr="00541D37">
              <w:rPr>
                <w:noProof/>
                <w:webHidden/>
                <w:lang w:val="en-US"/>
              </w:rPr>
            </w:r>
            <w:r w:rsidR="005B05C3" w:rsidRPr="00541D37">
              <w:rPr>
                <w:noProof/>
                <w:webHidden/>
                <w:lang w:val="en-US"/>
              </w:rPr>
              <w:fldChar w:fldCharType="separate"/>
            </w:r>
            <w:r w:rsidR="000E1A70" w:rsidRPr="00541D37">
              <w:rPr>
                <w:noProof/>
                <w:webHidden/>
                <w:lang w:val="en-US"/>
              </w:rPr>
              <w:t>6</w:t>
            </w:r>
            <w:r w:rsidR="005B05C3" w:rsidRPr="00541D37">
              <w:rPr>
                <w:noProof/>
                <w:webHidden/>
                <w:lang w:val="en-US"/>
              </w:rPr>
              <w:fldChar w:fldCharType="end"/>
            </w:r>
          </w:hyperlink>
        </w:p>
        <w:p w14:paraId="311C7E11" w14:textId="7AD2755C" w:rsidR="005B05C3" w:rsidRPr="00541D37" w:rsidRDefault="00000000">
          <w:pPr>
            <w:pStyle w:val="TM1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ja-JP"/>
            </w:rPr>
          </w:pPr>
          <w:hyperlink w:anchor="_Toc93944046" w:history="1">
            <w:r w:rsidR="005B05C3" w:rsidRPr="00541D37">
              <w:rPr>
                <w:rStyle w:val="Lienhypertexte"/>
                <w:noProof/>
                <w:lang w:val="en-US"/>
              </w:rPr>
              <w:t>11.</w:t>
            </w:r>
            <w:r w:rsidR="005B05C3" w:rsidRPr="00541D37">
              <w:rPr>
                <w:rFonts w:asciiTheme="minorHAnsi" w:eastAsiaTheme="minorEastAsia" w:hAnsiTheme="minorHAnsi" w:cstheme="minorBidi"/>
                <w:noProof/>
                <w:szCs w:val="22"/>
                <w:lang w:val="en-US" w:eastAsia="ja-JP"/>
              </w:rPr>
              <w:tab/>
            </w:r>
            <w:r w:rsidR="005B05C3" w:rsidRPr="00541D37">
              <w:rPr>
                <w:rStyle w:val="Lienhypertexte"/>
                <w:noProof/>
                <w:lang w:val="en-US"/>
              </w:rPr>
              <w:t>OnDemand Data Management</w:t>
            </w:r>
            <w:r w:rsidR="005B05C3" w:rsidRPr="00541D37">
              <w:rPr>
                <w:noProof/>
                <w:webHidden/>
                <w:lang w:val="en-US"/>
              </w:rPr>
              <w:tab/>
            </w:r>
            <w:r w:rsidR="005B05C3" w:rsidRPr="00541D37">
              <w:rPr>
                <w:noProof/>
                <w:webHidden/>
                <w:lang w:val="en-US"/>
              </w:rPr>
              <w:fldChar w:fldCharType="begin"/>
            </w:r>
            <w:r w:rsidR="005B05C3" w:rsidRPr="00541D37">
              <w:rPr>
                <w:noProof/>
                <w:webHidden/>
                <w:lang w:val="en-US"/>
              </w:rPr>
              <w:instrText xml:space="preserve"> PAGEREF _Toc93944046 \h </w:instrText>
            </w:r>
            <w:r w:rsidR="005B05C3" w:rsidRPr="00541D37">
              <w:rPr>
                <w:noProof/>
                <w:webHidden/>
                <w:lang w:val="en-US"/>
              </w:rPr>
            </w:r>
            <w:r w:rsidR="005B05C3" w:rsidRPr="00541D37">
              <w:rPr>
                <w:noProof/>
                <w:webHidden/>
                <w:lang w:val="en-US"/>
              </w:rPr>
              <w:fldChar w:fldCharType="separate"/>
            </w:r>
            <w:r w:rsidR="000E1A70" w:rsidRPr="00541D37">
              <w:rPr>
                <w:noProof/>
                <w:webHidden/>
                <w:lang w:val="en-US"/>
              </w:rPr>
              <w:t>6</w:t>
            </w:r>
            <w:r w:rsidR="005B05C3" w:rsidRPr="00541D37">
              <w:rPr>
                <w:noProof/>
                <w:webHidden/>
                <w:lang w:val="en-US"/>
              </w:rPr>
              <w:fldChar w:fldCharType="end"/>
            </w:r>
          </w:hyperlink>
        </w:p>
        <w:p w14:paraId="2D1D1D08" w14:textId="05D3AAA4" w:rsidR="005B05C3" w:rsidRPr="00541D37" w:rsidRDefault="00000000">
          <w:pPr>
            <w:pStyle w:val="TM1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ja-JP"/>
            </w:rPr>
          </w:pPr>
          <w:hyperlink w:anchor="_Toc93944047" w:history="1">
            <w:r w:rsidR="005B05C3" w:rsidRPr="00541D37">
              <w:rPr>
                <w:rStyle w:val="Lienhypertexte"/>
                <w:noProof/>
                <w:lang w:val="en-US"/>
              </w:rPr>
              <w:t>12.</w:t>
            </w:r>
            <w:r w:rsidR="005B05C3" w:rsidRPr="00541D37">
              <w:rPr>
                <w:rFonts w:asciiTheme="minorHAnsi" w:eastAsiaTheme="minorEastAsia" w:hAnsiTheme="minorHAnsi" w:cstheme="minorBidi"/>
                <w:noProof/>
                <w:szCs w:val="22"/>
                <w:lang w:val="en-US" w:eastAsia="ja-JP"/>
              </w:rPr>
              <w:tab/>
            </w:r>
            <w:r w:rsidR="005B05C3" w:rsidRPr="00541D37">
              <w:rPr>
                <w:rStyle w:val="Lienhypertexte"/>
                <w:noProof/>
                <w:lang w:val="en-US"/>
              </w:rPr>
              <w:t>Categories Data Management</w:t>
            </w:r>
            <w:r w:rsidR="005B05C3" w:rsidRPr="00541D37">
              <w:rPr>
                <w:noProof/>
                <w:webHidden/>
                <w:lang w:val="en-US"/>
              </w:rPr>
              <w:tab/>
            </w:r>
            <w:r w:rsidR="005B05C3" w:rsidRPr="00541D37">
              <w:rPr>
                <w:noProof/>
                <w:webHidden/>
                <w:lang w:val="en-US"/>
              </w:rPr>
              <w:fldChar w:fldCharType="begin"/>
            </w:r>
            <w:r w:rsidR="005B05C3" w:rsidRPr="00541D37">
              <w:rPr>
                <w:noProof/>
                <w:webHidden/>
                <w:lang w:val="en-US"/>
              </w:rPr>
              <w:instrText xml:space="preserve"> PAGEREF _Toc93944047 \h </w:instrText>
            </w:r>
            <w:r w:rsidR="005B05C3" w:rsidRPr="00541D37">
              <w:rPr>
                <w:noProof/>
                <w:webHidden/>
                <w:lang w:val="en-US"/>
              </w:rPr>
            </w:r>
            <w:r w:rsidR="005B05C3" w:rsidRPr="00541D37">
              <w:rPr>
                <w:noProof/>
                <w:webHidden/>
                <w:lang w:val="en-US"/>
              </w:rPr>
              <w:fldChar w:fldCharType="separate"/>
            </w:r>
            <w:r w:rsidR="000E1A70" w:rsidRPr="00541D37">
              <w:rPr>
                <w:noProof/>
                <w:webHidden/>
                <w:lang w:val="en-US"/>
              </w:rPr>
              <w:t>7</w:t>
            </w:r>
            <w:r w:rsidR="005B05C3" w:rsidRPr="00541D37">
              <w:rPr>
                <w:noProof/>
                <w:webHidden/>
                <w:lang w:val="en-US"/>
              </w:rPr>
              <w:fldChar w:fldCharType="end"/>
            </w:r>
          </w:hyperlink>
        </w:p>
        <w:p w14:paraId="50EF80FD" w14:textId="2D85B361" w:rsidR="005B05C3" w:rsidRPr="00541D37" w:rsidRDefault="00000000">
          <w:pPr>
            <w:pStyle w:val="TM1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ja-JP"/>
            </w:rPr>
          </w:pPr>
          <w:hyperlink w:anchor="_Toc93944048" w:history="1">
            <w:r w:rsidR="005B05C3" w:rsidRPr="00541D37">
              <w:rPr>
                <w:rStyle w:val="Lienhypertexte"/>
                <w:noProof/>
                <w:lang w:val="en-US"/>
              </w:rPr>
              <w:t>13.</w:t>
            </w:r>
            <w:r w:rsidR="005B05C3" w:rsidRPr="00541D37">
              <w:rPr>
                <w:rFonts w:asciiTheme="minorHAnsi" w:eastAsiaTheme="minorEastAsia" w:hAnsiTheme="minorHAnsi" w:cstheme="minorBidi"/>
                <w:noProof/>
                <w:szCs w:val="22"/>
                <w:lang w:val="en-US" w:eastAsia="ja-JP"/>
              </w:rPr>
              <w:tab/>
            </w:r>
            <w:r w:rsidR="005B05C3" w:rsidRPr="00541D37">
              <w:rPr>
                <w:rStyle w:val="Lienhypertexte"/>
                <w:noProof/>
                <w:lang w:val="en-US"/>
              </w:rPr>
              <w:t>Recommendations Data Management</w:t>
            </w:r>
            <w:r w:rsidR="005B05C3" w:rsidRPr="00541D37">
              <w:rPr>
                <w:noProof/>
                <w:webHidden/>
                <w:lang w:val="en-US"/>
              </w:rPr>
              <w:tab/>
            </w:r>
            <w:r w:rsidR="005B05C3" w:rsidRPr="00541D37">
              <w:rPr>
                <w:noProof/>
                <w:webHidden/>
                <w:lang w:val="en-US"/>
              </w:rPr>
              <w:fldChar w:fldCharType="begin"/>
            </w:r>
            <w:r w:rsidR="005B05C3" w:rsidRPr="00541D37">
              <w:rPr>
                <w:noProof/>
                <w:webHidden/>
                <w:lang w:val="en-US"/>
              </w:rPr>
              <w:instrText xml:space="preserve"> PAGEREF _Toc93944048 \h </w:instrText>
            </w:r>
            <w:r w:rsidR="005B05C3" w:rsidRPr="00541D37">
              <w:rPr>
                <w:noProof/>
                <w:webHidden/>
                <w:lang w:val="en-US"/>
              </w:rPr>
            </w:r>
            <w:r w:rsidR="005B05C3" w:rsidRPr="00541D37">
              <w:rPr>
                <w:noProof/>
                <w:webHidden/>
                <w:lang w:val="en-US"/>
              </w:rPr>
              <w:fldChar w:fldCharType="separate"/>
            </w:r>
            <w:r w:rsidR="000E1A70" w:rsidRPr="00541D37">
              <w:rPr>
                <w:noProof/>
                <w:webHidden/>
                <w:lang w:val="en-US"/>
              </w:rPr>
              <w:t>7</w:t>
            </w:r>
            <w:r w:rsidR="005B05C3" w:rsidRPr="00541D37">
              <w:rPr>
                <w:noProof/>
                <w:webHidden/>
                <w:lang w:val="en-US"/>
              </w:rPr>
              <w:fldChar w:fldCharType="end"/>
            </w:r>
          </w:hyperlink>
        </w:p>
        <w:p w14:paraId="24E66476" w14:textId="24586365" w:rsidR="0001495F" w:rsidRPr="00541D37" w:rsidRDefault="0001495F" w:rsidP="0001495F">
          <w:pPr>
            <w:rPr>
              <w:lang w:val="en-US"/>
            </w:rPr>
          </w:pPr>
          <w:r w:rsidRPr="00541D37">
            <w:rPr>
              <w:b/>
              <w:bCs/>
              <w:lang w:val="en-US"/>
            </w:rPr>
            <w:fldChar w:fldCharType="end"/>
          </w:r>
        </w:p>
      </w:sdtContent>
    </w:sdt>
    <w:p w14:paraId="2887102E" w14:textId="21304825" w:rsidR="0001495F" w:rsidRPr="00541D37" w:rsidRDefault="0001495F" w:rsidP="0023010D">
      <w:pPr>
        <w:rPr>
          <w:lang w:val="en-US"/>
        </w:rPr>
      </w:pPr>
      <w:r w:rsidRPr="00541D37">
        <w:rPr>
          <w:lang w:val="en-US"/>
        </w:rPr>
        <w:br w:type="page"/>
      </w:r>
    </w:p>
    <w:p w14:paraId="22DD1C51" w14:textId="604B5C23" w:rsidR="008D43AB" w:rsidRPr="00541D37" w:rsidRDefault="00A837B3" w:rsidP="008D43AB">
      <w:pPr>
        <w:pStyle w:val="Titre1"/>
        <w:numPr>
          <w:ilvl w:val="0"/>
          <w:numId w:val="7"/>
        </w:numPr>
        <w:rPr>
          <w:lang w:val="en-US"/>
        </w:rPr>
      </w:pPr>
      <w:bookmarkStart w:id="0" w:name="_Toc93944032"/>
      <w:r w:rsidRPr="00541D37">
        <w:rPr>
          <w:lang w:val="en-US"/>
        </w:rPr>
        <w:lastRenderedPageBreak/>
        <w:t>P</w:t>
      </w:r>
      <w:r w:rsidR="008D43AB" w:rsidRPr="00541D37">
        <w:rPr>
          <w:lang w:val="en-US"/>
        </w:rPr>
        <w:t>roje</w:t>
      </w:r>
      <w:r w:rsidRPr="00541D37">
        <w:rPr>
          <w:lang w:val="en-US"/>
        </w:rPr>
        <w:t>ct Depen</w:t>
      </w:r>
      <w:r w:rsidR="002155BF" w:rsidRPr="00541D37">
        <w:rPr>
          <w:lang w:val="en-US"/>
        </w:rPr>
        <w:t>d</w:t>
      </w:r>
      <w:r w:rsidRPr="00541D37">
        <w:rPr>
          <w:lang w:val="en-US"/>
        </w:rPr>
        <w:t>encies</w:t>
      </w:r>
      <w:bookmarkEnd w:id="0"/>
    </w:p>
    <w:p w14:paraId="179425D2" w14:textId="77777777" w:rsidR="008D43AB" w:rsidRPr="00541D37" w:rsidRDefault="008D43AB" w:rsidP="008D43AB">
      <w:pPr>
        <w:pStyle w:val="1-Normal"/>
        <w:rPr>
          <w:lang w:val="en-US"/>
        </w:rPr>
      </w:pPr>
    </w:p>
    <w:p w14:paraId="550EC44D" w14:textId="1A9906A1" w:rsidR="00A837B3" w:rsidRPr="00541D37" w:rsidRDefault="00A837B3" w:rsidP="00A837B3">
      <w:pPr>
        <w:pStyle w:val="1-Normal"/>
        <w:jc w:val="left"/>
        <w:rPr>
          <w:lang w:val="en-US"/>
        </w:rPr>
      </w:pPr>
      <w:r w:rsidRPr="00541D37">
        <w:rPr>
          <w:lang w:val="en-US"/>
        </w:rPr>
        <w:t xml:space="preserve">The project has the following dependencies: </w:t>
      </w:r>
    </w:p>
    <w:p w14:paraId="0A44037E" w14:textId="24D2AE39" w:rsidR="00630568" w:rsidRPr="00541D37" w:rsidRDefault="00630568" w:rsidP="00A837B3">
      <w:pPr>
        <w:pStyle w:val="1-Normal"/>
        <w:numPr>
          <w:ilvl w:val="0"/>
          <w:numId w:val="8"/>
        </w:numPr>
        <w:jc w:val="left"/>
        <w:rPr>
          <w:lang w:val="en-US"/>
        </w:rPr>
      </w:pPr>
      <w:proofErr w:type="spellStart"/>
      <w:proofErr w:type="gramStart"/>
      <w:r w:rsidRPr="00541D37">
        <w:rPr>
          <w:lang w:val="en-US"/>
        </w:rPr>
        <w:t>axios</w:t>
      </w:r>
      <w:proofErr w:type="spellEnd"/>
      <w:r w:rsidRPr="00541D37">
        <w:rPr>
          <w:lang w:val="en-US"/>
        </w:rPr>
        <w:t xml:space="preserve"> :</w:t>
      </w:r>
      <w:proofErr w:type="gramEnd"/>
      <w:r w:rsidRPr="00541D37">
        <w:rPr>
          <w:lang w:val="en-US"/>
        </w:rPr>
        <w:t xml:space="preserve"> to </w:t>
      </w:r>
      <w:r w:rsidR="00406CFB" w:rsidRPr="00541D37">
        <w:rPr>
          <w:lang w:val="en-US"/>
        </w:rPr>
        <w:t>manager external</w:t>
      </w:r>
      <w:r w:rsidRPr="00541D37">
        <w:rPr>
          <w:lang w:val="en-US"/>
        </w:rPr>
        <w:t xml:space="preserve"> </w:t>
      </w:r>
      <w:r w:rsidR="00406CFB" w:rsidRPr="00541D37">
        <w:rPr>
          <w:lang w:val="en-US"/>
        </w:rPr>
        <w:t>API</w:t>
      </w:r>
      <w:r w:rsidRPr="00541D37">
        <w:rPr>
          <w:lang w:val="en-US"/>
        </w:rPr>
        <w:t xml:space="preserve"> request</w:t>
      </w:r>
    </w:p>
    <w:p w14:paraId="7BA00D20" w14:textId="0F7157DA" w:rsidR="00A837B3" w:rsidRPr="00541D37" w:rsidRDefault="00A837B3" w:rsidP="00A837B3">
      <w:pPr>
        <w:pStyle w:val="1-Normal"/>
        <w:numPr>
          <w:ilvl w:val="0"/>
          <w:numId w:val="8"/>
        </w:numPr>
        <w:jc w:val="left"/>
        <w:rPr>
          <w:lang w:val="en-US"/>
        </w:rPr>
      </w:pPr>
      <w:r w:rsidRPr="00541D37">
        <w:rPr>
          <w:lang w:val="en-US"/>
        </w:rPr>
        <w:t xml:space="preserve">body-parser: </w:t>
      </w:r>
      <w:r w:rsidR="00EE0DEC" w:rsidRPr="00541D37">
        <w:rPr>
          <w:lang w:val="en-US"/>
        </w:rPr>
        <w:t>to</w:t>
      </w:r>
      <w:r w:rsidRPr="00541D37">
        <w:rPr>
          <w:lang w:val="en-US"/>
        </w:rPr>
        <w:t xml:space="preserve"> manage </w:t>
      </w:r>
      <w:r w:rsidR="00EE0DEC" w:rsidRPr="00541D37">
        <w:rPr>
          <w:lang w:val="en-US"/>
        </w:rPr>
        <w:t xml:space="preserve">POST requests </w:t>
      </w:r>
      <w:r w:rsidRPr="00541D37">
        <w:rPr>
          <w:lang w:val="en-US"/>
        </w:rPr>
        <w:t>contents</w:t>
      </w:r>
    </w:p>
    <w:p w14:paraId="7C989D25" w14:textId="1EBEE581" w:rsidR="00A837B3" w:rsidRPr="00541D37" w:rsidRDefault="00A837B3" w:rsidP="00EE0DEC">
      <w:pPr>
        <w:pStyle w:val="1-Normal"/>
        <w:numPr>
          <w:ilvl w:val="0"/>
          <w:numId w:val="8"/>
        </w:numPr>
        <w:jc w:val="left"/>
        <w:rPr>
          <w:lang w:val="en-US"/>
        </w:rPr>
      </w:pPr>
      <w:proofErr w:type="spellStart"/>
      <w:r w:rsidRPr="00541D37">
        <w:rPr>
          <w:lang w:val="en-US"/>
        </w:rPr>
        <w:t>cors</w:t>
      </w:r>
      <w:proofErr w:type="spellEnd"/>
      <w:r w:rsidRPr="00541D37">
        <w:rPr>
          <w:lang w:val="en-US"/>
        </w:rPr>
        <w:t xml:space="preserve">: </w:t>
      </w:r>
      <w:r w:rsidR="00EE0DEC" w:rsidRPr="00541D37">
        <w:rPr>
          <w:lang w:val="en-US"/>
        </w:rPr>
        <w:t xml:space="preserve">to manage CORS </w:t>
      </w:r>
      <w:r w:rsidRPr="00541D37">
        <w:rPr>
          <w:lang w:val="en-US"/>
        </w:rPr>
        <w:t>query</w:t>
      </w:r>
    </w:p>
    <w:p w14:paraId="05D19758" w14:textId="33A14F0A" w:rsidR="00A837B3" w:rsidRPr="00541D37" w:rsidRDefault="00A837B3" w:rsidP="00EE0DEC">
      <w:pPr>
        <w:pStyle w:val="1-Normal"/>
        <w:numPr>
          <w:ilvl w:val="0"/>
          <w:numId w:val="8"/>
        </w:numPr>
        <w:jc w:val="left"/>
        <w:rPr>
          <w:lang w:val="en-US"/>
        </w:rPr>
      </w:pPr>
      <w:proofErr w:type="spellStart"/>
      <w:r w:rsidRPr="00541D37">
        <w:rPr>
          <w:lang w:val="en-US"/>
        </w:rPr>
        <w:t>dotenv</w:t>
      </w:r>
      <w:proofErr w:type="spellEnd"/>
      <w:r w:rsidRPr="00541D37">
        <w:rPr>
          <w:lang w:val="en-US"/>
        </w:rPr>
        <w:t xml:space="preserve">: </w:t>
      </w:r>
      <w:r w:rsidR="00EE0DEC" w:rsidRPr="00541D37">
        <w:rPr>
          <w:lang w:val="en-US"/>
        </w:rPr>
        <w:t xml:space="preserve">to manage </w:t>
      </w:r>
      <w:r w:rsidRPr="00541D37">
        <w:rPr>
          <w:lang w:val="en-US"/>
        </w:rPr>
        <w:t>variable</w:t>
      </w:r>
      <w:r w:rsidR="00EE0DEC" w:rsidRPr="00541D37">
        <w:rPr>
          <w:lang w:val="en-US"/>
        </w:rPr>
        <w:t>s</w:t>
      </w:r>
      <w:r w:rsidRPr="00541D37">
        <w:rPr>
          <w:lang w:val="en-US"/>
        </w:rPr>
        <w:t xml:space="preserve"> environment parameters</w:t>
      </w:r>
    </w:p>
    <w:p w14:paraId="54A7CB08" w14:textId="1C774960" w:rsidR="00A837B3" w:rsidRPr="00541D37" w:rsidRDefault="00A837B3" w:rsidP="00EE0DEC">
      <w:pPr>
        <w:pStyle w:val="1-Normal"/>
        <w:numPr>
          <w:ilvl w:val="0"/>
          <w:numId w:val="8"/>
        </w:numPr>
        <w:jc w:val="left"/>
        <w:rPr>
          <w:lang w:val="en-US"/>
        </w:rPr>
      </w:pPr>
      <w:r w:rsidRPr="00541D37">
        <w:rPr>
          <w:lang w:val="en-US"/>
        </w:rPr>
        <w:t xml:space="preserve">express: </w:t>
      </w:r>
      <w:r w:rsidR="00EE0DEC" w:rsidRPr="00541D37">
        <w:rPr>
          <w:lang w:val="en-US"/>
        </w:rPr>
        <w:t xml:space="preserve">to manage </w:t>
      </w:r>
      <w:r w:rsidRPr="00541D37">
        <w:rPr>
          <w:lang w:val="en-US"/>
        </w:rPr>
        <w:t>REST requests</w:t>
      </w:r>
    </w:p>
    <w:p w14:paraId="4424D75C" w14:textId="2746B49A" w:rsidR="00A837B3" w:rsidRPr="00541D37" w:rsidRDefault="00A837B3" w:rsidP="00EE0DEC">
      <w:pPr>
        <w:pStyle w:val="1-Normal"/>
        <w:numPr>
          <w:ilvl w:val="0"/>
          <w:numId w:val="8"/>
        </w:numPr>
        <w:jc w:val="left"/>
        <w:rPr>
          <w:lang w:val="en-US"/>
        </w:rPr>
      </w:pPr>
      <w:r w:rsidRPr="00541D37">
        <w:rPr>
          <w:lang w:val="en-US"/>
        </w:rPr>
        <w:t xml:space="preserve">fs: </w:t>
      </w:r>
      <w:r w:rsidR="00EE0DEC" w:rsidRPr="00541D37">
        <w:rPr>
          <w:lang w:val="en-US"/>
        </w:rPr>
        <w:t xml:space="preserve">to manage </w:t>
      </w:r>
      <w:r w:rsidRPr="00541D37">
        <w:rPr>
          <w:lang w:val="en-US"/>
        </w:rPr>
        <w:t>local files</w:t>
      </w:r>
    </w:p>
    <w:p w14:paraId="5466BC03" w14:textId="41728737" w:rsidR="00A837B3" w:rsidRPr="00541D37" w:rsidRDefault="00A837B3" w:rsidP="00EE0DEC">
      <w:pPr>
        <w:pStyle w:val="1-Normal"/>
        <w:numPr>
          <w:ilvl w:val="0"/>
          <w:numId w:val="8"/>
        </w:numPr>
        <w:jc w:val="left"/>
        <w:rPr>
          <w:lang w:val="en-US"/>
        </w:rPr>
      </w:pPr>
      <w:r w:rsidRPr="00541D37">
        <w:rPr>
          <w:lang w:val="en-US"/>
        </w:rPr>
        <w:t xml:space="preserve">https: </w:t>
      </w:r>
      <w:r w:rsidR="00EE0DEC" w:rsidRPr="00541D37">
        <w:rPr>
          <w:lang w:val="en-US"/>
        </w:rPr>
        <w:t>to manage</w:t>
      </w:r>
      <w:r w:rsidRPr="00541D37">
        <w:rPr>
          <w:lang w:val="en-US"/>
        </w:rPr>
        <w:t xml:space="preserve"> HTTPS communication</w:t>
      </w:r>
    </w:p>
    <w:p w14:paraId="61BA1FE5" w14:textId="0D3C8DA3" w:rsidR="00406CFB" w:rsidRPr="00541D37" w:rsidRDefault="00406CFB" w:rsidP="00EE0DEC">
      <w:pPr>
        <w:pStyle w:val="1-Normal"/>
        <w:numPr>
          <w:ilvl w:val="0"/>
          <w:numId w:val="8"/>
        </w:numPr>
        <w:jc w:val="left"/>
        <w:rPr>
          <w:lang w:val="en-US"/>
        </w:rPr>
      </w:pPr>
      <w:r w:rsidRPr="00541D37">
        <w:rPr>
          <w:lang w:val="en-US"/>
        </w:rPr>
        <w:t>js-base64: to manage authorization conversion</w:t>
      </w:r>
    </w:p>
    <w:p w14:paraId="67126527" w14:textId="3DB9791E" w:rsidR="00406CFB" w:rsidRPr="00541D37" w:rsidRDefault="00406CFB" w:rsidP="00EE0DEC">
      <w:pPr>
        <w:pStyle w:val="1-Normal"/>
        <w:numPr>
          <w:ilvl w:val="0"/>
          <w:numId w:val="8"/>
        </w:numPr>
        <w:jc w:val="left"/>
        <w:rPr>
          <w:lang w:val="en-US"/>
        </w:rPr>
      </w:pPr>
      <w:r w:rsidRPr="00541D37">
        <w:rPr>
          <w:lang w:val="en-US"/>
        </w:rPr>
        <w:t>prettier: to manage code source rules</w:t>
      </w:r>
    </w:p>
    <w:p w14:paraId="15641D03" w14:textId="3A2AEDF6" w:rsidR="008D43AB" w:rsidRPr="00541D37" w:rsidRDefault="00A837B3" w:rsidP="00EE0DEC">
      <w:pPr>
        <w:pStyle w:val="1-Normal"/>
        <w:numPr>
          <w:ilvl w:val="0"/>
          <w:numId w:val="8"/>
        </w:numPr>
        <w:jc w:val="left"/>
        <w:rPr>
          <w:lang w:val="en-US"/>
        </w:rPr>
      </w:pPr>
      <w:proofErr w:type="spellStart"/>
      <w:r w:rsidRPr="00541D37">
        <w:rPr>
          <w:lang w:val="en-US"/>
        </w:rPr>
        <w:t>radioplayer-wrapi-sdk</w:t>
      </w:r>
      <w:proofErr w:type="spellEnd"/>
      <w:r w:rsidRPr="00541D37">
        <w:rPr>
          <w:lang w:val="en-US"/>
        </w:rPr>
        <w:t xml:space="preserve">: </w:t>
      </w:r>
      <w:r w:rsidR="00EE0DEC" w:rsidRPr="00541D37">
        <w:rPr>
          <w:lang w:val="en-US"/>
        </w:rPr>
        <w:t xml:space="preserve">to manage </w:t>
      </w:r>
      <w:r w:rsidRPr="00541D37">
        <w:rPr>
          <w:lang w:val="en-US"/>
        </w:rPr>
        <w:t>WRAPI communication</w:t>
      </w:r>
    </w:p>
    <w:p w14:paraId="1BF7BDC7" w14:textId="77777777" w:rsidR="002C29F4" w:rsidRPr="00541D37" w:rsidRDefault="002C29F4" w:rsidP="002C29F4">
      <w:pPr>
        <w:pStyle w:val="1-Normal"/>
        <w:jc w:val="left"/>
        <w:rPr>
          <w:lang w:val="en-US"/>
        </w:rPr>
      </w:pPr>
    </w:p>
    <w:p w14:paraId="2ED744B4" w14:textId="11A88475" w:rsidR="00406CFB" w:rsidRPr="00541D37" w:rsidRDefault="00406CFB" w:rsidP="008D43AB">
      <w:pPr>
        <w:pStyle w:val="Titre1"/>
        <w:numPr>
          <w:ilvl w:val="0"/>
          <w:numId w:val="7"/>
        </w:numPr>
        <w:rPr>
          <w:lang w:val="en-US"/>
        </w:rPr>
      </w:pPr>
      <w:bookmarkStart w:id="1" w:name="_Toc93944033"/>
      <w:r w:rsidRPr="00541D37">
        <w:rPr>
          <w:lang w:val="en-US"/>
        </w:rPr>
        <w:t>Project environment configuration</w:t>
      </w:r>
    </w:p>
    <w:p w14:paraId="08EE29FD" w14:textId="33CD8C34" w:rsidR="00406CFB" w:rsidRPr="00541D37" w:rsidRDefault="00406CFB" w:rsidP="00406CFB">
      <w:pPr>
        <w:rPr>
          <w:lang w:val="en-US"/>
        </w:rPr>
      </w:pPr>
    </w:p>
    <w:p w14:paraId="3F6F70C7" w14:textId="282F8F2B" w:rsidR="00406CFB" w:rsidRPr="00541D37" w:rsidRDefault="00406CFB" w:rsidP="008E7169">
      <w:pPr>
        <w:ind w:left="227"/>
        <w:rPr>
          <w:lang w:val="en-US"/>
        </w:rPr>
      </w:pPr>
      <w:proofErr w:type="spellStart"/>
      <w:r w:rsidRPr="00541D37">
        <w:rPr>
          <w:lang w:val="en-US"/>
        </w:rPr>
        <w:t>Dotenv</w:t>
      </w:r>
      <w:proofErr w:type="spellEnd"/>
      <w:r w:rsidRPr="00541D37">
        <w:rPr>
          <w:lang w:val="en-US"/>
        </w:rPr>
        <w:t xml:space="preserve"> module need at root folder a .env file which will storing into </w:t>
      </w:r>
      <w:proofErr w:type="spellStart"/>
      <w:r w:rsidRPr="00541D37">
        <w:rPr>
          <w:lang w:val="en-US"/>
        </w:rPr>
        <w:t>process.env</w:t>
      </w:r>
      <w:proofErr w:type="spellEnd"/>
      <w:r w:rsidRPr="00541D37">
        <w:rPr>
          <w:lang w:val="en-US"/>
        </w:rPr>
        <w:t xml:space="preserve"> every </w:t>
      </w:r>
      <w:r w:rsidR="00541D37" w:rsidRPr="00541D37">
        <w:rPr>
          <w:lang w:val="en-US"/>
        </w:rPr>
        <w:t>variable</w:t>
      </w:r>
      <w:r w:rsidRPr="00541D37">
        <w:rPr>
          <w:lang w:val="en-US"/>
        </w:rPr>
        <w:t xml:space="preserve"> it contains.</w:t>
      </w:r>
    </w:p>
    <w:p w14:paraId="62C48099" w14:textId="7094DB05" w:rsidR="008E7169" w:rsidRPr="00541D37" w:rsidRDefault="00541D37" w:rsidP="008E7169">
      <w:pPr>
        <w:pStyle w:val="1-Normal"/>
        <w:jc w:val="left"/>
        <w:rPr>
          <w:lang w:val="en-US"/>
        </w:rPr>
      </w:pPr>
      <w:r w:rsidRPr="00541D37">
        <w:rPr>
          <w:lang w:val="en-US"/>
        </w:rPr>
        <w:t>Those</w:t>
      </w:r>
      <w:r w:rsidR="00406CFB" w:rsidRPr="00541D37">
        <w:rPr>
          <w:lang w:val="en-US"/>
        </w:rPr>
        <w:t xml:space="preserve"> variables can be found </w:t>
      </w:r>
      <w:proofErr w:type="gramStart"/>
      <w:r w:rsidR="00406CFB" w:rsidRPr="00541D37">
        <w:rPr>
          <w:lang w:val="en-US"/>
        </w:rPr>
        <w:t>in .</w:t>
      </w:r>
      <w:proofErr w:type="spellStart"/>
      <w:r w:rsidR="00406CFB" w:rsidRPr="00541D37">
        <w:rPr>
          <w:lang w:val="en-US"/>
        </w:rPr>
        <w:t>env</w:t>
      </w:r>
      <w:proofErr w:type="gramEnd"/>
      <w:r w:rsidR="00406CFB" w:rsidRPr="00541D37">
        <w:rPr>
          <w:lang w:val="en-US"/>
        </w:rPr>
        <w:t>.example</w:t>
      </w:r>
      <w:proofErr w:type="spellEnd"/>
      <w:r w:rsidR="008E7169" w:rsidRPr="00541D37">
        <w:rPr>
          <w:lang w:val="en-US"/>
        </w:rPr>
        <w:t xml:space="preserve"> and are the following :</w:t>
      </w:r>
    </w:p>
    <w:p w14:paraId="28EFD9F1" w14:textId="5B2F4EAD" w:rsidR="00486D7A" w:rsidRPr="00541D37" w:rsidRDefault="00486D7A" w:rsidP="00486D7A">
      <w:pPr>
        <w:pStyle w:val="1-Normal"/>
        <w:numPr>
          <w:ilvl w:val="0"/>
          <w:numId w:val="8"/>
        </w:numPr>
        <w:jc w:val="left"/>
        <w:rPr>
          <w:lang w:val="en-US"/>
        </w:rPr>
      </w:pPr>
      <w:r w:rsidRPr="00541D37">
        <w:rPr>
          <w:lang w:val="en-US"/>
        </w:rPr>
        <w:t>HTTPS_PRIVATE_</w:t>
      </w:r>
      <w:r w:rsidR="00541D37" w:rsidRPr="00541D37">
        <w:rPr>
          <w:lang w:val="en-US"/>
        </w:rPr>
        <w:t>KEY:</w:t>
      </w:r>
      <w:r w:rsidRPr="00541D37">
        <w:rPr>
          <w:lang w:val="en-US"/>
        </w:rPr>
        <w:t xml:space="preserve"> private key file name without it </w:t>
      </w:r>
      <w:proofErr w:type="gramStart"/>
      <w:r w:rsidRPr="00541D37">
        <w:rPr>
          <w:lang w:val="en-US"/>
        </w:rPr>
        <w:t>‘.</w:t>
      </w:r>
      <w:proofErr w:type="spellStart"/>
      <w:r w:rsidRPr="00541D37">
        <w:rPr>
          <w:lang w:val="en-US"/>
        </w:rPr>
        <w:t>pem</w:t>
      </w:r>
      <w:proofErr w:type="spellEnd"/>
      <w:proofErr w:type="gramEnd"/>
      <w:r w:rsidRPr="00541D37">
        <w:rPr>
          <w:lang w:val="en-US"/>
        </w:rPr>
        <w:t>’ extension</w:t>
      </w:r>
    </w:p>
    <w:p w14:paraId="1488B517" w14:textId="7367993A" w:rsidR="00486D7A" w:rsidRPr="00541D37" w:rsidRDefault="00486D7A" w:rsidP="00486D7A">
      <w:pPr>
        <w:pStyle w:val="1-Normal"/>
        <w:numPr>
          <w:ilvl w:val="0"/>
          <w:numId w:val="8"/>
        </w:numPr>
        <w:jc w:val="left"/>
        <w:rPr>
          <w:lang w:val="en-US"/>
        </w:rPr>
      </w:pPr>
      <w:r w:rsidRPr="00541D37">
        <w:rPr>
          <w:lang w:val="en-US"/>
        </w:rPr>
        <w:t>HTTPS_</w:t>
      </w:r>
      <w:r w:rsidR="00541D37" w:rsidRPr="00541D37">
        <w:rPr>
          <w:lang w:val="en-US"/>
        </w:rPr>
        <w:t>CERTIFICATION:</w:t>
      </w:r>
      <w:r w:rsidRPr="00541D37">
        <w:rPr>
          <w:lang w:val="en-US"/>
        </w:rPr>
        <w:t xml:space="preserve"> certification file name without it </w:t>
      </w:r>
      <w:proofErr w:type="gramStart"/>
      <w:r w:rsidRPr="00541D37">
        <w:rPr>
          <w:lang w:val="en-US"/>
        </w:rPr>
        <w:t>‘.</w:t>
      </w:r>
      <w:proofErr w:type="spellStart"/>
      <w:r w:rsidRPr="00541D37">
        <w:rPr>
          <w:lang w:val="en-US"/>
        </w:rPr>
        <w:t>pem</w:t>
      </w:r>
      <w:proofErr w:type="spellEnd"/>
      <w:proofErr w:type="gramEnd"/>
      <w:r w:rsidRPr="00541D37">
        <w:rPr>
          <w:lang w:val="en-US"/>
        </w:rPr>
        <w:t>’ extension</w:t>
      </w:r>
    </w:p>
    <w:p w14:paraId="5B97F238" w14:textId="54F74CDE" w:rsidR="00486D7A" w:rsidRPr="00541D37" w:rsidRDefault="00486D7A" w:rsidP="00486D7A">
      <w:pPr>
        <w:pStyle w:val="1-Normal"/>
        <w:numPr>
          <w:ilvl w:val="0"/>
          <w:numId w:val="8"/>
        </w:numPr>
        <w:jc w:val="left"/>
        <w:rPr>
          <w:lang w:val="en-US"/>
        </w:rPr>
      </w:pPr>
      <w:r w:rsidRPr="00541D37">
        <w:rPr>
          <w:lang w:val="en-US"/>
        </w:rPr>
        <w:t>WRAPI_KEY_</w:t>
      </w:r>
      <w:r w:rsidR="00541D37" w:rsidRPr="00541D37">
        <w:rPr>
          <w:lang w:val="en-US"/>
        </w:rPr>
        <w:t>ID:</w:t>
      </w:r>
      <w:r w:rsidRPr="00541D37">
        <w:rPr>
          <w:lang w:val="en-US"/>
        </w:rPr>
        <w:t xml:space="preserve"> WRAPI key ID sent to Radioplayer Partner</w:t>
      </w:r>
    </w:p>
    <w:p w14:paraId="6F343764" w14:textId="0F118264" w:rsidR="00486D7A" w:rsidRPr="00541D37" w:rsidRDefault="00486D7A" w:rsidP="00486D7A">
      <w:pPr>
        <w:pStyle w:val="1-Normal"/>
        <w:numPr>
          <w:ilvl w:val="0"/>
          <w:numId w:val="8"/>
        </w:numPr>
        <w:jc w:val="left"/>
        <w:rPr>
          <w:lang w:val="en-US"/>
        </w:rPr>
      </w:pPr>
      <w:r w:rsidRPr="00541D37">
        <w:rPr>
          <w:lang w:val="en-US"/>
        </w:rPr>
        <w:t>CUSTOM_</w:t>
      </w:r>
      <w:r w:rsidR="00541D37" w:rsidRPr="00541D37">
        <w:rPr>
          <w:lang w:val="en-US"/>
        </w:rPr>
        <w:t>CACHING:</w:t>
      </w:r>
      <w:r w:rsidRPr="00541D37">
        <w:rPr>
          <w:lang w:val="en-US"/>
        </w:rPr>
        <w:t xml:space="preserve"> Boolean that enable/disable custom caching system</w:t>
      </w:r>
    </w:p>
    <w:p w14:paraId="6D4EA829" w14:textId="290D67F7" w:rsidR="00486D7A" w:rsidRPr="00541D37" w:rsidRDefault="00486D7A" w:rsidP="00486D7A">
      <w:pPr>
        <w:pStyle w:val="1-Normal"/>
        <w:numPr>
          <w:ilvl w:val="0"/>
          <w:numId w:val="8"/>
        </w:numPr>
        <w:jc w:val="left"/>
        <w:rPr>
          <w:lang w:val="en-US"/>
        </w:rPr>
      </w:pPr>
      <w:r w:rsidRPr="00541D37">
        <w:rPr>
          <w:lang w:val="en-US"/>
        </w:rPr>
        <w:t>ONAIR_</w:t>
      </w:r>
      <w:r w:rsidR="00541D37" w:rsidRPr="00541D37">
        <w:rPr>
          <w:lang w:val="en-US"/>
        </w:rPr>
        <w:t>CACHING:</w:t>
      </w:r>
      <w:r w:rsidRPr="00541D37">
        <w:rPr>
          <w:lang w:val="en-US"/>
        </w:rPr>
        <w:t xml:space="preserve"> Caching value in </w:t>
      </w:r>
      <w:proofErr w:type="spellStart"/>
      <w:r w:rsidRPr="00541D37">
        <w:rPr>
          <w:lang w:val="en-US"/>
        </w:rPr>
        <w:t>millis</w:t>
      </w:r>
      <w:proofErr w:type="spellEnd"/>
      <w:r w:rsidRPr="00541D37">
        <w:rPr>
          <w:lang w:val="en-US"/>
        </w:rPr>
        <w:t xml:space="preserve"> for on air request</w:t>
      </w:r>
    </w:p>
    <w:p w14:paraId="7EB0E1EF" w14:textId="57D931AC" w:rsidR="00486D7A" w:rsidRPr="00541D37" w:rsidRDefault="00486D7A" w:rsidP="00486D7A">
      <w:pPr>
        <w:pStyle w:val="1-Normal"/>
        <w:numPr>
          <w:ilvl w:val="0"/>
          <w:numId w:val="8"/>
        </w:numPr>
        <w:jc w:val="left"/>
        <w:rPr>
          <w:lang w:val="en-US"/>
        </w:rPr>
      </w:pPr>
      <w:r w:rsidRPr="00541D37">
        <w:rPr>
          <w:lang w:val="en-US"/>
        </w:rPr>
        <w:t>SCHEDULE_</w:t>
      </w:r>
      <w:r w:rsidR="00541D37" w:rsidRPr="00541D37">
        <w:rPr>
          <w:lang w:val="en-US"/>
        </w:rPr>
        <w:t>CACHING:</w:t>
      </w:r>
      <w:r w:rsidRPr="00541D37">
        <w:rPr>
          <w:lang w:val="en-US"/>
        </w:rPr>
        <w:t xml:space="preserve"> Caching value in </w:t>
      </w:r>
      <w:proofErr w:type="spellStart"/>
      <w:r w:rsidRPr="00541D37">
        <w:rPr>
          <w:lang w:val="en-US"/>
        </w:rPr>
        <w:t>millis</w:t>
      </w:r>
      <w:proofErr w:type="spellEnd"/>
      <w:r w:rsidRPr="00541D37">
        <w:rPr>
          <w:lang w:val="en-US"/>
        </w:rPr>
        <w:t xml:space="preserve"> for schedule request</w:t>
      </w:r>
    </w:p>
    <w:p w14:paraId="3DCBBD03" w14:textId="1947A748" w:rsidR="00486D7A" w:rsidRPr="00541D37" w:rsidRDefault="00486D7A" w:rsidP="00486D7A">
      <w:pPr>
        <w:pStyle w:val="1-Normal"/>
        <w:numPr>
          <w:ilvl w:val="0"/>
          <w:numId w:val="8"/>
        </w:numPr>
        <w:jc w:val="left"/>
        <w:rPr>
          <w:lang w:val="en-US"/>
        </w:rPr>
      </w:pPr>
      <w:r w:rsidRPr="00541D37">
        <w:rPr>
          <w:lang w:val="en-US"/>
        </w:rPr>
        <w:t>ONDEMAND_</w:t>
      </w:r>
      <w:r w:rsidR="00541D37" w:rsidRPr="00541D37">
        <w:rPr>
          <w:lang w:val="en-US"/>
        </w:rPr>
        <w:t>CACHING:</w:t>
      </w:r>
      <w:r w:rsidRPr="00541D37">
        <w:rPr>
          <w:lang w:val="en-US"/>
        </w:rPr>
        <w:t xml:space="preserve"> Caching value in </w:t>
      </w:r>
      <w:proofErr w:type="spellStart"/>
      <w:r w:rsidRPr="00541D37">
        <w:rPr>
          <w:lang w:val="en-US"/>
        </w:rPr>
        <w:t>millis</w:t>
      </w:r>
      <w:proofErr w:type="spellEnd"/>
      <w:r w:rsidRPr="00541D37">
        <w:rPr>
          <w:lang w:val="en-US"/>
        </w:rPr>
        <w:t xml:space="preserve"> for </w:t>
      </w:r>
      <w:proofErr w:type="spellStart"/>
      <w:r w:rsidRPr="00541D37">
        <w:rPr>
          <w:lang w:val="en-US"/>
        </w:rPr>
        <w:t>ondemand</w:t>
      </w:r>
      <w:proofErr w:type="spellEnd"/>
      <w:r w:rsidRPr="00541D37">
        <w:rPr>
          <w:lang w:val="en-US"/>
        </w:rPr>
        <w:t xml:space="preserve"> request</w:t>
      </w:r>
    </w:p>
    <w:p w14:paraId="77F81029" w14:textId="4A24455D" w:rsidR="00486D7A" w:rsidRPr="00541D37" w:rsidRDefault="00486D7A" w:rsidP="00486D7A">
      <w:pPr>
        <w:pStyle w:val="1-Normal"/>
        <w:numPr>
          <w:ilvl w:val="0"/>
          <w:numId w:val="8"/>
        </w:numPr>
        <w:jc w:val="left"/>
        <w:rPr>
          <w:lang w:val="en-US"/>
        </w:rPr>
      </w:pPr>
      <w:r w:rsidRPr="00541D37">
        <w:rPr>
          <w:lang w:val="en-US"/>
        </w:rPr>
        <w:t>STATIONS_</w:t>
      </w:r>
      <w:r w:rsidR="00541D37" w:rsidRPr="00541D37">
        <w:rPr>
          <w:lang w:val="en-US"/>
        </w:rPr>
        <w:t>CACHING:</w:t>
      </w:r>
      <w:r w:rsidRPr="00541D37">
        <w:rPr>
          <w:lang w:val="en-US"/>
        </w:rPr>
        <w:t xml:space="preserve"> Caching value in </w:t>
      </w:r>
      <w:proofErr w:type="spellStart"/>
      <w:r w:rsidRPr="00541D37">
        <w:rPr>
          <w:lang w:val="en-US"/>
        </w:rPr>
        <w:t>millis</w:t>
      </w:r>
      <w:proofErr w:type="spellEnd"/>
      <w:r w:rsidRPr="00541D37">
        <w:rPr>
          <w:lang w:val="en-US"/>
        </w:rPr>
        <w:t xml:space="preserve"> for stations request</w:t>
      </w:r>
    </w:p>
    <w:p w14:paraId="3681E03A" w14:textId="68996158" w:rsidR="00486D7A" w:rsidRPr="00541D37" w:rsidRDefault="00486D7A" w:rsidP="00486D7A">
      <w:pPr>
        <w:pStyle w:val="1-Normal"/>
        <w:numPr>
          <w:ilvl w:val="0"/>
          <w:numId w:val="8"/>
        </w:numPr>
        <w:jc w:val="left"/>
        <w:rPr>
          <w:lang w:val="en-US"/>
        </w:rPr>
      </w:pPr>
      <w:r w:rsidRPr="00541D37">
        <w:rPr>
          <w:lang w:val="en-US"/>
        </w:rPr>
        <w:t>CATEGORIES_</w:t>
      </w:r>
      <w:r w:rsidR="00541D37" w:rsidRPr="00541D37">
        <w:rPr>
          <w:lang w:val="en-US"/>
        </w:rPr>
        <w:t>CACHING:</w:t>
      </w:r>
      <w:r w:rsidRPr="00541D37">
        <w:rPr>
          <w:lang w:val="en-US"/>
        </w:rPr>
        <w:t xml:space="preserve"> Caching value in </w:t>
      </w:r>
      <w:proofErr w:type="spellStart"/>
      <w:r w:rsidRPr="00541D37">
        <w:rPr>
          <w:lang w:val="en-US"/>
        </w:rPr>
        <w:t>millis</w:t>
      </w:r>
      <w:proofErr w:type="spellEnd"/>
      <w:r w:rsidRPr="00541D37">
        <w:rPr>
          <w:lang w:val="en-US"/>
        </w:rPr>
        <w:t xml:space="preserve"> for categories request</w:t>
      </w:r>
      <w:bookmarkStart w:id="2" w:name="_Hlk118656045"/>
    </w:p>
    <w:p w14:paraId="2DFF84EA" w14:textId="0F122D14" w:rsidR="00486D7A" w:rsidRPr="00541D37" w:rsidRDefault="00486D7A" w:rsidP="00486D7A">
      <w:pPr>
        <w:pStyle w:val="1-Normal"/>
        <w:numPr>
          <w:ilvl w:val="0"/>
          <w:numId w:val="8"/>
        </w:numPr>
        <w:jc w:val="left"/>
        <w:rPr>
          <w:lang w:val="en-US"/>
        </w:rPr>
      </w:pPr>
      <w:r w:rsidRPr="00541D37">
        <w:rPr>
          <w:lang w:val="en-US"/>
        </w:rPr>
        <w:t>RECOMMENDATIONS_</w:t>
      </w:r>
      <w:r w:rsidR="00541D37" w:rsidRPr="00541D37">
        <w:rPr>
          <w:lang w:val="en-US"/>
        </w:rPr>
        <w:t>CACHING:</w:t>
      </w:r>
      <w:r w:rsidRPr="00541D37">
        <w:rPr>
          <w:lang w:val="en-US"/>
        </w:rPr>
        <w:t xml:space="preserve"> Caching value in </w:t>
      </w:r>
      <w:proofErr w:type="spellStart"/>
      <w:r w:rsidRPr="00541D37">
        <w:rPr>
          <w:lang w:val="en-US"/>
        </w:rPr>
        <w:t>millis</w:t>
      </w:r>
      <w:proofErr w:type="spellEnd"/>
      <w:r w:rsidRPr="00541D37">
        <w:rPr>
          <w:lang w:val="en-US"/>
        </w:rPr>
        <w:t xml:space="preserve"> for recommendations request</w:t>
      </w:r>
    </w:p>
    <w:p w14:paraId="7DF25C8E" w14:textId="6EFBFEC4" w:rsidR="00486D7A" w:rsidRPr="00541D37" w:rsidRDefault="00486D7A" w:rsidP="00486D7A">
      <w:pPr>
        <w:pStyle w:val="1-Normal"/>
        <w:numPr>
          <w:ilvl w:val="0"/>
          <w:numId w:val="8"/>
        </w:numPr>
        <w:jc w:val="left"/>
        <w:rPr>
          <w:lang w:val="en-US"/>
        </w:rPr>
      </w:pPr>
      <w:proofErr w:type="spellStart"/>
      <w:proofErr w:type="gramStart"/>
      <w:r w:rsidRPr="00541D37">
        <w:rPr>
          <w:lang w:val="en-US"/>
        </w:rPr>
        <w:t>frApiUrl</w:t>
      </w:r>
      <w:proofErr w:type="spellEnd"/>
      <w:r w:rsidRPr="00541D37">
        <w:rPr>
          <w:lang w:val="en-US"/>
        </w:rPr>
        <w:t xml:space="preserve"> :</w:t>
      </w:r>
      <w:proofErr w:type="gramEnd"/>
      <w:r w:rsidRPr="00541D37">
        <w:rPr>
          <w:lang w:val="en-US"/>
        </w:rPr>
        <w:t xml:space="preserve"> French API URL</w:t>
      </w:r>
    </w:p>
    <w:p w14:paraId="32B42A19" w14:textId="36260969" w:rsidR="00406CFB" w:rsidRPr="00541D37" w:rsidRDefault="00486D7A" w:rsidP="008E7169">
      <w:pPr>
        <w:pStyle w:val="1-Normal"/>
        <w:numPr>
          <w:ilvl w:val="0"/>
          <w:numId w:val="8"/>
        </w:numPr>
        <w:jc w:val="left"/>
        <w:rPr>
          <w:lang w:val="en-US"/>
        </w:rPr>
      </w:pPr>
      <w:proofErr w:type="spellStart"/>
      <w:proofErr w:type="gramStart"/>
      <w:r w:rsidRPr="00541D37">
        <w:rPr>
          <w:lang w:val="en-US"/>
        </w:rPr>
        <w:t>frApiAuth</w:t>
      </w:r>
      <w:proofErr w:type="spellEnd"/>
      <w:r w:rsidRPr="00541D37">
        <w:rPr>
          <w:lang w:val="en-US"/>
        </w:rPr>
        <w:t xml:space="preserve"> :</w:t>
      </w:r>
      <w:proofErr w:type="gramEnd"/>
      <w:r w:rsidRPr="00541D37">
        <w:rPr>
          <w:lang w:val="en-US"/>
        </w:rPr>
        <w:t xml:space="preserve"> French API credential</w:t>
      </w:r>
    </w:p>
    <w:bookmarkEnd w:id="2"/>
    <w:p w14:paraId="6843F501" w14:textId="77777777" w:rsidR="00486D7A" w:rsidRPr="00541D37" w:rsidRDefault="00486D7A" w:rsidP="00486D7A">
      <w:pPr>
        <w:pStyle w:val="1-Normal"/>
        <w:jc w:val="left"/>
        <w:rPr>
          <w:lang w:val="en-US"/>
        </w:rPr>
      </w:pPr>
    </w:p>
    <w:p w14:paraId="3CB9C572" w14:textId="0F684978" w:rsidR="008D43AB" w:rsidRPr="00541D37" w:rsidRDefault="002C29F4" w:rsidP="008D43AB">
      <w:pPr>
        <w:pStyle w:val="Titre1"/>
        <w:numPr>
          <w:ilvl w:val="0"/>
          <w:numId w:val="7"/>
        </w:numPr>
        <w:rPr>
          <w:lang w:val="en-US"/>
        </w:rPr>
      </w:pPr>
      <w:r w:rsidRPr="00541D37">
        <w:rPr>
          <w:lang w:val="en-US"/>
        </w:rPr>
        <w:t xml:space="preserve">Error </w:t>
      </w:r>
      <w:r w:rsidR="002155BF" w:rsidRPr="00541D37">
        <w:rPr>
          <w:lang w:val="en-US"/>
        </w:rPr>
        <w:t>H</w:t>
      </w:r>
      <w:r w:rsidRPr="00541D37">
        <w:rPr>
          <w:lang w:val="en-US"/>
        </w:rPr>
        <w:t>andling</w:t>
      </w:r>
      <w:bookmarkEnd w:id="1"/>
    </w:p>
    <w:p w14:paraId="3DD87996" w14:textId="77777777" w:rsidR="008D43AB" w:rsidRPr="00541D37" w:rsidRDefault="008D43AB" w:rsidP="008D43AB">
      <w:pPr>
        <w:pStyle w:val="1-Normal"/>
        <w:jc w:val="left"/>
        <w:rPr>
          <w:lang w:val="en-US"/>
        </w:rPr>
      </w:pPr>
    </w:p>
    <w:p w14:paraId="7F625395" w14:textId="7C2E8AC6" w:rsidR="002C29F4" w:rsidRPr="00541D37" w:rsidRDefault="002C29F4" w:rsidP="002C29F4">
      <w:pPr>
        <w:pStyle w:val="1-Normal"/>
        <w:jc w:val="left"/>
        <w:rPr>
          <w:lang w:val="en-US"/>
        </w:rPr>
      </w:pPr>
      <w:r w:rsidRPr="00541D37">
        <w:rPr>
          <w:lang w:val="en-US"/>
        </w:rPr>
        <w:t>There are several levels of error handling within the application:</w:t>
      </w:r>
    </w:p>
    <w:p w14:paraId="747F4411" w14:textId="77777777" w:rsidR="002C29F4" w:rsidRPr="00541D37" w:rsidRDefault="002C29F4" w:rsidP="002C29F4">
      <w:pPr>
        <w:pStyle w:val="1-Normal"/>
        <w:numPr>
          <w:ilvl w:val="0"/>
          <w:numId w:val="9"/>
        </w:numPr>
        <w:jc w:val="left"/>
        <w:rPr>
          <w:lang w:val="en-US"/>
        </w:rPr>
      </w:pPr>
      <w:r w:rsidRPr="00541D37">
        <w:rPr>
          <w:lang w:val="en-US"/>
        </w:rPr>
        <w:t xml:space="preserve">Missing file detection </w:t>
      </w:r>
      <w:proofErr w:type="gramStart"/>
      <w:r w:rsidRPr="00541D37">
        <w:rPr>
          <w:lang w:val="en-US"/>
        </w:rPr>
        <w:t>(.env</w:t>
      </w:r>
      <w:proofErr w:type="gramEnd"/>
      <w:r w:rsidRPr="00541D37">
        <w:rPr>
          <w:lang w:val="en-US"/>
        </w:rPr>
        <w:t>, https key or certification, WRAPI key)</w:t>
      </w:r>
    </w:p>
    <w:p w14:paraId="52B16FEC" w14:textId="77777777" w:rsidR="002C29F4" w:rsidRPr="00541D37" w:rsidRDefault="002C29F4" w:rsidP="002C29F4">
      <w:pPr>
        <w:pStyle w:val="1-Normal"/>
        <w:numPr>
          <w:ilvl w:val="0"/>
          <w:numId w:val="9"/>
        </w:numPr>
        <w:jc w:val="left"/>
        <w:rPr>
          <w:lang w:val="en-US"/>
        </w:rPr>
      </w:pPr>
      <w:r w:rsidRPr="00541D37">
        <w:rPr>
          <w:lang w:val="en-US"/>
        </w:rPr>
        <w:t>Missing configuration detection (</w:t>
      </w:r>
      <w:proofErr w:type="gramStart"/>
      <w:r w:rsidRPr="00541D37">
        <w:rPr>
          <w:lang w:val="en-US"/>
        </w:rPr>
        <w:t>in .env</w:t>
      </w:r>
      <w:proofErr w:type="gramEnd"/>
      <w:r w:rsidRPr="00541D37">
        <w:rPr>
          <w:lang w:val="en-US"/>
        </w:rPr>
        <w:t>)</w:t>
      </w:r>
    </w:p>
    <w:p w14:paraId="5D93F76D" w14:textId="77777777" w:rsidR="002C29F4" w:rsidRPr="00541D37" w:rsidRDefault="002C29F4" w:rsidP="002C29F4">
      <w:pPr>
        <w:pStyle w:val="1-Normal"/>
        <w:numPr>
          <w:ilvl w:val="0"/>
          <w:numId w:val="9"/>
        </w:numPr>
        <w:jc w:val="left"/>
        <w:rPr>
          <w:lang w:val="en-US"/>
        </w:rPr>
      </w:pPr>
      <w:r w:rsidRPr="00541D37">
        <w:rPr>
          <w:lang w:val="en-US"/>
        </w:rPr>
        <w:t>Detection of malformed query (missing or bad shaped parameter)</w:t>
      </w:r>
    </w:p>
    <w:p w14:paraId="359ABAE8" w14:textId="5C469694" w:rsidR="002C29F4" w:rsidRPr="00541D37" w:rsidRDefault="002C29F4" w:rsidP="002C29F4">
      <w:pPr>
        <w:pStyle w:val="1-Normal"/>
        <w:numPr>
          <w:ilvl w:val="0"/>
          <w:numId w:val="9"/>
        </w:numPr>
        <w:jc w:val="left"/>
        <w:rPr>
          <w:lang w:val="en-US"/>
        </w:rPr>
      </w:pPr>
      <w:r w:rsidRPr="00541D37">
        <w:rPr>
          <w:lang w:val="en-US"/>
        </w:rPr>
        <w:t xml:space="preserve">Loading in progress detection </w:t>
      </w:r>
    </w:p>
    <w:p w14:paraId="639EA735" w14:textId="77777777" w:rsidR="002C29F4" w:rsidRPr="00541D37" w:rsidRDefault="002C29F4" w:rsidP="002C29F4">
      <w:pPr>
        <w:pStyle w:val="1-Normal"/>
        <w:numPr>
          <w:ilvl w:val="0"/>
          <w:numId w:val="9"/>
        </w:numPr>
        <w:jc w:val="left"/>
        <w:rPr>
          <w:lang w:val="en-US"/>
        </w:rPr>
      </w:pPr>
      <w:r w:rsidRPr="00541D37">
        <w:rPr>
          <w:lang w:val="en-US"/>
        </w:rPr>
        <w:t>Internal error detection</w:t>
      </w:r>
    </w:p>
    <w:p w14:paraId="11F28C06" w14:textId="264A8360" w:rsidR="002C29F4" w:rsidRPr="00541D37" w:rsidRDefault="002C29F4" w:rsidP="002C29F4">
      <w:pPr>
        <w:pStyle w:val="1-Normal"/>
        <w:numPr>
          <w:ilvl w:val="0"/>
          <w:numId w:val="9"/>
        </w:numPr>
        <w:jc w:val="left"/>
        <w:rPr>
          <w:lang w:val="en-US"/>
        </w:rPr>
      </w:pPr>
      <w:r w:rsidRPr="00541D37">
        <w:rPr>
          <w:lang w:val="en-US"/>
        </w:rPr>
        <w:t>WRAPI error detection</w:t>
      </w:r>
    </w:p>
    <w:p w14:paraId="7CB7614B" w14:textId="58244B4D" w:rsidR="008D43AB" w:rsidRPr="00541D37" w:rsidRDefault="008D43AB" w:rsidP="008D43AB">
      <w:pPr>
        <w:pStyle w:val="1-Normal"/>
        <w:jc w:val="left"/>
        <w:rPr>
          <w:lang w:val="en-US"/>
        </w:rPr>
      </w:pPr>
    </w:p>
    <w:p w14:paraId="670D80C8" w14:textId="300981BF" w:rsidR="007E2C63" w:rsidRPr="00541D37" w:rsidRDefault="007E2C63" w:rsidP="007E2C63">
      <w:pPr>
        <w:pStyle w:val="Titre1"/>
        <w:numPr>
          <w:ilvl w:val="0"/>
          <w:numId w:val="7"/>
        </w:numPr>
        <w:rPr>
          <w:lang w:val="en-US"/>
        </w:rPr>
      </w:pPr>
      <w:bookmarkStart w:id="3" w:name="_Toc93944034"/>
      <w:r w:rsidRPr="00541D37">
        <w:rPr>
          <w:lang w:val="en-US"/>
        </w:rPr>
        <w:lastRenderedPageBreak/>
        <w:t>Request</w:t>
      </w:r>
      <w:bookmarkEnd w:id="3"/>
    </w:p>
    <w:p w14:paraId="0369ABA8" w14:textId="504245B7" w:rsidR="007E2C63" w:rsidRPr="00541D37" w:rsidRDefault="007E2C63" w:rsidP="008D43AB">
      <w:pPr>
        <w:pStyle w:val="1-Normal"/>
        <w:jc w:val="left"/>
        <w:rPr>
          <w:lang w:val="en-US"/>
        </w:rPr>
      </w:pPr>
    </w:p>
    <w:p w14:paraId="19796735" w14:textId="5D855F67" w:rsidR="007E2C63" w:rsidRPr="00541D37" w:rsidRDefault="007E2C63" w:rsidP="008D43AB">
      <w:pPr>
        <w:pStyle w:val="1-Normal"/>
        <w:jc w:val="left"/>
        <w:rPr>
          <w:lang w:val="en-US"/>
        </w:rPr>
      </w:pPr>
      <w:r w:rsidRPr="00541D37">
        <w:rPr>
          <w:lang w:val="en-US"/>
        </w:rPr>
        <w:t>This Middleware example is a RESTful API that responds to signed HTTPS requests.</w:t>
      </w:r>
    </w:p>
    <w:p w14:paraId="60A9CCB4" w14:textId="5F51FFF8" w:rsidR="007E2C63" w:rsidRPr="00541D37" w:rsidRDefault="007E2C63" w:rsidP="008D43AB">
      <w:pPr>
        <w:pStyle w:val="1-Normal"/>
        <w:jc w:val="left"/>
        <w:rPr>
          <w:lang w:val="en-US"/>
        </w:rPr>
      </w:pPr>
      <w:r w:rsidRPr="00541D37">
        <w:rPr>
          <w:lang w:val="en-US"/>
        </w:rPr>
        <w:t xml:space="preserve">These are all GET operations, </w:t>
      </w:r>
      <w:r w:rsidR="00541D37" w:rsidRPr="00541D37">
        <w:rPr>
          <w:lang w:val="en-US"/>
        </w:rPr>
        <w:t>except for</w:t>
      </w:r>
      <w:r w:rsidRPr="00541D37">
        <w:rPr>
          <w:lang w:val="en-US"/>
        </w:rPr>
        <w:t xml:space="preserve"> the /recommendations endpoint that needs a POST request.</w:t>
      </w:r>
    </w:p>
    <w:p w14:paraId="5E9DC148" w14:textId="77777777" w:rsidR="007E2C63" w:rsidRPr="00541D37" w:rsidRDefault="007E2C63" w:rsidP="008D43AB">
      <w:pPr>
        <w:pStyle w:val="1-Normal"/>
        <w:jc w:val="left"/>
        <w:rPr>
          <w:lang w:val="en-US"/>
        </w:rPr>
      </w:pPr>
    </w:p>
    <w:p w14:paraId="221C761B" w14:textId="3C9E42C3" w:rsidR="008D43AB" w:rsidRPr="00541D37" w:rsidRDefault="00C40696" w:rsidP="007E2C63">
      <w:pPr>
        <w:pStyle w:val="Titre1"/>
        <w:numPr>
          <w:ilvl w:val="0"/>
          <w:numId w:val="7"/>
        </w:numPr>
        <w:rPr>
          <w:lang w:val="en-US"/>
        </w:rPr>
      </w:pPr>
      <w:bookmarkStart w:id="4" w:name="_Toc93944035"/>
      <w:r w:rsidRPr="00541D37">
        <w:rPr>
          <w:lang w:val="en-US"/>
        </w:rPr>
        <w:t xml:space="preserve">Log </w:t>
      </w:r>
      <w:r w:rsidR="002E7438" w:rsidRPr="00541D37">
        <w:rPr>
          <w:lang w:val="en-US"/>
        </w:rPr>
        <w:t>M</w:t>
      </w:r>
      <w:r w:rsidRPr="00541D37">
        <w:rPr>
          <w:lang w:val="en-US"/>
        </w:rPr>
        <w:t>anagement</w:t>
      </w:r>
      <w:bookmarkEnd w:id="4"/>
    </w:p>
    <w:p w14:paraId="38EBA707" w14:textId="77777777" w:rsidR="008D43AB" w:rsidRPr="00541D37" w:rsidRDefault="008D43AB" w:rsidP="008D43AB">
      <w:pPr>
        <w:pStyle w:val="1-Normal"/>
        <w:jc w:val="left"/>
        <w:rPr>
          <w:lang w:val="en-US"/>
        </w:rPr>
      </w:pPr>
    </w:p>
    <w:p w14:paraId="5435ACB7" w14:textId="1883BC82" w:rsidR="00C40696" w:rsidRPr="00541D37" w:rsidRDefault="00C40696" w:rsidP="00C40696">
      <w:pPr>
        <w:pStyle w:val="1-Normal"/>
        <w:jc w:val="left"/>
        <w:rPr>
          <w:lang w:val="en-US"/>
        </w:rPr>
      </w:pPr>
      <w:r w:rsidRPr="00541D37">
        <w:rPr>
          <w:lang w:val="en-US"/>
        </w:rPr>
        <w:t>Logs are generated with it creation date</w:t>
      </w:r>
    </w:p>
    <w:p w14:paraId="2A2FDBCC" w14:textId="77777777" w:rsidR="00C40696" w:rsidRPr="00541D37" w:rsidRDefault="00C40696" w:rsidP="00C40696">
      <w:pPr>
        <w:pStyle w:val="1-Normal"/>
        <w:jc w:val="left"/>
        <w:rPr>
          <w:lang w:val="en-US"/>
        </w:rPr>
      </w:pPr>
      <w:r w:rsidRPr="00541D37">
        <w:rPr>
          <w:lang w:val="en-US"/>
        </w:rPr>
        <w:t>Pre-launch errors send a message explaining the problem in the console.</w:t>
      </w:r>
    </w:p>
    <w:p w14:paraId="68457443" w14:textId="10E39801" w:rsidR="008D43AB" w:rsidRPr="00541D37" w:rsidRDefault="00C40696" w:rsidP="00C40696">
      <w:pPr>
        <w:pStyle w:val="1-Normal"/>
        <w:jc w:val="left"/>
        <w:rPr>
          <w:lang w:val="en-US"/>
        </w:rPr>
      </w:pPr>
      <w:r w:rsidRPr="00541D37">
        <w:rPr>
          <w:lang w:val="en-US"/>
        </w:rPr>
        <w:t>Operational errors send a message in the console and in an external "middleware_error.txt" file to keep track of the event.</w:t>
      </w:r>
    </w:p>
    <w:p w14:paraId="064B0A80" w14:textId="77777777" w:rsidR="00C40696" w:rsidRPr="00541D37" w:rsidRDefault="00C40696" w:rsidP="00C40696">
      <w:pPr>
        <w:pStyle w:val="1-Normal"/>
        <w:jc w:val="left"/>
        <w:rPr>
          <w:lang w:val="en-US"/>
        </w:rPr>
      </w:pPr>
    </w:p>
    <w:p w14:paraId="4B8A276C" w14:textId="6200C472" w:rsidR="008D43AB" w:rsidRPr="00541D37" w:rsidRDefault="00C40696" w:rsidP="007E2C63">
      <w:pPr>
        <w:pStyle w:val="Titre1"/>
        <w:numPr>
          <w:ilvl w:val="0"/>
          <w:numId w:val="7"/>
        </w:numPr>
        <w:rPr>
          <w:lang w:val="en-US"/>
        </w:rPr>
      </w:pPr>
      <w:bookmarkStart w:id="5" w:name="_Toc93944036"/>
      <w:r w:rsidRPr="00541D37">
        <w:rPr>
          <w:lang w:val="en-US"/>
        </w:rPr>
        <w:t xml:space="preserve">Cache </w:t>
      </w:r>
      <w:r w:rsidR="002E7438" w:rsidRPr="00541D37">
        <w:rPr>
          <w:lang w:val="en-US"/>
        </w:rPr>
        <w:t>M</w:t>
      </w:r>
      <w:r w:rsidRPr="00541D37">
        <w:rPr>
          <w:lang w:val="en-US"/>
        </w:rPr>
        <w:t>anagement</w:t>
      </w:r>
      <w:bookmarkEnd w:id="5"/>
    </w:p>
    <w:p w14:paraId="0E174875" w14:textId="77777777" w:rsidR="008D43AB" w:rsidRPr="00541D37" w:rsidRDefault="008D43AB" w:rsidP="008D43AB">
      <w:pPr>
        <w:pStyle w:val="1-Normal"/>
        <w:jc w:val="left"/>
        <w:rPr>
          <w:lang w:val="en-US"/>
        </w:rPr>
      </w:pPr>
    </w:p>
    <w:p w14:paraId="5766BE5D" w14:textId="44A9A7D4" w:rsidR="00C40696" w:rsidRPr="00541D37" w:rsidRDefault="00C40696" w:rsidP="00C40696">
      <w:pPr>
        <w:pStyle w:val="1-Normal"/>
        <w:jc w:val="left"/>
        <w:rPr>
          <w:lang w:val="en-US"/>
        </w:rPr>
      </w:pPr>
      <w:r w:rsidRPr="00541D37">
        <w:rPr>
          <w:lang w:val="en-US"/>
        </w:rPr>
        <w:t>A cache management configuration purpose to the application user is in the .env file.</w:t>
      </w:r>
    </w:p>
    <w:p w14:paraId="6B7BF90D" w14:textId="1E1DB398" w:rsidR="008D43AB" w:rsidRPr="00541D37" w:rsidRDefault="00F35AA5" w:rsidP="00C40696">
      <w:pPr>
        <w:pStyle w:val="1-Normal"/>
        <w:jc w:val="left"/>
        <w:rPr>
          <w:lang w:val="en-US"/>
        </w:rPr>
      </w:pPr>
      <w:r w:rsidRPr="00541D37">
        <w:rPr>
          <w:lang w:val="en-US"/>
        </w:rPr>
        <w:t>These recommendations</w:t>
      </w:r>
      <w:r w:rsidR="00C40696" w:rsidRPr="00541D37">
        <w:rPr>
          <w:lang w:val="en-US"/>
        </w:rPr>
        <w:t xml:space="preserve"> follow the "How to" "Caching" section of the "Developers Radioplayer” website, frequency updates</w:t>
      </w:r>
      <w:r w:rsidR="008D43AB" w:rsidRPr="00541D37">
        <w:rPr>
          <w:lang w:val="en-US"/>
        </w:rPr>
        <w:t>:</w:t>
      </w:r>
    </w:p>
    <w:p w14:paraId="0E0E4F21" w14:textId="03D9314C" w:rsidR="008D43AB" w:rsidRPr="00541D37" w:rsidRDefault="008D43AB" w:rsidP="008D43AB">
      <w:pPr>
        <w:pStyle w:val="1-Normal"/>
        <w:numPr>
          <w:ilvl w:val="0"/>
          <w:numId w:val="3"/>
        </w:numPr>
        <w:jc w:val="left"/>
        <w:rPr>
          <w:lang w:val="en-US"/>
        </w:rPr>
      </w:pPr>
      <w:r w:rsidRPr="00541D37">
        <w:rPr>
          <w:lang w:val="en-US"/>
        </w:rPr>
        <w:t xml:space="preserve">24 </w:t>
      </w:r>
      <w:r w:rsidR="00F35AA5" w:rsidRPr="00541D37">
        <w:rPr>
          <w:lang w:val="en-US"/>
        </w:rPr>
        <w:t>hours</w:t>
      </w:r>
      <w:r w:rsidRPr="00541D37">
        <w:rPr>
          <w:lang w:val="en-US"/>
        </w:rPr>
        <w:t xml:space="preserve"> </w:t>
      </w:r>
      <w:r w:rsidR="00F35AA5" w:rsidRPr="00541D37">
        <w:rPr>
          <w:lang w:val="en-US"/>
        </w:rPr>
        <w:t>for</w:t>
      </w:r>
      <w:r w:rsidRPr="00541D37">
        <w:rPr>
          <w:lang w:val="en-US"/>
        </w:rPr>
        <w:t xml:space="preserve"> Stations</w:t>
      </w:r>
      <w:r w:rsidR="00F35AA5" w:rsidRPr="00541D37">
        <w:rPr>
          <w:lang w:val="en-US"/>
        </w:rPr>
        <w:t xml:space="preserve"> </w:t>
      </w:r>
      <w:r w:rsidR="004E705A" w:rsidRPr="00541D37">
        <w:rPr>
          <w:lang w:val="en-US"/>
        </w:rPr>
        <w:t>information</w:t>
      </w:r>
    </w:p>
    <w:p w14:paraId="55FE4B93" w14:textId="2E82F554" w:rsidR="008D43AB" w:rsidRPr="00541D37" w:rsidRDefault="008D43AB" w:rsidP="008D43AB">
      <w:pPr>
        <w:pStyle w:val="1-Normal"/>
        <w:numPr>
          <w:ilvl w:val="0"/>
          <w:numId w:val="3"/>
        </w:numPr>
        <w:jc w:val="left"/>
        <w:rPr>
          <w:lang w:val="en-US"/>
        </w:rPr>
      </w:pPr>
      <w:r w:rsidRPr="00541D37">
        <w:rPr>
          <w:lang w:val="en-US"/>
        </w:rPr>
        <w:t>12 h</w:t>
      </w:r>
      <w:r w:rsidR="00F35AA5" w:rsidRPr="00541D37">
        <w:rPr>
          <w:lang w:val="en-US"/>
        </w:rPr>
        <w:t>ours</w:t>
      </w:r>
      <w:r w:rsidRPr="00541D37">
        <w:rPr>
          <w:lang w:val="en-US"/>
        </w:rPr>
        <w:t xml:space="preserve"> </w:t>
      </w:r>
      <w:r w:rsidR="00F35AA5" w:rsidRPr="00541D37">
        <w:rPr>
          <w:lang w:val="en-US"/>
        </w:rPr>
        <w:t>for</w:t>
      </w:r>
      <w:r w:rsidRPr="00541D37">
        <w:rPr>
          <w:lang w:val="en-US"/>
        </w:rPr>
        <w:t xml:space="preserve"> Program Schedule</w:t>
      </w:r>
    </w:p>
    <w:p w14:paraId="17A63526" w14:textId="5BD124D3" w:rsidR="008D43AB" w:rsidRPr="00541D37" w:rsidRDefault="008D43AB" w:rsidP="008D43AB">
      <w:pPr>
        <w:pStyle w:val="1-Normal"/>
        <w:numPr>
          <w:ilvl w:val="0"/>
          <w:numId w:val="3"/>
        </w:numPr>
        <w:jc w:val="left"/>
        <w:rPr>
          <w:lang w:val="en-US"/>
        </w:rPr>
      </w:pPr>
      <w:r w:rsidRPr="00541D37">
        <w:rPr>
          <w:lang w:val="en-US"/>
        </w:rPr>
        <w:t>12 h</w:t>
      </w:r>
      <w:r w:rsidR="00F35AA5" w:rsidRPr="00541D37">
        <w:rPr>
          <w:lang w:val="en-US"/>
        </w:rPr>
        <w:t>ours</w:t>
      </w:r>
      <w:r w:rsidRPr="00541D37">
        <w:rPr>
          <w:lang w:val="en-US"/>
        </w:rPr>
        <w:t xml:space="preserve"> </w:t>
      </w:r>
      <w:r w:rsidR="00F35AA5" w:rsidRPr="00541D37">
        <w:rPr>
          <w:lang w:val="en-US"/>
        </w:rPr>
        <w:t>for</w:t>
      </w:r>
      <w:r w:rsidRPr="00541D37">
        <w:rPr>
          <w:lang w:val="en-US"/>
        </w:rPr>
        <w:t xml:space="preserve"> </w:t>
      </w:r>
      <w:proofErr w:type="spellStart"/>
      <w:r w:rsidRPr="00541D37">
        <w:rPr>
          <w:lang w:val="en-US"/>
        </w:rPr>
        <w:t>Ondemand</w:t>
      </w:r>
      <w:proofErr w:type="spellEnd"/>
    </w:p>
    <w:p w14:paraId="5E51B81D" w14:textId="73EC28C9" w:rsidR="008D43AB" w:rsidRPr="00541D37" w:rsidRDefault="008D43AB" w:rsidP="008D43AB">
      <w:pPr>
        <w:pStyle w:val="1-Normal"/>
        <w:numPr>
          <w:ilvl w:val="0"/>
          <w:numId w:val="3"/>
        </w:numPr>
        <w:jc w:val="left"/>
        <w:rPr>
          <w:lang w:val="en-US"/>
        </w:rPr>
      </w:pPr>
      <w:r w:rsidRPr="00541D37">
        <w:rPr>
          <w:lang w:val="en-US"/>
        </w:rPr>
        <w:t xml:space="preserve">90 </w:t>
      </w:r>
      <w:r w:rsidR="004E705A" w:rsidRPr="00541D37">
        <w:rPr>
          <w:lang w:val="en-US"/>
        </w:rPr>
        <w:t>seconds</w:t>
      </w:r>
      <w:r w:rsidRPr="00541D37">
        <w:rPr>
          <w:lang w:val="en-US"/>
        </w:rPr>
        <w:t xml:space="preserve"> </w:t>
      </w:r>
      <w:r w:rsidR="00F35AA5" w:rsidRPr="00541D37">
        <w:rPr>
          <w:lang w:val="en-US"/>
        </w:rPr>
        <w:t>for</w:t>
      </w:r>
      <w:r w:rsidRPr="00541D37">
        <w:rPr>
          <w:lang w:val="en-US"/>
        </w:rPr>
        <w:t xml:space="preserve"> On Air</w:t>
      </w:r>
    </w:p>
    <w:p w14:paraId="516C4EF0" w14:textId="2DAA8BCD" w:rsidR="008D43AB" w:rsidRPr="00541D37" w:rsidRDefault="008D43AB" w:rsidP="00EC3F38">
      <w:pPr>
        <w:pStyle w:val="1-Normal"/>
        <w:numPr>
          <w:ilvl w:val="0"/>
          <w:numId w:val="3"/>
        </w:numPr>
        <w:jc w:val="left"/>
        <w:rPr>
          <w:lang w:val="en-US"/>
        </w:rPr>
      </w:pPr>
      <w:r w:rsidRPr="00541D37">
        <w:rPr>
          <w:lang w:val="en-US"/>
        </w:rPr>
        <w:t>24 h</w:t>
      </w:r>
      <w:r w:rsidR="00F35AA5" w:rsidRPr="00541D37">
        <w:rPr>
          <w:lang w:val="en-US"/>
        </w:rPr>
        <w:t>ours</w:t>
      </w:r>
      <w:r w:rsidRPr="00541D37">
        <w:rPr>
          <w:lang w:val="en-US"/>
        </w:rPr>
        <w:t xml:space="preserve"> </w:t>
      </w:r>
      <w:r w:rsidR="00F35AA5" w:rsidRPr="00541D37">
        <w:rPr>
          <w:lang w:val="en-US"/>
        </w:rPr>
        <w:t>for</w:t>
      </w:r>
      <w:r w:rsidRPr="00541D37">
        <w:rPr>
          <w:lang w:val="en-US"/>
        </w:rPr>
        <w:t xml:space="preserve"> Categories</w:t>
      </w:r>
    </w:p>
    <w:p w14:paraId="02C203FA" w14:textId="731F0ABD" w:rsidR="00472474" w:rsidRPr="00541D37" w:rsidRDefault="00472474" w:rsidP="00EC3F38">
      <w:pPr>
        <w:pStyle w:val="1-Normal"/>
        <w:numPr>
          <w:ilvl w:val="0"/>
          <w:numId w:val="3"/>
        </w:numPr>
        <w:jc w:val="left"/>
        <w:rPr>
          <w:lang w:val="en-US"/>
        </w:rPr>
      </w:pPr>
      <w:r w:rsidRPr="00541D37">
        <w:rPr>
          <w:lang w:val="en-US"/>
        </w:rPr>
        <w:t>20 minutes for Recommendations</w:t>
      </w:r>
    </w:p>
    <w:p w14:paraId="345039F1" w14:textId="77777777" w:rsidR="00EC3F38" w:rsidRPr="00541D37" w:rsidRDefault="00EC3F38" w:rsidP="00EC3F38">
      <w:pPr>
        <w:pStyle w:val="1-Normal"/>
        <w:jc w:val="left"/>
        <w:rPr>
          <w:lang w:val="en-US"/>
        </w:rPr>
      </w:pPr>
    </w:p>
    <w:p w14:paraId="7325D1FC" w14:textId="224DED7D" w:rsidR="00363C86" w:rsidRPr="00541D37" w:rsidRDefault="00363C86" w:rsidP="00363C86">
      <w:pPr>
        <w:rPr>
          <w:rFonts w:eastAsia="MS Mincho"/>
          <w:lang w:val="en-US"/>
        </w:rPr>
      </w:pPr>
      <w:r w:rsidRPr="00541D37">
        <w:rPr>
          <w:rFonts w:eastAsia="MS Mincho"/>
          <w:lang w:val="en-US"/>
        </w:rPr>
        <w:t xml:space="preserve">In case of incorrect input, missing </w:t>
      </w:r>
      <w:proofErr w:type="gramStart"/>
      <w:r w:rsidRPr="00541D37">
        <w:rPr>
          <w:rFonts w:eastAsia="MS Mincho"/>
          <w:lang w:val="en-US"/>
        </w:rPr>
        <w:t>data</w:t>
      </w:r>
      <w:proofErr w:type="gramEnd"/>
      <w:r w:rsidRPr="00541D37">
        <w:rPr>
          <w:rFonts w:eastAsia="MS Mincho"/>
          <w:lang w:val="en-US"/>
        </w:rPr>
        <w:t xml:space="preserve"> or CUSTOM_CACHING=false in the .env file then the system will apply by default the </w:t>
      </w:r>
      <w:proofErr w:type="spellStart"/>
      <w:r w:rsidRPr="00541D37">
        <w:rPr>
          <w:rFonts w:eastAsia="MS Mincho"/>
          <w:lang w:val="en-US"/>
        </w:rPr>
        <w:t>cacheExpireAt</w:t>
      </w:r>
      <w:proofErr w:type="spellEnd"/>
      <w:r w:rsidRPr="00541D37">
        <w:rPr>
          <w:rFonts w:eastAsia="MS Mincho"/>
          <w:lang w:val="en-US"/>
        </w:rPr>
        <w:t xml:space="preserve"> result of the request concerned.</w:t>
      </w:r>
    </w:p>
    <w:p w14:paraId="4FAB9202" w14:textId="77777777" w:rsidR="008D43AB" w:rsidRPr="00541D37" w:rsidRDefault="008D43AB" w:rsidP="008D43AB">
      <w:pPr>
        <w:pStyle w:val="1-Normal"/>
        <w:jc w:val="left"/>
        <w:rPr>
          <w:lang w:val="en-US"/>
        </w:rPr>
      </w:pPr>
    </w:p>
    <w:p w14:paraId="040D3BCF" w14:textId="77777777" w:rsidR="008D43AB" w:rsidRPr="00541D37" w:rsidRDefault="008D43AB" w:rsidP="007E2C63">
      <w:pPr>
        <w:pStyle w:val="Titre1"/>
        <w:numPr>
          <w:ilvl w:val="0"/>
          <w:numId w:val="7"/>
        </w:numPr>
        <w:rPr>
          <w:lang w:val="en-US"/>
        </w:rPr>
      </w:pPr>
      <w:bookmarkStart w:id="6" w:name="_Toc93944037"/>
      <w:r w:rsidRPr="00541D37">
        <w:rPr>
          <w:lang w:val="en-US"/>
        </w:rPr>
        <w:t>Managers</w:t>
      </w:r>
      <w:bookmarkEnd w:id="6"/>
    </w:p>
    <w:p w14:paraId="0ABC28F4" w14:textId="77777777" w:rsidR="008D43AB" w:rsidRPr="00541D37" w:rsidRDefault="008D43AB" w:rsidP="008D43AB">
      <w:pPr>
        <w:pStyle w:val="1-Normal"/>
        <w:jc w:val="left"/>
        <w:rPr>
          <w:lang w:val="en-US"/>
        </w:rPr>
      </w:pPr>
    </w:p>
    <w:p w14:paraId="6F7BC752" w14:textId="5D904A92" w:rsidR="008D43AB" w:rsidRPr="00541D37" w:rsidRDefault="00645122" w:rsidP="008D43AB">
      <w:pPr>
        <w:pStyle w:val="1-Normal"/>
        <w:jc w:val="left"/>
        <w:rPr>
          <w:lang w:val="en-US"/>
        </w:rPr>
      </w:pPr>
      <w:r w:rsidRPr="00541D37">
        <w:rPr>
          <w:lang w:val="en-US"/>
        </w:rPr>
        <w:t>A</w:t>
      </w:r>
      <w:r w:rsidR="008D43AB" w:rsidRPr="00541D37">
        <w:rPr>
          <w:lang w:val="en-US"/>
        </w:rPr>
        <w:t xml:space="preserve"> </w:t>
      </w:r>
      <w:proofErr w:type="spellStart"/>
      <w:r w:rsidRPr="00541D37">
        <w:rPr>
          <w:lang w:val="en-US"/>
        </w:rPr>
        <w:t>DataManager</w:t>
      </w:r>
      <w:proofErr w:type="spellEnd"/>
      <w:r w:rsidRPr="00541D37">
        <w:rPr>
          <w:lang w:val="en-US"/>
        </w:rPr>
        <w:t xml:space="preserve"> </w:t>
      </w:r>
      <w:r w:rsidR="008D43AB" w:rsidRPr="00541D37">
        <w:rPr>
          <w:lang w:val="en-US"/>
        </w:rPr>
        <w:t xml:space="preserve">singleton </w:t>
      </w:r>
      <w:r w:rsidRPr="00541D37">
        <w:rPr>
          <w:lang w:val="en-US"/>
        </w:rPr>
        <w:t xml:space="preserve">will manage data through multiple other managers. One by route </w:t>
      </w:r>
      <w:r w:rsidR="008D43AB" w:rsidRPr="00541D37">
        <w:rPr>
          <w:lang w:val="en-US"/>
        </w:rPr>
        <w:t xml:space="preserve">(Categories, </w:t>
      </w:r>
      <w:proofErr w:type="spellStart"/>
      <w:r w:rsidR="008D43AB" w:rsidRPr="00541D37">
        <w:rPr>
          <w:lang w:val="en-US"/>
        </w:rPr>
        <w:t>Ondemand</w:t>
      </w:r>
      <w:proofErr w:type="spellEnd"/>
      <w:r w:rsidR="008D43AB" w:rsidRPr="00541D37">
        <w:rPr>
          <w:lang w:val="en-US"/>
        </w:rPr>
        <w:t xml:space="preserve">, Recommendation, Stations). </w:t>
      </w:r>
    </w:p>
    <w:p w14:paraId="0CBB5B07" w14:textId="6FF9CE51" w:rsidR="008D43AB" w:rsidRPr="00541D37" w:rsidRDefault="00645122" w:rsidP="00645122">
      <w:pPr>
        <w:pStyle w:val="1-Normal"/>
        <w:jc w:val="left"/>
        <w:rPr>
          <w:lang w:val="en-US"/>
        </w:rPr>
      </w:pPr>
      <w:r w:rsidRPr="00541D37">
        <w:rPr>
          <w:lang w:val="en-US"/>
        </w:rPr>
        <w:t>All</w:t>
      </w:r>
      <w:r w:rsidR="008D43AB" w:rsidRPr="00541D37">
        <w:rPr>
          <w:lang w:val="en-US"/>
        </w:rPr>
        <w:t xml:space="preserve"> managers </w:t>
      </w:r>
      <w:r w:rsidRPr="00541D37">
        <w:rPr>
          <w:lang w:val="en-US"/>
        </w:rPr>
        <w:t xml:space="preserve">are in </w:t>
      </w:r>
      <w:proofErr w:type="gramStart"/>
      <w:r w:rsidR="008D43AB" w:rsidRPr="00541D37">
        <w:rPr>
          <w:lang w:val="en-US"/>
        </w:rPr>
        <w:t>‘./</w:t>
      </w:r>
      <w:proofErr w:type="gramEnd"/>
      <w:r w:rsidR="008D43AB" w:rsidRPr="00541D37">
        <w:rPr>
          <w:lang w:val="en-US"/>
        </w:rPr>
        <w:t>managers/’</w:t>
      </w:r>
      <w:r w:rsidRPr="00541D37">
        <w:rPr>
          <w:lang w:val="en-US"/>
        </w:rPr>
        <w:t xml:space="preserve"> folder</w:t>
      </w:r>
      <w:r w:rsidR="008D43AB" w:rsidRPr="00541D37">
        <w:rPr>
          <w:lang w:val="en-US"/>
        </w:rPr>
        <w:t>.</w:t>
      </w:r>
    </w:p>
    <w:p w14:paraId="5D6CF488" w14:textId="77777777" w:rsidR="00645122" w:rsidRPr="00541D37" w:rsidRDefault="00645122" w:rsidP="00645122">
      <w:pPr>
        <w:pStyle w:val="1-Normal"/>
        <w:jc w:val="left"/>
        <w:rPr>
          <w:lang w:val="en-US"/>
        </w:rPr>
      </w:pPr>
    </w:p>
    <w:p w14:paraId="0A9FE13B" w14:textId="77777777" w:rsidR="008D43AB" w:rsidRPr="00541D37" w:rsidRDefault="008D43AB" w:rsidP="007E2C63">
      <w:pPr>
        <w:pStyle w:val="Titre1"/>
        <w:numPr>
          <w:ilvl w:val="0"/>
          <w:numId w:val="7"/>
        </w:numPr>
        <w:rPr>
          <w:lang w:val="en-US"/>
        </w:rPr>
      </w:pPr>
      <w:bookmarkStart w:id="7" w:name="_Toc93944038"/>
      <w:r w:rsidRPr="00541D37">
        <w:rPr>
          <w:lang w:val="en-US"/>
        </w:rPr>
        <w:t>Routes</w:t>
      </w:r>
      <w:bookmarkEnd w:id="7"/>
    </w:p>
    <w:p w14:paraId="32904510" w14:textId="77777777" w:rsidR="008D43AB" w:rsidRPr="00541D37" w:rsidRDefault="008D43AB" w:rsidP="008D43AB">
      <w:pPr>
        <w:pStyle w:val="1-Normal"/>
        <w:jc w:val="left"/>
        <w:rPr>
          <w:lang w:val="en-US"/>
        </w:rPr>
      </w:pPr>
    </w:p>
    <w:p w14:paraId="63B64C3B" w14:textId="502DF1C7" w:rsidR="008D43AB" w:rsidRPr="00541D37" w:rsidRDefault="0052747A" w:rsidP="008D43AB">
      <w:pPr>
        <w:pStyle w:val="1-Normal"/>
        <w:jc w:val="left"/>
        <w:rPr>
          <w:lang w:val="en-US"/>
        </w:rPr>
      </w:pPr>
      <w:r w:rsidRPr="00541D37">
        <w:rPr>
          <w:lang w:val="en-US"/>
        </w:rPr>
        <w:t xml:space="preserve">Middleware is </w:t>
      </w:r>
      <w:r w:rsidR="000D47D9" w:rsidRPr="00541D37">
        <w:rPr>
          <w:lang w:val="en-US"/>
        </w:rPr>
        <w:t>built</w:t>
      </w:r>
      <w:r w:rsidR="00BC0FB0" w:rsidRPr="00541D37">
        <w:rPr>
          <w:lang w:val="en-US"/>
        </w:rPr>
        <w:t xml:space="preserve"> as modular </w:t>
      </w:r>
      <w:r w:rsidR="00EA056F" w:rsidRPr="00541D37">
        <w:rPr>
          <w:lang w:val="en-US"/>
        </w:rPr>
        <w:t xml:space="preserve">and </w:t>
      </w:r>
      <w:r w:rsidR="000D47D9" w:rsidRPr="00541D37">
        <w:rPr>
          <w:lang w:val="en-US"/>
        </w:rPr>
        <w:t>updatability</w:t>
      </w:r>
      <w:r w:rsidR="008D43AB" w:rsidRPr="00541D37">
        <w:rPr>
          <w:lang w:val="en-US"/>
        </w:rPr>
        <w:t xml:space="preserve"> </w:t>
      </w:r>
      <w:r w:rsidR="00EA056F" w:rsidRPr="00541D37">
        <w:rPr>
          <w:lang w:val="en-US"/>
        </w:rPr>
        <w:t>design.</w:t>
      </w:r>
      <w:r w:rsidR="00EA056F" w:rsidRPr="00541D37">
        <w:rPr>
          <w:lang w:val="en-US"/>
        </w:rPr>
        <w:br/>
      </w:r>
      <w:r w:rsidR="000D47D9" w:rsidRPr="00541D37">
        <w:rPr>
          <w:lang w:val="en-US"/>
        </w:rPr>
        <w:t>All</w:t>
      </w:r>
      <w:r w:rsidR="00EA056F" w:rsidRPr="00541D37">
        <w:rPr>
          <w:lang w:val="en-US"/>
        </w:rPr>
        <w:t xml:space="preserve"> main road</w:t>
      </w:r>
      <w:r w:rsidR="000D47D9" w:rsidRPr="00541D37">
        <w:rPr>
          <w:lang w:val="en-US"/>
        </w:rPr>
        <w:t>s</w:t>
      </w:r>
      <w:r w:rsidR="00EA056F" w:rsidRPr="00541D37">
        <w:rPr>
          <w:lang w:val="en-US"/>
        </w:rPr>
        <w:t xml:space="preserve"> are independent to ease code understanding.</w:t>
      </w:r>
    </w:p>
    <w:p w14:paraId="63974FF8" w14:textId="4039A3AD" w:rsidR="008D43AB" w:rsidRPr="00541D37" w:rsidRDefault="0052747A" w:rsidP="008D43AB">
      <w:pPr>
        <w:pStyle w:val="1-Normal"/>
        <w:jc w:val="left"/>
        <w:rPr>
          <w:lang w:val="en-US"/>
        </w:rPr>
      </w:pPr>
      <w:r w:rsidRPr="00541D37">
        <w:rPr>
          <w:lang w:val="en-US"/>
        </w:rPr>
        <w:t xml:space="preserve">These </w:t>
      </w:r>
      <w:r w:rsidR="004E705A" w:rsidRPr="00541D37">
        <w:rPr>
          <w:lang w:val="en-US"/>
        </w:rPr>
        <w:t>are:</w:t>
      </w:r>
    </w:p>
    <w:p w14:paraId="3EE3C372" w14:textId="77777777" w:rsidR="008D43AB" w:rsidRPr="00541D37" w:rsidRDefault="008D43AB" w:rsidP="008D43AB">
      <w:pPr>
        <w:pStyle w:val="1-Normal"/>
        <w:numPr>
          <w:ilvl w:val="0"/>
          <w:numId w:val="3"/>
        </w:numPr>
        <w:jc w:val="left"/>
        <w:rPr>
          <w:lang w:val="en-US"/>
        </w:rPr>
      </w:pPr>
      <w:r w:rsidRPr="00541D37">
        <w:rPr>
          <w:lang w:val="en-US"/>
        </w:rPr>
        <w:t>Categories (/categories)</w:t>
      </w:r>
    </w:p>
    <w:p w14:paraId="42CDCAE6" w14:textId="77777777" w:rsidR="008D43AB" w:rsidRPr="00541D37" w:rsidRDefault="008D43AB" w:rsidP="008D43AB">
      <w:pPr>
        <w:pStyle w:val="1-Normal"/>
        <w:numPr>
          <w:ilvl w:val="0"/>
          <w:numId w:val="3"/>
        </w:numPr>
        <w:jc w:val="left"/>
        <w:rPr>
          <w:lang w:val="en-US"/>
        </w:rPr>
      </w:pPr>
      <w:proofErr w:type="spellStart"/>
      <w:r w:rsidRPr="00541D37">
        <w:rPr>
          <w:lang w:val="en-US"/>
        </w:rPr>
        <w:t>Ondemand</w:t>
      </w:r>
      <w:proofErr w:type="spellEnd"/>
      <w:r w:rsidRPr="00541D37">
        <w:rPr>
          <w:lang w:val="en-US"/>
        </w:rPr>
        <w:t xml:space="preserve"> (/</w:t>
      </w:r>
      <w:proofErr w:type="spellStart"/>
      <w:r w:rsidRPr="00541D37">
        <w:rPr>
          <w:lang w:val="en-US"/>
        </w:rPr>
        <w:t>ondemand</w:t>
      </w:r>
      <w:proofErr w:type="spellEnd"/>
      <w:r w:rsidRPr="00541D37">
        <w:rPr>
          <w:lang w:val="en-US"/>
        </w:rPr>
        <w:t>)</w:t>
      </w:r>
    </w:p>
    <w:p w14:paraId="6BEDB544" w14:textId="77777777" w:rsidR="008D43AB" w:rsidRPr="00541D37" w:rsidRDefault="008D43AB" w:rsidP="008D43AB">
      <w:pPr>
        <w:pStyle w:val="1-Normal"/>
        <w:numPr>
          <w:ilvl w:val="0"/>
          <w:numId w:val="3"/>
        </w:numPr>
        <w:jc w:val="left"/>
        <w:rPr>
          <w:lang w:val="en-US"/>
        </w:rPr>
      </w:pPr>
      <w:r w:rsidRPr="00541D37">
        <w:rPr>
          <w:lang w:val="en-US"/>
        </w:rPr>
        <w:t>Recommendations (/recommendations)</w:t>
      </w:r>
    </w:p>
    <w:p w14:paraId="194FD822" w14:textId="77777777" w:rsidR="008D43AB" w:rsidRPr="00541D37" w:rsidRDefault="008D43AB" w:rsidP="008D43AB">
      <w:pPr>
        <w:pStyle w:val="1-Normal"/>
        <w:numPr>
          <w:ilvl w:val="0"/>
          <w:numId w:val="3"/>
        </w:numPr>
        <w:jc w:val="left"/>
        <w:rPr>
          <w:lang w:val="en-US"/>
        </w:rPr>
      </w:pPr>
      <w:r w:rsidRPr="00541D37">
        <w:rPr>
          <w:lang w:val="en-US"/>
        </w:rPr>
        <w:t>Stations (/stations)</w:t>
      </w:r>
    </w:p>
    <w:p w14:paraId="27234F85" w14:textId="3B3EA5B6" w:rsidR="008D43AB" w:rsidRPr="00541D37" w:rsidRDefault="0052747A" w:rsidP="008D43AB">
      <w:pPr>
        <w:pStyle w:val="1-Normal"/>
        <w:jc w:val="left"/>
        <w:rPr>
          <w:lang w:val="en-US"/>
        </w:rPr>
      </w:pPr>
      <w:r w:rsidRPr="00541D37">
        <w:rPr>
          <w:lang w:val="en-US"/>
        </w:rPr>
        <w:t>You can find them in</w:t>
      </w:r>
      <w:r w:rsidR="008D43AB" w:rsidRPr="00541D37">
        <w:rPr>
          <w:lang w:val="en-US"/>
        </w:rPr>
        <w:t xml:space="preserve"> </w:t>
      </w:r>
      <w:proofErr w:type="gramStart"/>
      <w:r w:rsidR="008D43AB" w:rsidRPr="00541D37">
        <w:rPr>
          <w:lang w:val="en-US"/>
        </w:rPr>
        <w:t>‘./</w:t>
      </w:r>
      <w:proofErr w:type="gramEnd"/>
      <w:r w:rsidR="008D43AB" w:rsidRPr="00541D37">
        <w:rPr>
          <w:lang w:val="en-US"/>
        </w:rPr>
        <w:t>routes/’</w:t>
      </w:r>
      <w:r w:rsidRPr="00541D37">
        <w:rPr>
          <w:lang w:val="en-US"/>
        </w:rPr>
        <w:t>folder</w:t>
      </w:r>
      <w:r w:rsidR="008D43AB" w:rsidRPr="00541D37">
        <w:rPr>
          <w:lang w:val="en-US"/>
        </w:rPr>
        <w:t>.</w:t>
      </w:r>
    </w:p>
    <w:p w14:paraId="01FAB765" w14:textId="2B19F22B" w:rsidR="00751756" w:rsidRPr="00541D37" w:rsidRDefault="00751756" w:rsidP="00751756">
      <w:pPr>
        <w:pStyle w:val="1-Normal"/>
        <w:jc w:val="left"/>
        <w:rPr>
          <w:lang w:val="en-US"/>
        </w:rPr>
      </w:pPr>
    </w:p>
    <w:p w14:paraId="1D6C141F" w14:textId="4066C59F" w:rsidR="00751756" w:rsidRPr="00541D37" w:rsidRDefault="00751756" w:rsidP="00751756">
      <w:pPr>
        <w:pStyle w:val="1-Normal"/>
        <w:jc w:val="left"/>
        <w:rPr>
          <w:lang w:val="en-US"/>
        </w:rPr>
      </w:pPr>
      <w:r w:rsidRPr="00541D37">
        <w:rPr>
          <w:lang w:val="en-US"/>
        </w:rPr>
        <w:t xml:space="preserve">Except recommendations endpoint, </w:t>
      </w:r>
      <w:r w:rsidR="008656F8" w:rsidRPr="00541D37">
        <w:rPr>
          <w:lang w:val="en-US"/>
        </w:rPr>
        <w:t>other</w:t>
      </w:r>
      <w:r w:rsidRPr="00541D37">
        <w:rPr>
          <w:lang w:val="en-US"/>
        </w:rPr>
        <w:t xml:space="preserve"> endpoint</w:t>
      </w:r>
      <w:r w:rsidR="008656F8" w:rsidRPr="00541D37">
        <w:rPr>
          <w:lang w:val="en-US"/>
        </w:rPr>
        <w:t>s</w:t>
      </w:r>
      <w:r w:rsidRPr="00541D37">
        <w:rPr>
          <w:lang w:val="en-US"/>
        </w:rPr>
        <w:t xml:space="preserve"> are GET request</w:t>
      </w:r>
      <w:r w:rsidR="001938CD" w:rsidRPr="00541D37">
        <w:rPr>
          <w:lang w:val="en-US"/>
        </w:rPr>
        <w:t>s</w:t>
      </w:r>
      <w:r w:rsidRPr="00541D37">
        <w:rPr>
          <w:lang w:val="en-US"/>
        </w:rPr>
        <w:t>.</w:t>
      </w:r>
    </w:p>
    <w:p w14:paraId="53E6932D" w14:textId="77777777" w:rsidR="00751756" w:rsidRPr="00541D37" w:rsidRDefault="00751756" w:rsidP="00751756">
      <w:pPr>
        <w:pStyle w:val="1-Normal"/>
        <w:jc w:val="left"/>
        <w:rPr>
          <w:lang w:val="en-US"/>
        </w:rPr>
      </w:pPr>
    </w:p>
    <w:p w14:paraId="0A5A41CF" w14:textId="0867ECDF" w:rsidR="00751756" w:rsidRPr="00541D37" w:rsidRDefault="00751756" w:rsidP="007E2C63">
      <w:pPr>
        <w:pStyle w:val="Titre1"/>
        <w:numPr>
          <w:ilvl w:val="0"/>
          <w:numId w:val="7"/>
        </w:numPr>
        <w:rPr>
          <w:lang w:val="en-US"/>
        </w:rPr>
      </w:pPr>
      <w:bookmarkStart w:id="8" w:name="_Toc93944039"/>
      <w:r w:rsidRPr="00541D37">
        <w:rPr>
          <w:lang w:val="en-US"/>
        </w:rPr>
        <w:t xml:space="preserve">Request </w:t>
      </w:r>
      <w:r w:rsidR="002E7438" w:rsidRPr="00541D37">
        <w:rPr>
          <w:lang w:val="en-US"/>
        </w:rPr>
        <w:t>P</w:t>
      </w:r>
      <w:r w:rsidRPr="00541D37">
        <w:rPr>
          <w:lang w:val="en-US"/>
        </w:rPr>
        <w:t>aram</w:t>
      </w:r>
      <w:r w:rsidR="007C01D3" w:rsidRPr="00541D37">
        <w:rPr>
          <w:lang w:val="en-US"/>
        </w:rPr>
        <w:t>e</w:t>
      </w:r>
      <w:r w:rsidRPr="00541D37">
        <w:rPr>
          <w:lang w:val="en-US"/>
        </w:rPr>
        <w:t>ters</w:t>
      </w:r>
      <w:bookmarkEnd w:id="8"/>
    </w:p>
    <w:p w14:paraId="5DAB5682" w14:textId="7FE6CEFD" w:rsidR="00751756" w:rsidRPr="00541D37" w:rsidRDefault="00751756" w:rsidP="00751756">
      <w:pPr>
        <w:pStyle w:val="1-Normal"/>
        <w:jc w:val="left"/>
        <w:rPr>
          <w:lang w:val="en-US"/>
        </w:rPr>
      </w:pPr>
    </w:p>
    <w:p w14:paraId="549FC788" w14:textId="62D7B543" w:rsidR="00751756" w:rsidRPr="00541D37" w:rsidRDefault="00751756" w:rsidP="00751756">
      <w:pPr>
        <w:pStyle w:val="1-Normal"/>
        <w:jc w:val="left"/>
        <w:rPr>
          <w:lang w:val="en-US"/>
        </w:rPr>
      </w:pPr>
      <w:r w:rsidRPr="00541D37">
        <w:rPr>
          <w:lang w:val="en-US"/>
        </w:rPr>
        <w:t>Every endpoint can support request parameters you can found on</w:t>
      </w:r>
      <w:r w:rsidR="001938CD" w:rsidRPr="00541D37">
        <w:rPr>
          <w:lang w:val="en-US"/>
        </w:rPr>
        <w:t xml:space="preserve"> WRAPI </w:t>
      </w:r>
      <w:r w:rsidR="00541D37" w:rsidRPr="00541D37">
        <w:rPr>
          <w:lang w:val="en-US"/>
        </w:rPr>
        <w:t>documentation:</w:t>
      </w:r>
      <w:r w:rsidRPr="00541D37">
        <w:rPr>
          <w:lang w:val="en-US"/>
        </w:rPr>
        <w:t xml:space="preserve"> </w:t>
      </w:r>
      <w:hyperlink r:id="rId9" w:history="1">
        <w:r w:rsidRPr="00541D37">
          <w:rPr>
            <w:rStyle w:val="Lienhypertexte"/>
            <w:lang w:val="en-US"/>
          </w:rPr>
          <w:t>https://developers.radioplayer.org/api-reference</w:t>
        </w:r>
      </w:hyperlink>
      <w:r w:rsidRPr="00541D37">
        <w:rPr>
          <w:lang w:val="en-US"/>
        </w:rPr>
        <w:t>.</w:t>
      </w:r>
    </w:p>
    <w:p w14:paraId="4E0BDB46" w14:textId="5CA927AD" w:rsidR="00417887" w:rsidRPr="00541D37" w:rsidRDefault="00417887" w:rsidP="00751756">
      <w:pPr>
        <w:pStyle w:val="1-Normal"/>
        <w:jc w:val="left"/>
        <w:rPr>
          <w:lang w:val="en-US"/>
        </w:rPr>
      </w:pPr>
    </w:p>
    <w:p w14:paraId="3AECFD23" w14:textId="46528FF7" w:rsidR="00417887" w:rsidRPr="00541D37" w:rsidRDefault="00417887" w:rsidP="00417887">
      <w:pPr>
        <w:pStyle w:val="1-Normal"/>
        <w:jc w:val="left"/>
        <w:rPr>
          <w:lang w:val="en-US"/>
        </w:rPr>
      </w:pPr>
      <w:r w:rsidRPr="00541D37">
        <w:rPr>
          <w:lang w:val="en-US"/>
        </w:rPr>
        <w:t xml:space="preserve">Middleware </w:t>
      </w:r>
      <w:proofErr w:type="gramStart"/>
      <w:r w:rsidRPr="00541D37">
        <w:rPr>
          <w:lang w:val="en-US"/>
        </w:rPr>
        <w:t>server</w:t>
      </w:r>
      <w:proofErr w:type="gramEnd"/>
      <w:r w:rsidRPr="00541D37">
        <w:rPr>
          <w:lang w:val="en-US"/>
        </w:rPr>
        <w:t xml:space="preserve"> possess some ‘middleware’ query functions to manage query parameters like authentication </w:t>
      </w:r>
      <w:r w:rsidR="00762E02" w:rsidRPr="00541D37">
        <w:rPr>
          <w:lang w:val="en-US"/>
        </w:rPr>
        <w:t>security</w:t>
      </w:r>
      <w:r w:rsidRPr="00541D37">
        <w:rPr>
          <w:lang w:val="en-US"/>
        </w:rPr>
        <w:t xml:space="preserve"> or country code redirection.</w:t>
      </w:r>
    </w:p>
    <w:p w14:paraId="6DD9F17E" w14:textId="53E455F7" w:rsidR="00417887" w:rsidRPr="00541D37" w:rsidRDefault="00762E02" w:rsidP="00417887">
      <w:pPr>
        <w:pStyle w:val="1-Normal"/>
        <w:jc w:val="left"/>
        <w:rPr>
          <w:lang w:val="en-US"/>
        </w:rPr>
      </w:pPr>
      <w:r w:rsidRPr="00541D37">
        <w:rPr>
          <w:lang w:val="en-US"/>
        </w:rPr>
        <w:t xml:space="preserve">For example: </w:t>
      </w:r>
      <w:r w:rsidRPr="00541D37">
        <w:rPr>
          <w:lang w:val="en-US"/>
        </w:rPr>
        <w:t>For that last one, s</w:t>
      </w:r>
      <w:r w:rsidR="00417887" w:rsidRPr="00541D37">
        <w:rPr>
          <w:lang w:val="en-US"/>
        </w:rPr>
        <w:t xml:space="preserve">ome country </w:t>
      </w:r>
      <w:r w:rsidR="00541D37" w:rsidRPr="00541D37">
        <w:rPr>
          <w:lang w:val="en-US"/>
        </w:rPr>
        <w:t>codes</w:t>
      </w:r>
      <w:r w:rsidR="00417887" w:rsidRPr="00541D37">
        <w:rPr>
          <w:lang w:val="en-US"/>
        </w:rPr>
        <w:t xml:space="preserve"> are automatically redirect to a specific one.</w:t>
      </w:r>
      <w:r w:rsidR="00417887" w:rsidRPr="00541D37">
        <w:rPr>
          <w:lang w:val="en-US"/>
        </w:rPr>
        <w:br/>
      </w:r>
      <w:r w:rsidR="00ED001D" w:rsidRPr="00541D37">
        <w:rPr>
          <w:lang w:val="en-US"/>
        </w:rPr>
        <w:t>I</w:t>
      </w:r>
      <w:r w:rsidR="00417887" w:rsidRPr="00541D37">
        <w:rPr>
          <w:lang w:val="en-US"/>
        </w:rPr>
        <w:t xml:space="preserve">f a request is </w:t>
      </w:r>
      <w:r w:rsidR="004E705A" w:rsidRPr="00541D37">
        <w:rPr>
          <w:lang w:val="en-US"/>
        </w:rPr>
        <w:t>sent</w:t>
      </w:r>
      <w:r w:rsidR="00417887" w:rsidRPr="00541D37">
        <w:rPr>
          <w:lang w:val="en-US"/>
        </w:rPr>
        <w:t xml:space="preserve"> with overseas France country code (312, 474, 638 or 254) then middleware will change this code to France (250) before </w:t>
      </w:r>
      <w:r w:rsidR="00ED001D" w:rsidRPr="00541D37">
        <w:rPr>
          <w:lang w:val="en-US"/>
        </w:rPr>
        <w:t>querying</w:t>
      </w:r>
      <w:r w:rsidR="00417887" w:rsidRPr="00541D37">
        <w:rPr>
          <w:lang w:val="en-US"/>
        </w:rPr>
        <w:t xml:space="preserve"> WRAPI.</w:t>
      </w:r>
    </w:p>
    <w:p w14:paraId="43FB7F8F" w14:textId="77777777" w:rsidR="00751756" w:rsidRPr="00541D37" w:rsidRDefault="00751756" w:rsidP="007C01D3">
      <w:pPr>
        <w:pStyle w:val="1-Normal"/>
        <w:jc w:val="left"/>
        <w:rPr>
          <w:lang w:val="en-US"/>
        </w:rPr>
      </w:pPr>
    </w:p>
    <w:p w14:paraId="11229312" w14:textId="48F95A5A" w:rsidR="00751756" w:rsidRPr="00541D37" w:rsidRDefault="00751756" w:rsidP="007E2C63">
      <w:pPr>
        <w:pStyle w:val="Titre1"/>
        <w:numPr>
          <w:ilvl w:val="0"/>
          <w:numId w:val="7"/>
        </w:numPr>
        <w:rPr>
          <w:lang w:val="en-US"/>
        </w:rPr>
      </w:pPr>
      <w:bookmarkStart w:id="9" w:name="_Toc93944040"/>
      <w:r w:rsidRPr="00541D37">
        <w:rPr>
          <w:lang w:val="en-US"/>
        </w:rPr>
        <w:t>R</w:t>
      </w:r>
      <w:r w:rsidR="00A65266" w:rsidRPr="00541D37">
        <w:rPr>
          <w:lang w:val="en-US"/>
        </w:rPr>
        <w:t>es</w:t>
      </w:r>
      <w:r w:rsidRPr="00541D37">
        <w:rPr>
          <w:lang w:val="en-US"/>
        </w:rPr>
        <w:t>ponses</w:t>
      </w:r>
      <w:bookmarkEnd w:id="9"/>
    </w:p>
    <w:p w14:paraId="01180E60" w14:textId="77777777" w:rsidR="008D43AB" w:rsidRPr="00541D37" w:rsidRDefault="008D43AB" w:rsidP="008D43AB">
      <w:pPr>
        <w:pStyle w:val="1-Normal"/>
        <w:jc w:val="left"/>
        <w:rPr>
          <w:lang w:val="en-US"/>
        </w:rPr>
      </w:pPr>
    </w:p>
    <w:p w14:paraId="2095775D" w14:textId="639DFE86" w:rsidR="007569D1" w:rsidRPr="00541D37" w:rsidRDefault="007569D1" w:rsidP="007569D1">
      <w:pPr>
        <w:pStyle w:val="1-Normal"/>
        <w:jc w:val="left"/>
        <w:rPr>
          <w:lang w:val="en-US"/>
        </w:rPr>
      </w:pPr>
      <w:r w:rsidRPr="00541D37">
        <w:rPr>
          <w:lang w:val="en-US"/>
        </w:rPr>
        <w:t>Middleware responses are formed with the same structure as WRAPI.</w:t>
      </w:r>
    </w:p>
    <w:p w14:paraId="2110F6FD" w14:textId="77777777" w:rsidR="007569D1" w:rsidRPr="00541D37" w:rsidRDefault="007569D1" w:rsidP="007569D1">
      <w:pPr>
        <w:pStyle w:val="1-Normal"/>
        <w:jc w:val="left"/>
        <w:rPr>
          <w:lang w:val="en-US"/>
        </w:rPr>
      </w:pPr>
      <w:r w:rsidRPr="00541D37">
        <w:rPr>
          <w:lang w:val="en-US"/>
        </w:rPr>
        <w:t>These are composed of a "data" part where the data is stored and a "meta" part where descriptions of the query and the data are stored.</w:t>
      </w:r>
    </w:p>
    <w:p w14:paraId="22E01756" w14:textId="5797F330" w:rsidR="007569D1" w:rsidRPr="00541D37" w:rsidRDefault="007569D1" w:rsidP="007569D1">
      <w:pPr>
        <w:pStyle w:val="1-Normal"/>
        <w:jc w:val="left"/>
        <w:rPr>
          <w:lang w:val="en-US"/>
        </w:rPr>
      </w:pPr>
      <w:r w:rsidRPr="00541D37">
        <w:rPr>
          <w:lang w:val="en-US"/>
        </w:rPr>
        <w:t>The Middleware's responses for non-cached data are those of the WRAPI itself.</w:t>
      </w:r>
    </w:p>
    <w:p w14:paraId="7B596621" w14:textId="2FAFFD32" w:rsidR="00F60780" w:rsidRPr="00541D37" w:rsidRDefault="00F60780" w:rsidP="007569D1">
      <w:pPr>
        <w:pStyle w:val="1-Normal"/>
        <w:jc w:val="left"/>
        <w:rPr>
          <w:lang w:val="en-US"/>
        </w:rPr>
      </w:pPr>
    </w:p>
    <w:p w14:paraId="0D912EB9" w14:textId="60ED89B7" w:rsidR="00F60780" w:rsidRPr="00541D37" w:rsidRDefault="00F60780" w:rsidP="00F60780">
      <w:pPr>
        <w:pStyle w:val="Titre2"/>
        <w:numPr>
          <w:ilvl w:val="1"/>
          <w:numId w:val="7"/>
        </w:numPr>
        <w:rPr>
          <w:lang w:val="en-US"/>
        </w:rPr>
      </w:pPr>
      <w:bookmarkStart w:id="10" w:name="_Toc93944041"/>
      <w:r w:rsidRPr="00541D37">
        <w:rPr>
          <w:lang w:val="en-US"/>
        </w:rPr>
        <w:t xml:space="preserve">Error </w:t>
      </w:r>
      <w:r w:rsidR="005B05C3" w:rsidRPr="00541D37">
        <w:rPr>
          <w:lang w:val="en-US"/>
        </w:rPr>
        <w:t>C</w:t>
      </w:r>
      <w:r w:rsidRPr="00541D37">
        <w:rPr>
          <w:lang w:val="en-US"/>
        </w:rPr>
        <w:t xml:space="preserve">ode in </w:t>
      </w:r>
      <w:r w:rsidR="005B05C3" w:rsidRPr="00541D37">
        <w:rPr>
          <w:lang w:val="en-US"/>
        </w:rPr>
        <w:t>R</w:t>
      </w:r>
      <w:r w:rsidRPr="00541D37">
        <w:rPr>
          <w:lang w:val="en-US"/>
        </w:rPr>
        <w:t>esponses</w:t>
      </w:r>
      <w:bookmarkEnd w:id="10"/>
    </w:p>
    <w:p w14:paraId="0F09C5F4" w14:textId="25F99C50" w:rsidR="008D43AB" w:rsidRPr="00541D37" w:rsidRDefault="008D43AB" w:rsidP="008D43AB">
      <w:pPr>
        <w:pStyle w:val="1-Normal"/>
        <w:jc w:val="left"/>
        <w:rPr>
          <w:lang w:val="en-US"/>
        </w:rPr>
      </w:pPr>
    </w:p>
    <w:p w14:paraId="73EE73C3" w14:textId="275914F3" w:rsidR="00F60780" w:rsidRPr="00541D37" w:rsidRDefault="00F60780" w:rsidP="008D43AB">
      <w:pPr>
        <w:pStyle w:val="1-Normal"/>
        <w:jc w:val="left"/>
        <w:rPr>
          <w:lang w:val="en-US"/>
        </w:rPr>
      </w:pPr>
      <w:r w:rsidRPr="00541D37">
        <w:rPr>
          <w:lang w:val="en-US"/>
        </w:rPr>
        <w:t>The following error codes can be returned in the case of unsuccessful responses:</w:t>
      </w:r>
    </w:p>
    <w:p w14:paraId="15ECA1F6" w14:textId="1D47EA75" w:rsidR="00F60780" w:rsidRPr="00541D37" w:rsidRDefault="00F60780" w:rsidP="00F60780">
      <w:pPr>
        <w:pStyle w:val="1-Normal"/>
        <w:numPr>
          <w:ilvl w:val="0"/>
          <w:numId w:val="3"/>
        </w:numPr>
        <w:jc w:val="left"/>
        <w:rPr>
          <w:lang w:val="en-US"/>
        </w:rPr>
      </w:pPr>
      <w:r w:rsidRPr="00541D37">
        <w:rPr>
          <w:lang w:val="en-US"/>
        </w:rPr>
        <w:t>All WRAPI error code</w:t>
      </w:r>
    </w:p>
    <w:p w14:paraId="6AFA3DC1" w14:textId="5CEA730E" w:rsidR="00F60780" w:rsidRPr="00541D37" w:rsidRDefault="00F60780" w:rsidP="00F60780">
      <w:pPr>
        <w:pStyle w:val="1-Normal"/>
        <w:numPr>
          <w:ilvl w:val="0"/>
          <w:numId w:val="3"/>
        </w:numPr>
        <w:jc w:val="left"/>
        <w:rPr>
          <w:lang w:val="en-US"/>
        </w:rPr>
      </w:pPr>
      <w:r w:rsidRPr="00541D37">
        <w:rPr>
          <w:lang w:val="en-US"/>
        </w:rPr>
        <w:t>425: Server loading</w:t>
      </w:r>
      <w:r w:rsidR="00A039BE" w:rsidRPr="00541D37">
        <w:rPr>
          <w:lang w:val="en-US"/>
        </w:rPr>
        <w:t>. Please retry later.</w:t>
      </w:r>
    </w:p>
    <w:p w14:paraId="30393235" w14:textId="294CD49A" w:rsidR="00F60780" w:rsidRPr="00541D37" w:rsidRDefault="00F60780" w:rsidP="00F60780">
      <w:pPr>
        <w:pStyle w:val="1-Normal"/>
        <w:numPr>
          <w:ilvl w:val="0"/>
          <w:numId w:val="3"/>
        </w:numPr>
        <w:jc w:val="left"/>
        <w:rPr>
          <w:lang w:val="en-US"/>
        </w:rPr>
      </w:pPr>
      <w:r w:rsidRPr="00541D37">
        <w:rPr>
          <w:lang w:val="en-US"/>
        </w:rPr>
        <w:t>500: Server Internal error</w:t>
      </w:r>
    </w:p>
    <w:p w14:paraId="1C875155" w14:textId="77777777" w:rsidR="00F60780" w:rsidRPr="00541D37" w:rsidRDefault="00F60780" w:rsidP="008D43AB">
      <w:pPr>
        <w:pStyle w:val="1-Normal"/>
        <w:jc w:val="left"/>
        <w:rPr>
          <w:lang w:val="en-US"/>
        </w:rPr>
      </w:pPr>
    </w:p>
    <w:p w14:paraId="04FBD366" w14:textId="4E859AD2" w:rsidR="008D43AB" w:rsidRPr="00541D37" w:rsidRDefault="008D43AB" w:rsidP="007E2C63">
      <w:pPr>
        <w:pStyle w:val="Titre1"/>
        <w:numPr>
          <w:ilvl w:val="0"/>
          <w:numId w:val="7"/>
        </w:numPr>
        <w:rPr>
          <w:lang w:val="en-US"/>
        </w:rPr>
      </w:pPr>
      <w:bookmarkStart w:id="11" w:name="_Toc93944042"/>
      <w:r w:rsidRPr="00541D37">
        <w:rPr>
          <w:lang w:val="en-US"/>
        </w:rPr>
        <w:t>Stations</w:t>
      </w:r>
      <w:r w:rsidR="00806BB8" w:rsidRPr="00541D37">
        <w:rPr>
          <w:lang w:val="en-US"/>
        </w:rPr>
        <w:t xml:space="preserve"> </w:t>
      </w:r>
      <w:r w:rsidR="002E7438" w:rsidRPr="00541D37">
        <w:rPr>
          <w:lang w:val="en-US"/>
        </w:rPr>
        <w:t>D</w:t>
      </w:r>
      <w:r w:rsidR="00BA4DE8" w:rsidRPr="00541D37">
        <w:rPr>
          <w:lang w:val="en-US"/>
        </w:rPr>
        <w:t>ata</w:t>
      </w:r>
      <w:r w:rsidR="00806BB8" w:rsidRPr="00541D37">
        <w:rPr>
          <w:lang w:val="en-US"/>
        </w:rPr>
        <w:t xml:space="preserve"> </w:t>
      </w:r>
      <w:r w:rsidR="002E7438" w:rsidRPr="00541D37">
        <w:rPr>
          <w:lang w:val="en-US"/>
        </w:rPr>
        <w:t>M</w:t>
      </w:r>
      <w:r w:rsidR="00806BB8" w:rsidRPr="00541D37">
        <w:rPr>
          <w:lang w:val="en-US"/>
        </w:rPr>
        <w:t>anagement</w:t>
      </w:r>
      <w:bookmarkEnd w:id="11"/>
    </w:p>
    <w:p w14:paraId="4BE9948B" w14:textId="77777777" w:rsidR="008D43AB" w:rsidRPr="00541D37" w:rsidRDefault="008D43AB" w:rsidP="008D43AB">
      <w:pPr>
        <w:pStyle w:val="1-Normal"/>
        <w:jc w:val="left"/>
        <w:rPr>
          <w:lang w:val="en-US"/>
        </w:rPr>
      </w:pPr>
    </w:p>
    <w:p w14:paraId="2CB0CBAD" w14:textId="739E6E86" w:rsidR="00F06D39" w:rsidRPr="00541D37" w:rsidRDefault="00F06D39" w:rsidP="00F06D39">
      <w:pPr>
        <w:pStyle w:val="1-Normal"/>
        <w:jc w:val="left"/>
        <w:rPr>
          <w:lang w:val="en-US"/>
        </w:rPr>
      </w:pPr>
      <w:r w:rsidRPr="00541D37">
        <w:rPr>
          <w:lang w:val="en-US"/>
        </w:rPr>
        <w:t>When application starts, WRAPI stations are loaded and stored in the cache.</w:t>
      </w:r>
    </w:p>
    <w:p w14:paraId="158267DE" w14:textId="77777777" w:rsidR="00F06D39" w:rsidRPr="00541D37" w:rsidRDefault="00F06D39" w:rsidP="00F06D39">
      <w:pPr>
        <w:pStyle w:val="1-Normal"/>
        <w:jc w:val="left"/>
        <w:rPr>
          <w:lang w:val="en-US"/>
        </w:rPr>
      </w:pPr>
      <w:r w:rsidRPr="00541D37">
        <w:rPr>
          <w:lang w:val="en-US"/>
        </w:rPr>
        <w:t xml:space="preserve">This data is updated periodically through its associated cache management environment variable (STATIONS_CACHING or </w:t>
      </w:r>
      <w:proofErr w:type="spellStart"/>
      <w:r w:rsidRPr="00541D37">
        <w:rPr>
          <w:lang w:val="en-US"/>
        </w:rPr>
        <w:t>cacheExpireAt</w:t>
      </w:r>
      <w:proofErr w:type="spellEnd"/>
      <w:r w:rsidRPr="00541D37">
        <w:rPr>
          <w:lang w:val="en-US"/>
        </w:rPr>
        <w:t xml:space="preserve"> of the query).</w:t>
      </w:r>
    </w:p>
    <w:p w14:paraId="46D77615" w14:textId="201FD0FB" w:rsidR="00F06D39" w:rsidRPr="00541D37" w:rsidRDefault="00F06D39" w:rsidP="00F06D39">
      <w:pPr>
        <w:pStyle w:val="1-Normal"/>
        <w:jc w:val="left"/>
        <w:rPr>
          <w:lang w:val="en-US"/>
        </w:rPr>
      </w:pPr>
      <w:r w:rsidRPr="00541D37">
        <w:rPr>
          <w:lang w:val="en-US"/>
        </w:rPr>
        <w:t>Once done, the application gives access to its endpoints starting by /stations.</w:t>
      </w:r>
    </w:p>
    <w:p w14:paraId="52D9D394" w14:textId="1BF3541C" w:rsidR="00F06D39" w:rsidRPr="00541D37" w:rsidRDefault="00F06D39" w:rsidP="00F06D39">
      <w:pPr>
        <w:pStyle w:val="1-Normal"/>
        <w:jc w:val="left"/>
        <w:rPr>
          <w:lang w:val="en-US"/>
        </w:rPr>
      </w:pPr>
      <w:r w:rsidRPr="00541D37">
        <w:rPr>
          <w:lang w:val="en-US"/>
        </w:rPr>
        <w:t xml:space="preserve">Stations are sorted by their </w:t>
      </w:r>
      <w:proofErr w:type="spellStart"/>
      <w:r w:rsidRPr="00541D37">
        <w:rPr>
          <w:lang w:val="en-US"/>
        </w:rPr>
        <w:t>rpuid</w:t>
      </w:r>
      <w:proofErr w:type="spellEnd"/>
      <w:r w:rsidRPr="00541D37">
        <w:rPr>
          <w:lang w:val="en-US"/>
        </w:rPr>
        <w:t xml:space="preserve"> to optimize search.</w:t>
      </w:r>
    </w:p>
    <w:p w14:paraId="574BF4B2" w14:textId="77777777" w:rsidR="008D43AB" w:rsidRPr="00541D37" w:rsidRDefault="008D43AB" w:rsidP="008D43AB">
      <w:pPr>
        <w:pStyle w:val="1-Normal"/>
        <w:jc w:val="left"/>
        <w:rPr>
          <w:lang w:val="en-US"/>
        </w:rPr>
      </w:pPr>
    </w:p>
    <w:p w14:paraId="394300CB" w14:textId="1F43E45F" w:rsidR="00923975" w:rsidRPr="00541D37" w:rsidRDefault="00923975" w:rsidP="00923975">
      <w:pPr>
        <w:ind w:left="227"/>
        <w:rPr>
          <w:rFonts w:eastAsia="MS Mincho"/>
          <w:lang w:val="en-US"/>
        </w:rPr>
      </w:pPr>
      <w:r w:rsidRPr="00541D37">
        <w:rPr>
          <w:rFonts w:eastAsia="MS Mincho"/>
          <w:lang w:val="en-US"/>
        </w:rPr>
        <w:t>When a stations/</w:t>
      </w:r>
      <w:proofErr w:type="spellStart"/>
      <w:r w:rsidRPr="00541D37">
        <w:rPr>
          <w:rFonts w:eastAsia="MS Mincho"/>
          <w:lang w:val="en-US"/>
        </w:rPr>
        <w:t>onair</w:t>
      </w:r>
      <w:proofErr w:type="spellEnd"/>
      <w:r w:rsidRPr="00541D37">
        <w:rPr>
          <w:rFonts w:eastAsia="MS Mincho"/>
          <w:lang w:val="en-US"/>
        </w:rPr>
        <w:t>, stations/schedule or stations/</w:t>
      </w:r>
      <w:proofErr w:type="spellStart"/>
      <w:r w:rsidRPr="00541D37">
        <w:rPr>
          <w:rFonts w:eastAsia="MS Mincho"/>
          <w:lang w:val="en-US"/>
        </w:rPr>
        <w:t>ondemand</w:t>
      </w:r>
      <w:proofErr w:type="spellEnd"/>
      <w:r w:rsidRPr="00541D37">
        <w:rPr>
          <w:rFonts w:eastAsia="MS Mincho"/>
          <w:lang w:val="en-US"/>
        </w:rPr>
        <w:t xml:space="preserve"> query is performed for the first time the result is kept until its caching time is reached.</w:t>
      </w:r>
    </w:p>
    <w:p w14:paraId="0398E0D6" w14:textId="77777777" w:rsidR="008D43AB" w:rsidRPr="00541D37" w:rsidRDefault="008D43AB" w:rsidP="008D43AB">
      <w:pPr>
        <w:pStyle w:val="1-Normal"/>
        <w:jc w:val="left"/>
        <w:rPr>
          <w:lang w:val="en-US"/>
        </w:rPr>
      </w:pPr>
    </w:p>
    <w:p w14:paraId="1AF62598" w14:textId="77777777" w:rsidR="008D43AB" w:rsidRPr="00541D37" w:rsidRDefault="008D43AB" w:rsidP="00751756">
      <w:pPr>
        <w:pStyle w:val="Titre2"/>
        <w:numPr>
          <w:ilvl w:val="1"/>
          <w:numId w:val="10"/>
        </w:numPr>
        <w:rPr>
          <w:lang w:val="en-US"/>
        </w:rPr>
      </w:pPr>
      <w:bookmarkStart w:id="12" w:name="_Toc93944043"/>
      <w:proofErr w:type="spellStart"/>
      <w:r w:rsidRPr="00541D37">
        <w:rPr>
          <w:lang w:val="en-US"/>
        </w:rPr>
        <w:t>OnAir</w:t>
      </w:r>
      <w:bookmarkEnd w:id="12"/>
      <w:proofErr w:type="spellEnd"/>
    </w:p>
    <w:p w14:paraId="700D065E" w14:textId="77777777" w:rsidR="008D43AB" w:rsidRPr="00541D37" w:rsidRDefault="008D43AB" w:rsidP="008D43AB">
      <w:pPr>
        <w:pStyle w:val="1-Normal"/>
        <w:jc w:val="left"/>
        <w:rPr>
          <w:lang w:val="en-US"/>
        </w:rPr>
      </w:pPr>
    </w:p>
    <w:p w14:paraId="3EBA2F4C" w14:textId="7BAB2C34" w:rsidR="008D43AB" w:rsidRPr="00541D37" w:rsidRDefault="00923975" w:rsidP="008D43AB">
      <w:pPr>
        <w:pStyle w:val="1-Normal"/>
        <w:jc w:val="left"/>
        <w:rPr>
          <w:lang w:val="en-US"/>
        </w:rPr>
      </w:pPr>
      <w:r w:rsidRPr="00541D37">
        <w:rPr>
          <w:lang w:val="en-US"/>
        </w:rPr>
        <w:t xml:space="preserve">Data sorted by category </w:t>
      </w:r>
      <w:r w:rsidR="008D43AB" w:rsidRPr="00541D37">
        <w:rPr>
          <w:lang w:val="en-US"/>
        </w:rPr>
        <w:t>(current or next).</w:t>
      </w:r>
    </w:p>
    <w:p w14:paraId="07B546DD" w14:textId="5391B220" w:rsidR="008D43AB" w:rsidRPr="00541D37" w:rsidRDefault="00923975" w:rsidP="008D43AB">
      <w:pPr>
        <w:pStyle w:val="1-Normal"/>
        <w:jc w:val="left"/>
        <w:rPr>
          <w:lang w:val="en-US"/>
        </w:rPr>
      </w:pPr>
      <w:r w:rsidRPr="00541D37">
        <w:rPr>
          <w:lang w:val="en-US"/>
        </w:rPr>
        <w:t xml:space="preserve">Each </w:t>
      </w:r>
      <w:r w:rsidR="008D43AB" w:rsidRPr="00541D37">
        <w:rPr>
          <w:lang w:val="en-US"/>
        </w:rPr>
        <w:t>cat</w:t>
      </w:r>
      <w:r w:rsidRPr="00541D37">
        <w:rPr>
          <w:lang w:val="en-US"/>
        </w:rPr>
        <w:t>e</w:t>
      </w:r>
      <w:r w:rsidR="008D43AB" w:rsidRPr="00541D37">
        <w:rPr>
          <w:lang w:val="en-US"/>
        </w:rPr>
        <w:t>gor</w:t>
      </w:r>
      <w:r w:rsidRPr="00541D37">
        <w:rPr>
          <w:lang w:val="en-US"/>
        </w:rPr>
        <w:t>y</w:t>
      </w:r>
      <w:r w:rsidR="008D43AB" w:rsidRPr="00541D37">
        <w:rPr>
          <w:lang w:val="en-US"/>
        </w:rPr>
        <w:t xml:space="preserve"> </w:t>
      </w:r>
      <w:r w:rsidRPr="00541D37">
        <w:rPr>
          <w:lang w:val="en-US"/>
        </w:rPr>
        <w:t>has its own caching time</w:t>
      </w:r>
      <w:r w:rsidR="008D43AB" w:rsidRPr="00541D37">
        <w:rPr>
          <w:lang w:val="en-US"/>
        </w:rPr>
        <w:t>.</w:t>
      </w:r>
    </w:p>
    <w:p w14:paraId="506C2E01" w14:textId="77777777" w:rsidR="008D43AB" w:rsidRPr="00541D37" w:rsidRDefault="008D43AB" w:rsidP="008D43AB">
      <w:pPr>
        <w:pStyle w:val="1-Normal"/>
        <w:jc w:val="left"/>
        <w:rPr>
          <w:lang w:val="en-US"/>
        </w:rPr>
      </w:pPr>
    </w:p>
    <w:p w14:paraId="612DAC29" w14:textId="77777777" w:rsidR="008D43AB" w:rsidRPr="00541D37" w:rsidRDefault="008D43AB" w:rsidP="00751756">
      <w:pPr>
        <w:pStyle w:val="Titre2"/>
        <w:numPr>
          <w:ilvl w:val="1"/>
          <w:numId w:val="10"/>
        </w:numPr>
        <w:rPr>
          <w:lang w:val="en-US"/>
        </w:rPr>
      </w:pPr>
      <w:bookmarkStart w:id="13" w:name="_Toc93944044"/>
      <w:r w:rsidRPr="00541D37">
        <w:rPr>
          <w:lang w:val="en-US"/>
        </w:rPr>
        <w:lastRenderedPageBreak/>
        <w:t>OnDemand</w:t>
      </w:r>
      <w:bookmarkEnd w:id="13"/>
    </w:p>
    <w:p w14:paraId="30328BE5" w14:textId="77777777" w:rsidR="008D43AB" w:rsidRPr="00541D37" w:rsidRDefault="008D43AB" w:rsidP="008D43AB">
      <w:pPr>
        <w:pStyle w:val="1-Normal"/>
        <w:jc w:val="left"/>
        <w:rPr>
          <w:lang w:val="en-US"/>
        </w:rPr>
      </w:pPr>
    </w:p>
    <w:p w14:paraId="1E2D925B" w14:textId="5FF316BF" w:rsidR="008D43AB" w:rsidRPr="00541D37" w:rsidRDefault="00923975" w:rsidP="008D43AB">
      <w:pPr>
        <w:pStyle w:val="1-Normal"/>
        <w:jc w:val="left"/>
        <w:rPr>
          <w:lang w:val="en-US"/>
        </w:rPr>
      </w:pPr>
      <w:r w:rsidRPr="00541D37">
        <w:rPr>
          <w:lang w:val="en-US"/>
        </w:rPr>
        <w:t>Data sorted by c</w:t>
      </w:r>
      <w:r w:rsidR="008D43AB" w:rsidRPr="00541D37">
        <w:rPr>
          <w:lang w:val="en-US"/>
        </w:rPr>
        <w:t>at</w:t>
      </w:r>
      <w:r w:rsidRPr="00541D37">
        <w:rPr>
          <w:lang w:val="en-US"/>
        </w:rPr>
        <w:t>e</w:t>
      </w:r>
      <w:r w:rsidR="008D43AB" w:rsidRPr="00541D37">
        <w:rPr>
          <w:lang w:val="en-US"/>
        </w:rPr>
        <w:t>gor</w:t>
      </w:r>
      <w:r w:rsidRPr="00541D37">
        <w:rPr>
          <w:lang w:val="en-US"/>
        </w:rPr>
        <w:t>y</w:t>
      </w:r>
      <w:r w:rsidR="008D43AB" w:rsidRPr="00541D37">
        <w:rPr>
          <w:lang w:val="en-US"/>
        </w:rPr>
        <w:t xml:space="preserve"> (pure or </w:t>
      </w:r>
      <w:proofErr w:type="spellStart"/>
      <w:r w:rsidR="008D43AB" w:rsidRPr="00541D37">
        <w:rPr>
          <w:lang w:val="en-US"/>
        </w:rPr>
        <w:t>seriesId</w:t>
      </w:r>
      <w:proofErr w:type="spellEnd"/>
      <w:r w:rsidR="008D43AB" w:rsidRPr="00541D37">
        <w:rPr>
          <w:lang w:val="en-US"/>
        </w:rPr>
        <w:t>).</w:t>
      </w:r>
    </w:p>
    <w:p w14:paraId="55546F72" w14:textId="18B13740" w:rsidR="008D43AB" w:rsidRPr="00541D37" w:rsidRDefault="00923975" w:rsidP="008D43AB">
      <w:pPr>
        <w:pStyle w:val="1-Normal"/>
        <w:jc w:val="left"/>
        <w:rPr>
          <w:lang w:val="en-US"/>
        </w:rPr>
      </w:pPr>
      <w:r w:rsidRPr="00541D37">
        <w:rPr>
          <w:lang w:val="en-US"/>
        </w:rPr>
        <w:t>This category represent endpoint it come from</w:t>
      </w:r>
      <w:r w:rsidR="008D43AB" w:rsidRPr="00541D37">
        <w:rPr>
          <w:lang w:val="en-US"/>
        </w:rPr>
        <w:t>, /stations/</w:t>
      </w:r>
      <w:proofErr w:type="spellStart"/>
      <w:r w:rsidR="008D43AB" w:rsidRPr="00541D37">
        <w:rPr>
          <w:lang w:val="en-US"/>
        </w:rPr>
        <w:t>ondemand</w:t>
      </w:r>
      <w:proofErr w:type="spellEnd"/>
      <w:r w:rsidR="008D43AB" w:rsidRPr="00541D37">
        <w:rPr>
          <w:lang w:val="en-US"/>
        </w:rPr>
        <w:t>/ o</w:t>
      </w:r>
      <w:r w:rsidRPr="00541D37">
        <w:rPr>
          <w:lang w:val="en-US"/>
        </w:rPr>
        <w:t>r</w:t>
      </w:r>
      <w:r w:rsidR="008D43AB" w:rsidRPr="00541D37">
        <w:rPr>
          <w:lang w:val="en-US"/>
        </w:rPr>
        <w:t xml:space="preserve"> /stations/</w:t>
      </w:r>
      <w:proofErr w:type="spellStart"/>
      <w:r w:rsidR="008D43AB" w:rsidRPr="00541D37">
        <w:rPr>
          <w:lang w:val="en-US"/>
        </w:rPr>
        <w:t>ondemand</w:t>
      </w:r>
      <w:proofErr w:type="spellEnd"/>
      <w:proofErr w:type="gramStart"/>
      <w:r w:rsidR="008D43AB" w:rsidRPr="00541D37">
        <w:rPr>
          <w:lang w:val="en-US"/>
        </w:rPr>
        <w:t>/:</w:t>
      </w:r>
      <w:proofErr w:type="spellStart"/>
      <w:r w:rsidR="008D43AB" w:rsidRPr="00541D37">
        <w:rPr>
          <w:lang w:val="en-US"/>
        </w:rPr>
        <w:t>seriesid</w:t>
      </w:r>
      <w:proofErr w:type="spellEnd"/>
      <w:proofErr w:type="gramEnd"/>
      <w:r w:rsidR="008D43AB" w:rsidRPr="00541D37">
        <w:rPr>
          <w:lang w:val="en-US"/>
        </w:rPr>
        <w:t>.</w:t>
      </w:r>
    </w:p>
    <w:p w14:paraId="6D90A83C" w14:textId="77777777" w:rsidR="00923975" w:rsidRPr="00541D37" w:rsidRDefault="00923975" w:rsidP="008D43AB">
      <w:pPr>
        <w:pStyle w:val="1-Normal"/>
        <w:jc w:val="left"/>
        <w:rPr>
          <w:lang w:val="en-US"/>
        </w:rPr>
      </w:pPr>
    </w:p>
    <w:p w14:paraId="23443FB5" w14:textId="54F87034" w:rsidR="008D43AB" w:rsidRPr="00541D37" w:rsidRDefault="00923975" w:rsidP="008D43AB">
      <w:pPr>
        <w:pStyle w:val="1-Normal"/>
        <w:jc w:val="left"/>
        <w:rPr>
          <w:lang w:val="en-US"/>
        </w:rPr>
      </w:pPr>
      <w:r w:rsidRPr="00541D37">
        <w:rPr>
          <w:lang w:val="en-US"/>
        </w:rPr>
        <w:t xml:space="preserve">Each </w:t>
      </w:r>
      <w:r w:rsidR="008D43AB" w:rsidRPr="00541D37">
        <w:rPr>
          <w:lang w:val="en-US"/>
        </w:rPr>
        <w:t>cat</w:t>
      </w:r>
      <w:r w:rsidRPr="00541D37">
        <w:rPr>
          <w:lang w:val="en-US"/>
        </w:rPr>
        <w:t>e</w:t>
      </w:r>
      <w:r w:rsidR="008D43AB" w:rsidRPr="00541D37">
        <w:rPr>
          <w:lang w:val="en-US"/>
        </w:rPr>
        <w:t>gor</w:t>
      </w:r>
      <w:r w:rsidRPr="00541D37">
        <w:rPr>
          <w:lang w:val="en-US"/>
        </w:rPr>
        <w:t>y</w:t>
      </w:r>
      <w:r w:rsidR="008D43AB" w:rsidRPr="00541D37">
        <w:rPr>
          <w:lang w:val="en-US"/>
        </w:rPr>
        <w:t xml:space="preserve"> </w:t>
      </w:r>
      <w:r w:rsidR="0040282D" w:rsidRPr="00541D37">
        <w:rPr>
          <w:lang w:val="en-US"/>
        </w:rPr>
        <w:t xml:space="preserve">is store in a </w:t>
      </w:r>
      <w:r w:rsidR="00DB7484" w:rsidRPr="00541D37">
        <w:rPr>
          <w:lang w:val="en-US"/>
        </w:rPr>
        <w:t>two-dimensional</w:t>
      </w:r>
      <w:r w:rsidR="0040282D" w:rsidRPr="00541D37">
        <w:rPr>
          <w:lang w:val="en-US"/>
        </w:rPr>
        <w:t xml:space="preserve"> tab that represent page and size requested if data paginated</w:t>
      </w:r>
      <w:r w:rsidR="008D43AB" w:rsidRPr="00541D37">
        <w:rPr>
          <w:lang w:val="en-US"/>
        </w:rPr>
        <w:t>.</w:t>
      </w:r>
    </w:p>
    <w:p w14:paraId="0C4CCDB0" w14:textId="168D0982" w:rsidR="008D43AB" w:rsidRPr="00541D37" w:rsidRDefault="0040282D" w:rsidP="008D43AB">
      <w:pPr>
        <w:pStyle w:val="1-Normal"/>
        <w:jc w:val="left"/>
        <w:rPr>
          <w:lang w:val="en-US"/>
        </w:rPr>
      </w:pPr>
      <w:r w:rsidRPr="00541D37">
        <w:rPr>
          <w:lang w:val="en-US"/>
        </w:rPr>
        <w:t xml:space="preserve">Each combination has </w:t>
      </w:r>
      <w:r w:rsidR="00DB7484" w:rsidRPr="00541D37">
        <w:rPr>
          <w:lang w:val="en-US"/>
        </w:rPr>
        <w:t>its</w:t>
      </w:r>
      <w:r w:rsidRPr="00541D37">
        <w:rPr>
          <w:lang w:val="en-US"/>
        </w:rPr>
        <w:t xml:space="preserve"> own caching time</w:t>
      </w:r>
      <w:r w:rsidR="008D43AB" w:rsidRPr="00541D37">
        <w:rPr>
          <w:lang w:val="en-US"/>
        </w:rPr>
        <w:t>.</w:t>
      </w:r>
    </w:p>
    <w:p w14:paraId="797B7EA0" w14:textId="77777777" w:rsidR="008D43AB" w:rsidRPr="00541D37" w:rsidRDefault="008D43AB" w:rsidP="008D43AB">
      <w:pPr>
        <w:pStyle w:val="1-Normal"/>
        <w:jc w:val="left"/>
        <w:rPr>
          <w:lang w:val="en-US"/>
        </w:rPr>
      </w:pPr>
    </w:p>
    <w:p w14:paraId="11B5A7FB" w14:textId="77777777" w:rsidR="008D43AB" w:rsidRPr="00541D37" w:rsidRDefault="008D43AB" w:rsidP="00751756">
      <w:pPr>
        <w:pStyle w:val="Titre2"/>
        <w:numPr>
          <w:ilvl w:val="1"/>
          <w:numId w:val="10"/>
        </w:numPr>
        <w:rPr>
          <w:lang w:val="en-US"/>
        </w:rPr>
      </w:pPr>
      <w:bookmarkStart w:id="14" w:name="_Toc93944045"/>
      <w:r w:rsidRPr="00541D37">
        <w:rPr>
          <w:lang w:val="en-US"/>
        </w:rPr>
        <w:t>Schedule</w:t>
      </w:r>
      <w:bookmarkEnd w:id="14"/>
    </w:p>
    <w:p w14:paraId="00F9F25F" w14:textId="77777777" w:rsidR="008D43AB" w:rsidRPr="00541D37" w:rsidRDefault="008D43AB" w:rsidP="008D43AB">
      <w:pPr>
        <w:pStyle w:val="1-Normal"/>
        <w:jc w:val="left"/>
        <w:rPr>
          <w:lang w:val="en-US"/>
        </w:rPr>
      </w:pPr>
    </w:p>
    <w:p w14:paraId="0FD3E41B" w14:textId="12207158" w:rsidR="008D43AB" w:rsidRPr="00541D37" w:rsidRDefault="00DB7484" w:rsidP="008D43AB">
      <w:pPr>
        <w:pStyle w:val="1-Normal"/>
        <w:jc w:val="left"/>
        <w:rPr>
          <w:lang w:val="en-US"/>
        </w:rPr>
      </w:pPr>
      <w:r w:rsidRPr="00541D37">
        <w:rPr>
          <w:lang w:val="en-US"/>
        </w:rPr>
        <w:t>Data stored in a two-dimensional tab that represent page and size requested if data paginated.</w:t>
      </w:r>
    </w:p>
    <w:p w14:paraId="28ADE3DB" w14:textId="18EF96B3" w:rsidR="00DB7484" w:rsidRPr="00541D37" w:rsidRDefault="00DB7484" w:rsidP="00DB7484">
      <w:pPr>
        <w:pStyle w:val="1-Normal"/>
        <w:jc w:val="left"/>
        <w:rPr>
          <w:lang w:val="en-US"/>
        </w:rPr>
      </w:pPr>
      <w:r w:rsidRPr="00541D37">
        <w:rPr>
          <w:lang w:val="en-US"/>
        </w:rPr>
        <w:t>Each element has its own caching time.</w:t>
      </w:r>
    </w:p>
    <w:p w14:paraId="6E1CAD06" w14:textId="3949F412" w:rsidR="008D43AB" w:rsidRPr="00541D37" w:rsidRDefault="00DB7484" w:rsidP="00D8269D">
      <w:pPr>
        <w:pStyle w:val="1-Normal"/>
        <w:jc w:val="left"/>
        <w:rPr>
          <w:lang w:val="en-US"/>
        </w:rPr>
      </w:pPr>
      <w:r w:rsidRPr="00541D37">
        <w:rPr>
          <w:lang w:val="en-US"/>
        </w:rPr>
        <w:t xml:space="preserve">If </w:t>
      </w:r>
      <w:r w:rsidR="00C617E3" w:rsidRPr="00541D37">
        <w:rPr>
          <w:lang w:val="en-US"/>
        </w:rPr>
        <w:t xml:space="preserve">query </w:t>
      </w:r>
      <w:r w:rsidR="00D8269D" w:rsidRPr="00541D37">
        <w:rPr>
          <w:lang w:val="en-US"/>
        </w:rPr>
        <w:t>has</w:t>
      </w:r>
      <w:r w:rsidR="00C617E3" w:rsidRPr="00541D37">
        <w:rPr>
          <w:lang w:val="en-US"/>
        </w:rPr>
        <w:t xml:space="preserve"> ‘from’ or ‘to’ </w:t>
      </w:r>
      <w:r w:rsidR="004E705A" w:rsidRPr="00541D37">
        <w:rPr>
          <w:lang w:val="en-US"/>
        </w:rPr>
        <w:t>filled,</w:t>
      </w:r>
      <w:r w:rsidR="00C617E3" w:rsidRPr="00541D37">
        <w:rPr>
          <w:lang w:val="en-US"/>
        </w:rPr>
        <w:t xml:space="preserve"> </w:t>
      </w:r>
      <w:r w:rsidR="00D8269D" w:rsidRPr="00541D37">
        <w:rPr>
          <w:lang w:val="en-US"/>
        </w:rPr>
        <w:t xml:space="preserve">then the request is directly sent to </w:t>
      </w:r>
      <w:r w:rsidR="008D43AB" w:rsidRPr="00541D37">
        <w:rPr>
          <w:lang w:val="en-US"/>
        </w:rPr>
        <w:t>WRAPI.</w:t>
      </w:r>
    </w:p>
    <w:p w14:paraId="5D26B258" w14:textId="77777777" w:rsidR="008D43AB" w:rsidRPr="00541D37" w:rsidRDefault="008D43AB" w:rsidP="008D43AB">
      <w:pPr>
        <w:pStyle w:val="1-Normal"/>
        <w:jc w:val="left"/>
        <w:rPr>
          <w:lang w:val="en-US"/>
        </w:rPr>
      </w:pPr>
    </w:p>
    <w:p w14:paraId="3094BADA" w14:textId="3B300EC5" w:rsidR="008D43AB" w:rsidRPr="00541D37" w:rsidRDefault="008D43AB" w:rsidP="007E2C63">
      <w:pPr>
        <w:pStyle w:val="Titre1"/>
        <w:numPr>
          <w:ilvl w:val="0"/>
          <w:numId w:val="7"/>
        </w:numPr>
        <w:rPr>
          <w:lang w:val="en-US"/>
        </w:rPr>
      </w:pPr>
      <w:bookmarkStart w:id="15" w:name="_Toc93944046"/>
      <w:r w:rsidRPr="00541D37">
        <w:rPr>
          <w:lang w:val="en-US"/>
        </w:rPr>
        <w:t>OnDemand</w:t>
      </w:r>
      <w:r w:rsidR="00BA4DE8" w:rsidRPr="00541D37">
        <w:rPr>
          <w:lang w:val="en-US"/>
        </w:rPr>
        <w:t xml:space="preserve"> </w:t>
      </w:r>
      <w:r w:rsidR="002E7438" w:rsidRPr="00541D37">
        <w:rPr>
          <w:lang w:val="en-US"/>
        </w:rPr>
        <w:t>D</w:t>
      </w:r>
      <w:r w:rsidR="00BA4DE8" w:rsidRPr="00541D37">
        <w:rPr>
          <w:lang w:val="en-US"/>
        </w:rPr>
        <w:t xml:space="preserve">ata </w:t>
      </w:r>
      <w:r w:rsidR="002E7438" w:rsidRPr="00541D37">
        <w:rPr>
          <w:lang w:val="en-US"/>
        </w:rPr>
        <w:t>M</w:t>
      </w:r>
      <w:r w:rsidR="00BA4DE8" w:rsidRPr="00541D37">
        <w:rPr>
          <w:lang w:val="en-US"/>
        </w:rPr>
        <w:t>anagement</w:t>
      </w:r>
      <w:bookmarkEnd w:id="15"/>
    </w:p>
    <w:p w14:paraId="54D111B7" w14:textId="77777777" w:rsidR="008D43AB" w:rsidRPr="00541D37" w:rsidRDefault="008D43AB" w:rsidP="008D43AB">
      <w:pPr>
        <w:pStyle w:val="1-Normal"/>
        <w:jc w:val="left"/>
        <w:rPr>
          <w:lang w:val="en-US"/>
        </w:rPr>
      </w:pPr>
    </w:p>
    <w:p w14:paraId="7DF4B9D9" w14:textId="77777777" w:rsidR="00B12272" w:rsidRPr="00541D37" w:rsidRDefault="001F3372" w:rsidP="001F3372">
      <w:pPr>
        <w:pStyle w:val="1-Normal"/>
        <w:jc w:val="left"/>
        <w:rPr>
          <w:lang w:val="en-US"/>
        </w:rPr>
      </w:pPr>
      <w:r w:rsidRPr="00541D37">
        <w:rPr>
          <w:lang w:val="en-US"/>
        </w:rPr>
        <w:t xml:space="preserve">Even if API-reference don’t mention it, </w:t>
      </w:r>
      <w:r w:rsidR="008D43AB" w:rsidRPr="00541D37">
        <w:rPr>
          <w:lang w:val="en-US"/>
        </w:rPr>
        <w:t>/</w:t>
      </w:r>
      <w:proofErr w:type="spellStart"/>
      <w:r w:rsidR="008D43AB" w:rsidRPr="00541D37">
        <w:rPr>
          <w:lang w:val="en-US"/>
        </w:rPr>
        <w:t>ondemand</w:t>
      </w:r>
      <w:proofErr w:type="spellEnd"/>
      <w:r w:rsidR="008D43AB" w:rsidRPr="00541D37">
        <w:rPr>
          <w:lang w:val="en-US"/>
        </w:rPr>
        <w:t xml:space="preserve">/ </w:t>
      </w:r>
      <w:r w:rsidRPr="00541D37">
        <w:rPr>
          <w:lang w:val="en-US"/>
        </w:rPr>
        <w:t>accept ‘page’ and ‘size’ parameters</w:t>
      </w:r>
    </w:p>
    <w:p w14:paraId="6FC718C9" w14:textId="339B4A1E" w:rsidR="001F3372" w:rsidRPr="00541D37" w:rsidRDefault="00B12272" w:rsidP="001F3372">
      <w:pPr>
        <w:pStyle w:val="1-Normal"/>
        <w:jc w:val="left"/>
        <w:rPr>
          <w:lang w:val="en-US"/>
        </w:rPr>
      </w:pPr>
      <w:r w:rsidRPr="00541D37">
        <w:rPr>
          <w:lang w:val="en-US"/>
        </w:rPr>
        <w:t xml:space="preserve">Middleware </w:t>
      </w:r>
      <w:r w:rsidR="006E7922" w:rsidRPr="00541D37">
        <w:rPr>
          <w:lang w:val="en-US"/>
        </w:rPr>
        <w:t>store data in a two-dimensional tab that represent page and size requested if data paginated.</w:t>
      </w:r>
    </w:p>
    <w:p w14:paraId="5C02BE82" w14:textId="77777777" w:rsidR="006E7922" w:rsidRPr="00541D37" w:rsidRDefault="006E7922" w:rsidP="006E7922">
      <w:pPr>
        <w:pStyle w:val="1-Normal"/>
        <w:jc w:val="left"/>
        <w:rPr>
          <w:lang w:val="en-US"/>
        </w:rPr>
      </w:pPr>
      <w:r w:rsidRPr="00541D37">
        <w:rPr>
          <w:lang w:val="en-US"/>
        </w:rPr>
        <w:t>Each element has its own caching time.</w:t>
      </w:r>
    </w:p>
    <w:p w14:paraId="70535A2A" w14:textId="28D735CA" w:rsidR="006E7922" w:rsidRPr="00541D37" w:rsidRDefault="006E7922" w:rsidP="006E7922">
      <w:pPr>
        <w:pStyle w:val="1-Normal"/>
        <w:jc w:val="left"/>
        <w:rPr>
          <w:lang w:val="en-US"/>
        </w:rPr>
      </w:pPr>
      <w:r w:rsidRPr="00541D37">
        <w:rPr>
          <w:lang w:val="en-US"/>
        </w:rPr>
        <w:t>If query has parameter filled other than ‘page’ or ‘size’ then the request is directly sent to WRAPI.</w:t>
      </w:r>
    </w:p>
    <w:p w14:paraId="633742D9" w14:textId="5A0C6F13" w:rsidR="006E7922" w:rsidRPr="00541D37" w:rsidRDefault="006E7922" w:rsidP="006E7922">
      <w:pPr>
        <w:pStyle w:val="1-Normal"/>
        <w:jc w:val="left"/>
        <w:rPr>
          <w:lang w:val="en-US"/>
        </w:rPr>
      </w:pPr>
    </w:p>
    <w:p w14:paraId="2A0E097D" w14:textId="79FAE3D0" w:rsidR="006E7922" w:rsidRPr="00541D37" w:rsidRDefault="006E7922" w:rsidP="006E7922">
      <w:pPr>
        <w:pStyle w:val="1-Normal"/>
        <w:jc w:val="left"/>
        <w:rPr>
          <w:lang w:val="en-US"/>
        </w:rPr>
      </w:pPr>
      <w:r w:rsidRPr="00541D37">
        <w:rPr>
          <w:lang w:val="en-US"/>
        </w:rPr>
        <w:t>/</w:t>
      </w:r>
      <w:proofErr w:type="spellStart"/>
      <w:r w:rsidRPr="00541D37">
        <w:rPr>
          <w:lang w:val="en-US"/>
        </w:rPr>
        <w:t>ondemand</w:t>
      </w:r>
      <w:proofErr w:type="spellEnd"/>
      <w:proofErr w:type="gramStart"/>
      <w:r w:rsidRPr="00541D37">
        <w:rPr>
          <w:lang w:val="en-US"/>
        </w:rPr>
        <w:t>/:</w:t>
      </w:r>
      <w:proofErr w:type="spellStart"/>
      <w:r w:rsidRPr="00541D37">
        <w:rPr>
          <w:lang w:val="en-US"/>
        </w:rPr>
        <w:t>odIds</w:t>
      </w:r>
      <w:proofErr w:type="spellEnd"/>
      <w:proofErr w:type="gramEnd"/>
      <w:r w:rsidRPr="00541D37">
        <w:rPr>
          <w:lang w:val="en-US"/>
        </w:rPr>
        <w:t xml:space="preserve"> request is directly sent to WRAPI.</w:t>
      </w:r>
    </w:p>
    <w:p w14:paraId="56827887" w14:textId="3AD4FC7F" w:rsidR="008D43AB" w:rsidRPr="00541D37" w:rsidRDefault="008D43AB" w:rsidP="006E7922">
      <w:pPr>
        <w:pStyle w:val="1-Normal"/>
        <w:jc w:val="left"/>
        <w:rPr>
          <w:lang w:val="en-US"/>
        </w:rPr>
      </w:pPr>
    </w:p>
    <w:p w14:paraId="17E75C12" w14:textId="77777777" w:rsidR="006906A1" w:rsidRPr="00541D37" w:rsidRDefault="006906A1" w:rsidP="006E7922">
      <w:pPr>
        <w:pStyle w:val="1-Normal"/>
        <w:jc w:val="left"/>
        <w:rPr>
          <w:lang w:val="en-US"/>
        </w:rPr>
      </w:pPr>
    </w:p>
    <w:p w14:paraId="6656C096" w14:textId="631FC6A1" w:rsidR="008D43AB" w:rsidRPr="00541D37" w:rsidRDefault="008D43AB" w:rsidP="007E2C63">
      <w:pPr>
        <w:pStyle w:val="Titre1"/>
        <w:numPr>
          <w:ilvl w:val="0"/>
          <w:numId w:val="7"/>
        </w:numPr>
        <w:rPr>
          <w:lang w:val="en-US"/>
        </w:rPr>
      </w:pPr>
      <w:bookmarkStart w:id="16" w:name="_Toc93944047"/>
      <w:r w:rsidRPr="00541D37">
        <w:rPr>
          <w:lang w:val="en-US"/>
        </w:rPr>
        <w:t>Categories</w:t>
      </w:r>
      <w:r w:rsidR="00BA4DE8" w:rsidRPr="00541D37">
        <w:rPr>
          <w:lang w:val="en-US"/>
        </w:rPr>
        <w:t xml:space="preserve"> </w:t>
      </w:r>
      <w:r w:rsidR="002E7438" w:rsidRPr="00541D37">
        <w:rPr>
          <w:lang w:val="en-US"/>
        </w:rPr>
        <w:t>D</w:t>
      </w:r>
      <w:r w:rsidR="00BA4DE8" w:rsidRPr="00541D37">
        <w:rPr>
          <w:lang w:val="en-US"/>
        </w:rPr>
        <w:t xml:space="preserve">ata </w:t>
      </w:r>
      <w:r w:rsidR="002E7438" w:rsidRPr="00541D37">
        <w:rPr>
          <w:lang w:val="en-US"/>
        </w:rPr>
        <w:t>M</w:t>
      </w:r>
      <w:r w:rsidR="00BA4DE8" w:rsidRPr="00541D37">
        <w:rPr>
          <w:lang w:val="en-US"/>
        </w:rPr>
        <w:t>anagement</w:t>
      </w:r>
      <w:bookmarkEnd w:id="16"/>
    </w:p>
    <w:p w14:paraId="292729C3" w14:textId="77777777" w:rsidR="008D43AB" w:rsidRPr="00541D37" w:rsidRDefault="008D43AB" w:rsidP="008D43AB">
      <w:pPr>
        <w:pStyle w:val="1-Normal"/>
        <w:jc w:val="left"/>
        <w:rPr>
          <w:lang w:val="en-US"/>
        </w:rPr>
      </w:pPr>
    </w:p>
    <w:p w14:paraId="5E79ED90" w14:textId="260EA326" w:rsidR="008D43AB" w:rsidRPr="00541D37" w:rsidRDefault="00384753" w:rsidP="008D43AB">
      <w:pPr>
        <w:pStyle w:val="1-Normal"/>
        <w:jc w:val="left"/>
        <w:rPr>
          <w:lang w:val="en-US"/>
        </w:rPr>
      </w:pPr>
      <w:r w:rsidRPr="00541D37">
        <w:rPr>
          <w:lang w:val="en-US"/>
        </w:rPr>
        <w:t xml:space="preserve">Data sorted by country </w:t>
      </w:r>
      <w:r w:rsidR="008D43AB" w:rsidRPr="00541D37">
        <w:rPr>
          <w:lang w:val="en-US"/>
        </w:rPr>
        <w:t xml:space="preserve">(ISO 3166 numeric country code) </w:t>
      </w:r>
      <w:r w:rsidRPr="00541D37">
        <w:rPr>
          <w:lang w:val="en-US"/>
        </w:rPr>
        <w:t xml:space="preserve">then by </w:t>
      </w:r>
      <w:r w:rsidR="008D43AB" w:rsidRPr="00541D37">
        <w:rPr>
          <w:lang w:val="en-US"/>
        </w:rPr>
        <w:t>type (‘live’</w:t>
      </w:r>
      <w:r w:rsidRPr="00541D37">
        <w:rPr>
          <w:lang w:val="en-US"/>
        </w:rPr>
        <w:t>,</w:t>
      </w:r>
      <w:r w:rsidR="008D43AB" w:rsidRPr="00541D37">
        <w:rPr>
          <w:lang w:val="en-US"/>
        </w:rPr>
        <w:t xml:space="preserve"> ‘</w:t>
      </w:r>
      <w:proofErr w:type="spellStart"/>
      <w:r w:rsidR="008D43AB" w:rsidRPr="00541D37">
        <w:rPr>
          <w:lang w:val="en-US"/>
        </w:rPr>
        <w:t>ondemand</w:t>
      </w:r>
      <w:proofErr w:type="spellEnd"/>
      <w:r w:rsidR="008D43AB" w:rsidRPr="00541D37">
        <w:rPr>
          <w:lang w:val="en-US"/>
        </w:rPr>
        <w:t>’).</w:t>
      </w:r>
    </w:p>
    <w:p w14:paraId="069B9158" w14:textId="4E6DA29A" w:rsidR="008D43AB" w:rsidRPr="00541D37" w:rsidRDefault="00384753" w:rsidP="00384753">
      <w:pPr>
        <w:pStyle w:val="1-Normal"/>
        <w:jc w:val="left"/>
        <w:rPr>
          <w:lang w:val="en-US"/>
        </w:rPr>
      </w:pPr>
      <w:r w:rsidRPr="00541D37">
        <w:rPr>
          <w:lang w:val="en-US"/>
        </w:rPr>
        <w:t>Each type has its own caching time.</w:t>
      </w:r>
    </w:p>
    <w:p w14:paraId="1923A341" w14:textId="1EFF97C2" w:rsidR="008D43AB" w:rsidRPr="00541D37" w:rsidRDefault="008D43AB" w:rsidP="008D43AB">
      <w:pPr>
        <w:pStyle w:val="1-Normal"/>
        <w:jc w:val="left"/>
        <w:rPr>
          <w:lang w:val="en-US"/>
        </w:rPr>
      </w:pPr>
    </w:p>
    <w:p w14:paraId="073AB6A1" w14:textId="26E3E704" w:rsidR="008D43AB" w:rsidRPr="00541D37" w:rsidRDefault="008D43AB" w:rsidP="007E2C63">
      <w:pPr>
        <w:pStyle w:val="Titre1"/>
        <w:numPr>
          <w:ilvl w:val="0"/>
          <w:numId w:val="7"/>
        </w:numPr>
        <w:rPr>
          <w:lang w:val="en-US"/>
        </w:rPr>
      </w:pPr>
      <w:bookmarkStart w:id="17" w:name="_Toc93944048"/>
      <w:r w:rsidRPr="00541D37">
        <w:rPr>
          <w:lang w:val="en-US"/>
        </w:rPr>
        <w:t>Recommendations</w:t>
      </w:r>
      <w:r w:rsidR="00BA4DE8" w:rsidRPr="00541D37">
        <w:rPr>
          <w:lang w:val="en-US"/>
        </w:rPr>
        <w:t xml:space="preserve"> </w:t>
      </w:r>
      <w:r w:rsidR="002E7438" w:rsidRPr="00541D37">
        <w:rPr>
          <w:lang w:val="en-US"/>
        </w:rPr>
        <w:t>D</w:t>
      </w:r>
      <w:r w:rsidR="00BA4DE8" w:rsidRPr="00541D37">
        <w:rPr>
          <w:lang w:val="en-US"/>
        </w:rPr>
        <w:t xml:space="preserve">ata </w:t>
      </w:r>
      <w:r w:rsidR="002E7438" w:rsidRPr="00541D37">
        <w:rPr>
          <w:lang w:val="en-US"/>
        </w:rPr>
        <w:t>M</w:t>
      </w:r>
      <w:r w:rsidR="00BA4DE8" w:rsidRPr="00541D37">
        <w:rPr>
          <w:lang w:val="en-US"/>
        </w:rPr>
        <w:t>anagement</w:t>
      </w:r>
      <w:bookmarkEnd w:id="17"/>
    </w:p>
    <w:p w14:paraId="727CF2EF" w14:textId="77777777" w:rsidR="008D43AB" w:rsidRPr="00541D37" w:rsidRDefault="008D43AB" w:rsidP="008D43AB">
      <w:pPr>
        <w:pStyle w:val="1-Normal"/>
        <w:jc w:val="left"/>
        <w:rPr>
          <w:lang w:val="en-US"/>
        </w:rPr>
      </w:pPr>
    </w:p>
    <w:p w14:paraId="5F6EF4C9" w14:textId="5A0BCF26" w:rsidR="008D2030" w:rsidRPr="00541D37" w:rsidRDefault="00C96BF3" w:rsidP="008D2030">
      <w:pPr>
        <w:pStyle w:val="1-Normal"/>
        <w:jc w:val="left"/>
        <w:rPr>
          <w:lang w:val="en-US"/>
        </w:rPr>
      </w:pPr>
      <w:r w:rsidRPr="00541D37">
        <w:rPr>
          <w:lang w:val="en-US"/>
        </w:rPr>
        <w:t xml:space="preserve">Data sorted by query received to cache </w:t>
      </w:r>
      <w:proofErr w:type="spellStart"/>
      <w:r w:rsidRPr="00541D37">
        <w:rPr>
          <w:lang w:val="en-US"/>
        </w:rPr>
        <w:t>repetitives</w:t>
      </w:r>
      <w:proofErr w:type="spellEnd"/>
      <w:r w:rsidR="008D2030" w:rsidRPr="00541D37">
        <w:rPr>
          <w:lang w:val="en-US"/>
        </w:rPr>
        <w:t>.</w:t>
      </w:r>
    </w:p>
    <w:p w14:paraId="3FE0B61A" w14:textId="0FF8A827" w:rsidR="00751756" w:rsidRPr="00541D37" w:rsidRDefault="00751756" w:rsidP="008D2030">
      <w:pPr>
        <w:pStyle w:val="1-Normal"/>
        <w:jc w:val="left"/>
        <w:rPr>
          <w:lang w:val="en-US"/>
        </w:rPr>
      </w:pPr>
      <w:r w:rsidRPr="00541D37">
        <w:rPr>
          <w:lang w:val="en-US"/>
        </w:rPr>
        <w:t>Warning: this endpoint is a POST.</w:t>
      </w:r>
    </w:p>
    <w:p w14:paraId="1E49002C" w14:textId="2DB18B14" w:rsidR="008D43AB" w:rsidRPr="00541D37" w:rsidRDefault="008D43AB" w:rsidP="008D2030">
      <w:pPr>
        <w:pStyle w:val="1-Normal"/>
        <w:jc w:val="left"/>
        <w:rPr>
          <w:lang w:val="en-US"/>
        </w:rPr>
      </w:pPr>
    </w:p>
    <w:p w14:paraId="0F313830" w14:textId="2C2A7643" w:rsidR="00B0074C" w:rsidRPr="00541D37" w:rsidRDefault="00F84412" w:rsidP="002C06D6">
      <w:pPr>
        <w:ind w:left="227"/>
        <w:jc w:val="left"/>
        <w:rPr>
          <w:lang w:val="en-US"/>
        </w:rPr>
      </w:pPr>
      <w:r w:rsidRPr="00541D37">
        <w:rPr>
          <w:lang w:val="en-US"/>
        </w:rPr>
        <w:t>Some countries generate special caching and response.</w:t>
      </w:r>
      <w:r w:rsidRPr="00541D37">
        <w:rPr>
          <w:lang w:val="en-US"/>
        </w:rPr>
        <w:br/>
        <w:t xml:space="preserve">The </w:t>
      </w:r>
      <w:r w:rsidR="004C67EB" w:rsidRPr="00541D37">
        <w:rPr>
          <w:lang w:val="en-US"/>
        </w:rPr>
        <w:t xml:space="preserve">concerned </w:t>
      </w:r>
      <w:r w:rsidRPr="00541D37">
        <w:rPr>
          <w:lang w:val="en-US"/>
        </w:rPr>
        <w:t>countri</w:t>
      </w:r>
      <w:r w:rsidR="009A1315" w:rsidRPr="00541D37">
        <w:rPr>
          <w:lang w:val="en-US"/>
        </w:rPr>
        <w:t xml:space="preserve">es </w:t>
      </w:r>
      <w:r w:rsidR="00F5106D" w:rsidRPr="00541D37">
        <w:rPr>
          <w:lang w:val="en-US"/>
        </w:rPr>
        <w:t>are</w:t>
      </w:r>
      <w:r w:rsidR="009A1315" w:rsidRPr="00541D37">
        <w:rPr>
          <w:lang w:val="en-US"/>
        </w:rPr>
        <w:t xml:space="preserve"> Andorra</w:t>
      </w:r>
      <w:r w:rsidR="004C67EB" w:rsidRPr="00541D37">
        <w:rPr>
          <w:lang w:val="en-US"/>
        </w:rPr>
        <w:t xml:space="preserve">, </w:t>
      </w:r>
      <w:r w:rsidR="009A1315" w:rsidRPr="00541D37">
        <w:rPr>
          <w:lang w:val="en-US"/>
        </w:rPr>
        <w:t>Bulgaria</w:t>
      </w:r>
      <w:r w:rsidR="004C67EB" w:rsidRPr="00541D37">
        <w:rPr>
          <w:lang w:val="en-US"/>
        </w:rPr>
        <w:t xml:space="preserve">, </w:t>
      </w:r>
      <w:r w:rsidR="009A1315" w:rsidRPr="00541D37">
        <w:rPr>
          <w:lang w:val="en-US"/>
        </w:rPr>
        <w:t>Croatia</w:t>
      </w:r>
      <w:r w:rsidR="004C67EB" w:rsidRPr="00541D37">
        <w:rPr>
          <w:lang w:val="en-US"/>
        </w:rPr>
        <w:t xml:space="preserve">, </w:t>
      </w:r>
      <w:r w:rsidR="009A1315" w:rsidRPr="00541D37">
        <w:rPr>
          <w:lang w:val="en-US"/>
        </w:rPr>
        <w:t>Cyprus</w:t>
      </w:r>
      <w:r w:rsidR="004C67EB" w:rsidRPr="00541D37">
        <w:rPr>
          <w:lang w:val="en-US"/>
        </w:rPr>
        <w:t xml:space="preserve">, </w:t>
      </w:r>
      <w:r w:rsidR="009A1315" w:rsidRPr="00541D37">
        <w:rPr>
          <w:lang w:val="en-US"/>
        </w:rPr>
        <w:t>Czech Rep</w:t>
      </w:r>
      <w:r w:rsidR="004C67EB" w:rsidRPr="00541D37">
        <w:rPr>
          <w:lang w:val="en-US"/>
        </w:rPr>
        <w:t xml:space="preserve">, </w:t>
      </w:r>
      <w:r w:rsidR="009A1315" w:rsidRPr="00541D37">
        <w:rPr>
          <w:lang w:val="en-US"/>
        </w:rPr>
        <w:t>Estonia</w:t>
      </w:r>
      <w:r w:rsidR="004C67EB" w:rsidRPr="00541D37">
        <w:rPr>
          <w:lang w:val="en-US"/>
        </w:rPr>
        <w:t xml:space="preserve">, France, </w:t>
      </w:r>
      <w:r w:rsidR="009A1315" w:rsidRPr="00541D37">
        <w:rPr>
          <w:lang w:val="en-US"/>
        </w:rPr>
        <w:t>Greece</w:t>
      </w:r>
      <w:r w:rsidR="004C67EB" w:rsidRPr="00541D37">
        <w:rPr>
          <w:lang w:val="en-US"/>
        </w:rPr>
        <w:t xml:space="preserve">, </w:t>
      </w:r>
      <w:r w:rsidR="009A1315" w:rsidRPr="00541D37">
        <w:rPr>
          <w:lang w:val="en-US"/>
        </w:rPr>
        <w:t>Hungary</w:t>
      </w:r>
      <w:r w:rsidR="004C67EB" w:rsidRPr="00541D37">
        <w:rPr>
          <w:lang w:val="en-US"/>
        </w:rPr>
        <w:t xml:space="preserve">, </w:t>
      </w:r>
      <w:r w:rsidR="009A1315" w:rsidRPr="00541D37">
        <w:rPr>
          <w:lang w:val="en-US"/>
        </w:rPr>
        <w:t>Iceland</w:t>
      </w:r>
      <w:r w:rsidR="004C67EB" w:rsidRPr="00541D37">
        <w:rPr>
          <w:lang w:val="en-US"/>
        </w:rPr>
        <w:t xml:space="preserve">, </w:t>
      </w:r>
      <w:r w:rsidR="009A1315" w:rsidRPr="00541D37">
        <w:rPr>
          <w:lang w:val="en-US"/>
        </w:rPr>
        <w:t>Latvia</w:t>
      </w:r>
      <w:r w:rsidR="004C67EB" w:rsidRPr="00541D37">
        <w:rPr>
          <w:lang w:val="en-US"/>
        </w:rPr>
        <w:t xml:space="preserve">, </w:t>
      </w:r>
      <w:r w:rsidR="009A1315" w:rsidRPr="00541D37">
        <w:rPr>
          <w:lang w:val="en-US"/>
        </w:rPr>
        <w:t>Lithuania</w:t>
      </w:r>
      <w:r w:rsidR="004C67EB" w:rsidRPr="00541D37">
        <w:rPr>
          <w:lang w:val="en-US"/>
        </w:rPr>
        <w:t xml:space="preserve">, Luxembourg, </w:t>
      </w:r>
      <w:r w:rsidR="009A1315" w:rsidRPr="00541D37">
        <w:rPr>
          <w:lang w:val="en-US"/>
        </w:rPr>
        <w:t>Malta</w:t>
      </w:r>
      <w:r w:rsidR="004C67EB" w:rsidRPr="00541D37">
        <w:rPr>
          <w:lang w:val="en-US"/>
        </w:rPr>
        <w:t xml:space="preserve">, Portugal, </w:t>
      </w:r>
      <w:r w:rsidR="009A1315" w:rsidRPr="00541D37">
        <w:rPr>
          <w:lang w:val="en-US"/>
        </w:rPr>
        <w:t>Romania</w:t>
      </w:r>
      <w:r w:rsidR="004C67EB" w:rsidRPr="00541D37">
        <w:rPr>
          <w:lang w:val="en-US"/>
        </w:rPr>
        <w:t xml:space="preserve">, </w:t>
      </w:r>
      <w:r w:rsidR="009A1315" w:rsidRPr="00541D37">
        <w:rPr>
          <w:lang w:val="en-US"/>
        </w:rPr>
        <w:t>Slovakia</w:t>
      </w:r>
      <w:r w:rsidR="004C67EB" w:rsidRPr="00541D37">
        <w:rPr>
          <w:lang w:val="en-US"/>
        </w:rPr>
        <w:t xml:space="preserve">, </w:t>
      </w:r>
      <w:r w:rsidR="009A1315" w:rsidRPr="00541D37">
        <w:rPr>
          <w:lang w:val="en-US"/>
        </w:rPr>
        <w:t>Slovenia</w:t>
      </w:r>
      <w:r w:rsidR="004C67EB" w:rsidRPr="00541D37">
        <w:rPr>
          <w:lang w:val="en-US"/>
        </w:rPr>
        <w:t>.</w:t>
      </w:r>
    </w:p>
    <w:p w14:paraId="10AC385C" w14:textId="67FF1EA7" w:rsidR="004C67EB" w:rsidRPr="00541D37" w:rsidRDefault="004C67EB" w:rsidP="002C06D6">
      <w:pPr>
        <w:ind w:left="227"/>
        <w:jc w:val="left"/>
        <w:rPr>
          <w:lang w:val="en-US"/>
        </w:rPr>
      </w:pPr>
      <w:r w:rsidRPr="00541D37">
        <w:rPr>
          <w:lang w:val="en-US"/>
        </w:rPr>
        <w:t>For all these countries</w:t>
      </w:r>
      <w:r w:rsidR="00F5106D" w:rsidRPr="00541D37">
        <w:rPr>
          <w:lang w:val="en-US"/>
        </w:rPr>
        <w:t xml:space="preserve">, query parameters </w:t>
      </w:r>
      <w:r w:rsidR="00EA14C0" w:rsidRPr="00541D37">
        <w:rPr>
          <w:lang w:val="en-US"/>
        </w:rPr>
        <w:t>wo</w:t>
      </w:r>
      <w:r w:rsidR="00F5106D" w:rsidRPr="00541D37">
        <w:rPr>
          <w:lang w:val="en-US"/>
        </w:rPr>
        <w:t xml:space="preserve">n’t </w:t>
      </w:r>
      <w:r w:rsidR="00EA14C0" w:rsidRPr="00541D37">
        <w:rPr>
          <w:lang w:val="en-US"/>
        </w:rPr>
        <w:t xml:space="preserve">vary </w:t>
      </w:r>
      <w:r w:rsidR="002C06D6" w:rsidRPr="00541D37">
        <w:rPr>
          <w:lang w:val="en-US"/>
        </w:rPr>
        <w:t xml:space="preserve">middleware </w:t>
      </w:r>
      <w:r w:rsidR="00EA14C0" w:rsidRPr="00541D37">
        <w:rPr>
          <w:lang w:val="en-US"/>
        </w:rPr>
        <w:t>responses.</w:t>
      </w:r>
    </w:p>
    <w:p w14:paraId="7B124868" w14:textId="4BE76D79" w:rsidR="00EA14C0" w:rsidRPr="00541D37" w:rsidRDefault="00EA14C0" w:rsidP="002C06D6">
      <w:pPr>
        <w:ind w:left="227"/>
        <w:jc w:val="left"/>
        <w:rPr>
          <w:lang w:val="en-US"/>
        </w:rPr>
      </w:pPr>
      <w:r w:rsidRPr="00541D37">
        <w:rPr>
          <w:lang w:val="en-US"/>
        </w:rPr>
        <w:t xml:space="preserve">France response is built </w:t>
      </w:r>
      <w:r w:rsidR="002C06D6" w:rsidRPr="00541D37">
        <w:rPr>
          <w:lang w:val="en-US"/>
        </w:rPr>
        <w:t>with</w:t>
      </w:r>
      <w:r w:rsidRPr="00541D37">
        <w:rPr>
          <w:lang w:val="en-US"/>
        </w:rPr>
        <w:t xml:space="preserve"> France API</w:t>
      </w:r>
      <w:r w:rsidR="002C06D6" w:rsidRPr="00541D37">
        <w:rPr>
          <w:lang w:val="en-US"/>
        </w:rPr>
        <w:t xml:space="preserve"> data and others from Stations cache.</w:t>
      </w:r>
    </w:p>
    <w:sectPr w:rsidR="00EA14C0" w:rsidRPr="00541D3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alatino">
    <w:altName w:val="Palatino Linotype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206D1"/>
    <w:multiLevelType w:val="hybridMultilevel"/>
    <w:tmpl w:val="16A64DB2"/>
    <w:lvl w:ilvl="0" w:tplc="FFFFFFFF">
      <w:start w:val="1"/>
      <w:numFmt w:val="bullet"/>
      <w:pStyle w:val="1-NormalPuceD"/>
      <w:lvlText w:val=""/>
      <w:lvlJc w:val="left"/>
      <w:pPr>
        <w:tabs>
          <w:tab w:val="num" w:pos="1646"/>
        </w:tabs>
        <w:ind w:left="1286" w:hanging="360"/>
      </w:pPr>
      <w:rPr>
        <w:rFonts w:ascii="Wingdings" w:hAnsi="Wingdings" w:hint="default"/>
        <w:color w:val="FF6600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FFFFFFFF">
      <w:start w:val="12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1239FE"/>
    <w:multiLevelType w:val="hybridMultilevel"/>
    <w:tmpl w:val="ECDEBE7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801569"/>
    <w:multiLevelType w:val="hybridMultilevel"/>
    <w:tmpl w:val="D166BD9A"/>
    <w:lvl w:ilvl="0" w:tplc="3092CF00">
      <w:start w:val="4"/>
      <w:numFmt w:val="bullet"/>
      <w:lvlText w:val="-"/>
      <w:lvlJc w:val="left"/>
      <w:pPr>
        <w:ind w:left="720" w:hanging="360"/>
      </w:pPr>
      <w:rPr>
        <w:rFonts w:ascii="Palatino" w:eastAsia="Times New Roman" w:hAnsi="Palatino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0305A2"/>
    <w:multiLevelType w:val="hybridMultilevel"/>
    <w:tmpl w:val="BA4C8B2C"/>
    <w:lvl w:ilvl="0" w:tplc="D1EA74C8">
      <w:numFmt w:val="bullet"/>
      <w:lvlText w:val="-"/>
      <w:lvlJc w:val="left"/>
      <w:pPr>
        <w:ind w:left="587" w:hanging="360"/>
      </w:pPr>
      <w:rPr>
        <w:rFonts w:ascii="Times New Roman" w:eastAsia="MS Mincho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0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2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74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46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18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0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2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347" w:hanging="360"/>
      </w:pPr>
      <w:rPr>
        <w:rFonts w:ascii="Wingdings" w:hAnsi="Wingdings" w:hint="default"/>
      </w:rPr>
    </w:lvl>
  </w:abstractNum>
  <w:abstractNum w:abstractNumId="4" w15:restartNumberingAfterBreak="0">
    <w:nsid w:val="1F9B2248"/>
    <w:multiLevelType w:val="hybridMultilevel"/>
    <w:tmpl w:val="344CA7C8"/>
    <w:lvl w:ilvl="0" w:tplc="0CF68AC6">
      <w:numFmt w:val="bullet"/>
      <w:lvlText w:val=""/>
      <w:lvlJc w:val="left"/>
      <w:pPr>
        <w:ind w:left="587" w:hanging="360"/>
      </w:pPr>
      <w:rPr>
        <w:rFonts w:ascii="Times New Roman" w:eastAsia="MS Mincho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0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2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74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46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18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0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2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347" w:hanging="360"/>
      </w:pPr>
      <w:rPr>
        <w:rFonts w:ascii="Wingdings" w:hAnsi="Wingdings" w:hint="default"/>
      </w:rPr>
    </w:lvl>
  </w:abstractNum>
  <w:abstractNum w:abstractNumId="5" w15:restartNumberingAfterBreak="0">
    <w:nsid w:val="335928A9"/>
    <w:multiLevelType w:val="hybridMultilevel"/>
    <w:tmpl w:val="CF92CCFC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5C6734"/>
    <w:multiLevelType w:val="hybridMultilevel"/>
    <w:tmpl w:val="9AECC9A6"/>
    <w:lvl w:ilvl="0" w:tplc="157A4236">
      <w:numFmt w:val="bullet"/>
      <w:lvlText w:val="-"/>
      <w:lvlJc w:val="left"/>
      <w:pPr>
        <w:ind w:left="644" w:hanging="360"/>
      </w:pPr>
      <w:rPr>
        <w:rFonts w:ascii="Trebuchet MS" w:eastAsia="Times New Roman" w:hAnsi="Trebuchet MS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439A3C5C"/>
    <w:multiLevelType w:val="hybridMultilevel"/>
    <w:tmpl w:val="DF56729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E03311"/>
    <w:multiLevelType w:val="hybridMultilevel"/>
    <w:tmpl w:val="02E0BA02"/>
    <w:lvl w:ilvl="0" w:tplc="040C0019">
      <w:start w:val="1"/>
      <w:numFmt w:val="lowerLetter"/>
      <w:lvlText w:val="%1."/>
      <w:lvlJc w:val="left"/>
      <w:pPr>
        <w:ind w:left="360" w:hanging="360"/>
      </w:p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2752962"/>
    <w:multiLevelType w:val="hybridMultilevel"/>
    <w:tmpl w:val="35DA405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8C0091"/>
    <w:multiLevelType w:val="hybridMultilevel"/>
    <w:tmpl w:val="14881896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FF4044"/>
    <w:multiLevelType w:val="hybridMultilevel"/>
    <w:tmpl w:val="ACD03BD2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33587682">
    <w:abstractNumId w:val="0"/>
  </w:num>
  <w:num w:numId="2" w16cid:durableId="1615597720">
    <w:abstractNumId w:val="11"/>
  </w:num>
  <w:num w:numId="3" w16cid:durableId="92673183">
    <w:abstractNumId w:val="6"/>
  </w:num>
  <w:num w:numId="4" w16cid:durableId="1555963961">
    <w:abstractNumId w:val="8"/>
  </w:num>
  <w:num w:numId="5" w16cid:durableId="424231118">
    <w:abstractNumId w:val="5"/>
  </w:num>
  <w:num w:numId="6" w16cid:durableId="1066878161">
    <w:abstractNumId w:val="9"/>
  </w:num>
  <w:num w:numId="7" w16cid:durableId="1053969289">
    <w:abstractNumId w:val="10"/>
  </w:num>
  <w:num w:numId="8" w16cid:durableId="619070123">
    <w:abstractNumId w:val="3"/>
  </w:num>
  <w:num w:numId="9" w16cid:durableId="2101874335">
    <w:abstractNumId w:val="4"/>
  </w:num>
  <w:num w:numId="10" w16cid:durableId="1353527684">
    <w:abstractNumId w:val="7"/>
  </w:num>
  <w:num w:numId="11" w16cid:durableId="1008487891">
    <w:abstractNumId w:val="1"/>
  </w:num>
  <w:num w:numId="12" w16cid:durableId="20985579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1MjEzMjOxMDOwsDBU0lEKTi0uzszPAykwqgUApPzBvSwAAAA="/>
  </w:docVars>
  <w:rsids>
    <w:rsidRoot w:val="00830224"/>
    <w:rsid w:val="00007481"/>
    <w:rsid w:val="0001495F"/>
    <w:rsid w:val="00084C97"/>
    <w:rsid w:val="00086DA7"/>
    <w:rsid w:val="000969A3"/>
    <w:rsid w:val="000D47D9"/>
    <w:rsid w:val="000E1A70"/>
    <w:rsid w:val="00162156"/>
    <w:rsid w:val="001938CD"/>
    <w:rsid w:val="001D14AD"/>
    <w:rsid w:val="001F3372"/>
    <w:rsid w:val="002155BF"/>
    <w:rsid w:val="0023010D"/>
    <w:rsid w:val="0025177D"/>
    <w:rsid w:val="002C06D6"/>
    <w:rsid w:val="002C29F4"/>
    <w:rsid w:val="002E7438"/>
    <w:rsid w:val="00363C86"/>
    <w:rsid w:val="0038285D"/>
    <w:rsid w:val="00384753"/>
    <w:rsid w:val="0040282D"/>
    <w:rsid w:val="00406CFB"/>
    <w:rsid w:val="00417887"/>
    <w:rsid w:val="004205FB"/>
    <w:rsid w:val="00472474"/>
    <w:rsid w:val="00486D7A"/>
    <w:rsid w:val="004C67EB"/>
    <w:rsid w:val="004E29D4"/>
    <w:rsid w:val="004E705A"/>
    <w:rsid w:val="0051613D"/>
    <w:rsid w:val="0052747A"/>
    <w:rsid w:val="00541D37"/>
    <w:rsid w:val="005B05C3"/>
    <w:rsid w:val="00630568"/>
    <w:rsid w:val="00633F16"/>
    <w:rsid w:val="00645122"/>
    <w:rsid w:val="00645A91"/>
    <w:rsid w:val="0066157D"/>
    <w:rsid w:val="006906A1"/>
    <w:rsid w:val="006B6596"/>
    <w:rsid w:val="006E7922"/>
    <w:rsid w:val="00711B7E"/>
    <w:rsid w:val="00751756"/>
    <w:rsid w:val="007569D1"/>
    <w:rsid w:val="00762E02"/>
    <w:rsid w:val="007965AB"/>
    <w:rsid w:val="007C01D3"/>
    <w:rsid w:val="007E2C63"/>
    <w:rsid w:val="00806BB8"/>
    <w:rsid w:val="00816DFB"/>
    <w:rsid w:val="00830224"/>
    <w:rsid w:val="008656F8"/>
    <w:rsid w:val="00870C88"/>
    <w:rsid w:val="008A457F"/>
    <w:rsid w:val="008D2030"/>
    <w:rsid w:val="008D43AB"/>
    <w:rsid w:val="008E7169"/>
    <w:rsid w:val="00923975"/>
    <w:rsid w:val="00950542"/>
    <w:rsid w:val="009A1315"/>
    <w:rsid w:val="00A039BE"/>
    <w:rsid w:val="00A65266"/>
    <w:rsid w:val="00A73B24"/>
    <w:rsid w:val="00A837B3"/>
    <w:rsid w:val="00AA26A4"/>
    <w:rsid w:val="00B0074C"/>
    <w:rsid w:val="00B12272"/>
    <w:rsid w:val="00BA4DE8"/>
    <w:rsid w:val="00BC0FB0"/>
    <w:rsid w:val="00BE467C"/>
    <w:rsid w:val="00BF350D"/>
    <w:rsid w:val="00C40696"/>
    <w:rsid w:val="00C51818"/>
    <w:rsid w:val="00C617E3"/>
    <w:rsid w:val="00C66D3C"/>
    <w:rsid w:val="00C7186D"/>
    <w:rsid w:val="00C82296"/>
    <w:rsid w:val="00C96BF3"/>
    <w:rsid w:val="00CC6F51"/>
    <w:rsid w:val="00CD6744"/>
    <w:rsid w:val="00D16A80"/>
    <w:rsid w:val="00D8269D"/>
    <w:rsid w:val="00D97ED7"/>
    <w:rsid w:val="00DA0BFE"/>
    <w:rsid w:val="00DB7484"/>
    <w:rsid w:val="00DB7F62"/>
    <w:rsid w:val="00DF0C8C"/>
    <w:rsid w:val="00EA056F"/>
    <w:rsid w:val="00EA0AE0"/>
    <w:rsid w:val="00EA14C0"/>
    <w:rsid w:val="00EC3F38"/>
    <w:rsid w:val="00EC58B2"/>
    <w:rsid w:val="00ED001D"/>
    <w:rsid w:val="00EE0DEC"/>
    <w:rsid w:val="00F05334"/>
    <w:rsid w:val="00F06D39"/>
    <w:rsid w:val="00F35AA5"/>
    <w:rsid w:val="00F5106D"/>
    <w:rsid w:val="00F60780"/>
    <w:rsid w:val="00F716ED"/>
    <w:rsid w:val="00F84412"/>
    <w:rsid w:val="00FF7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023B33"/>
  <w15:chartTrackingRefBased/>
  <w15:docId w15:val="{2F1EA1EA-CE0C-41FD-A070-A044F9A65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495F"/>
    <w:pPr>
      <w:spacing w:before="60" w:after="60" w:line="240" w:lineRule="auto"/>
      <w:jc w:val="both"/>
    </w:pPr>
    <w:rPr>
      <w:rFonts w:ascii="Times New Roman" w:eastAsia="Times New Roman" w:hAnsi="Times New Roman" w:cs="Times New Roman"/>
      <w:szCs w:val="20"/>
      <w:lang w:eastAsia="fr-FR"/>
    </w:rPr>
  </w:style>
  <w:style w:type="paragraph" w:styleId="Titre1">
    <w:name w:val="heading 1"/>
    <w:basedOn w:val="Normal"/>
    <w:next w:val="Normal"/>
    <w:link w:val="Titre1Car"/>
    <w:uiPriority w:val="9"/>
    <w:qFormat/>
    <w:rsid w:val="0001495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0149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8D43A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01495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fr-FR"/>
    </w:rPr>
  </w:style>
  <w:style w:type="character" w:customStyle="1" w:styleId="Titre2Car">
    <w:name w:val="Titre 2 Car"/>
    <w:basedOn w:val="Policepardfaut"/>
    <w:link w:val="Titre2"/>
    <w:uiPriority w:val="9"/>
    <w:rsid w:val="0001495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fr-FR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01495F"/>
    <w:pPr>
      <w:spacing w:line="259" w:lineRule="auto"/>
      <w:jc w:val="left"/>
      <w:outlineLvl w:val="9"/>
    </w:pPr>
    <w:rPr>
      <w:lang w:eastAsia="ja-JP"/>
    </w:rPr>
  </w:style>
  <w:style w:type="paragraph" w:customStyle="1" w:styleId="Infodoc">
    <w:name w:val="Infodoc"/>
    <w:basedOn w:val="Normal"/>
    <w:rsid w:val="0001495F"/>
    <w:pPr>
      <w:tabs>
        <w:tab w:val="left" w:pos="3119"/>
        <w:tab w:val="left" w:pos="3402"/>
      </w:tabs>
      <w:spacing w:before="0" w:after="0"/>
      <w:ind w:right="113"/>
      <w:jc w:val="left"/>
    </w:pPr>
    <w:rPr>
      <w:rFonts w:ascii="Arial" w:hAnsi="Arial"/>
      <w:b/>
      <w:sz w:val="24"/>
    </w:rPr>
  </w:style>
  <w:style w:type="paragraph" w:customStyle="1" w:styleId="1-Normal">
    <w:name w:val="1 - Normal"/>
    <w:basedOn w:val="Normal"/>
    <w:rsid w:val="0001495F"/>
    <w:pPr>
      <w:autoSpaceDE w:val="0"/>
      <w:autoSpaceDN w:val="0"/>
      <w:spacing w:before="40" w:after="40"/>
      <w:ind w:left="227"/>
    </w:pPr>
    <w:rPr>
      <w:rFonts w:eastAsia="MS Mincho"/>
    </w:rPr>
  </w:style>
  <w:style w:type="paragraph" w:customStyle="1" w:styleId="1-NormalPuceD">
    <w:name w:val="1 - NormalPuce D"/>
    <w:basedOn w:val="Listecontinue2"/>
    <w:rsid w:val="0001495F"/>
    <w:pPr>
      <w:numPr>
        <w:numId w:val="1"/>
      </w:numPr>
      <w:tabs>
        <w:tab w:val="clear" w:pos="1646"/>
        <w:tab w:val="num" w:pos="360"/>
      </w:tabs>
      <w:autoSpaceDE w:val="0"/>
      <w:autoSpaceDN w:val="0"/>
      <w:spacing w:before="80" w:after="80"/>
      <w:ind w:left="566" w:firstLine="0"/>
      <w:contextualSpacing w:val="0"/>
    </w:pPr>
  </w:style>
  <w:style w:type="paragraph" w:styleId="TM1">
    <w:name w:val="toc 1"/>
    <w:basedOn w:val="Normal"/>
    <w:next w:val="Normal"/>
    <w:autoRedefine/>
    <w:uiPriority w:val="39"/>
    <w:unhideWhenUsed/>
    <w:rsid w:val="0001495F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01495F"/>
    <w:pPr>
      <w:spacing w:after="100"/>
      <w:ind w:left="220"/>
    </w:pPr>
  </w:style>
  <w:style w:type="character" w:styleId="Lienhypertexte">
    <w:name w:val="Hyperlink"/>
    <w:basedOn w:val="Policepardfaut"/>
    <w:uiPriority w:val="99"/>
    <w:unhideWhenUsed/>
    <w:rsid w:val="0001495F"/>
    <w:rPr>
      <w:color w:val="0563C1" w:themeColor="hyperlink"/>
      <w:u w:val="single"/>
    </w:rPr>
  </w:style>
  <w:style w:type="paragraph" w:styleId="Paragraphedeliste">
    <w:name w:val="List Paragraph"/>
    <w:basedOn w:val="Normal"/>
    <w:uiPriority w:val="34"/>
    <w:qFormat/>
    <w:rsid w:val="0001495F"/>
    <w:pPr>
      <w:ind w:left="720"/>
      <w:contextualSpacing/>
    </w:pPr>
  </w:style>
  <w:style w:type="paragraph" w:styleId="Listecontinue2">
    <w:name w:val="List Continue 2"/>
    <w:basedOn w:val="Normal"/>
    <w:uiPriority w:val="99"/>
    <w:semiHidden/>
    <w:unhideWhenUsed/>
    <w:rsid w:val="0001495F"/>
    <w:pPr>
      <w:spacing w:after="120"/>
      <w:ind w:left="566"/>
      <w:contextualSpacing/>
    </w:pPr>
  </w:style>
  <w:style w:type="character" w:customStyle="1" w:styleId="Titre3Car">
    <w:name w:val="Titre 3 Car"/>
    <w:basedOn w:val="Policepardfaut"/>
    <w:link w:val="Titre3"/>
    <w:uiPriority w:val="9"/>
    <w:rsid w:val="008D43A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fr-FR"/>
    </w:rPr>
  </w:style>
  <w:style w:type="character" w:styleId="Mentionnonrsolue">
    <w:name w:val="Unresolved Mention"/>
    <w:basedOn w:val="Policepardfaut"/>
    <w:uiPriority w:val="99"/>
    <w:semiHidden/>
    <w:unhideWhenUsed/>
    <w:rsid w:val="007517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35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15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developers.radioplayer.org/api-referenc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F030BABA16B64E982DE96A5ACC90B8" ma:contentTypeVersion="12" ma:contentTypeDescription="Create a new document." ma:contentTypeScope="" ma:versionID="4ccd27f2058551be11978a1e075ec5f2">
  <xsd:schema xmlns:xsd="http://www.w3.org/2001/XMLSchema" xmlns:xs="http://www.w3.org/2001/XMLSchema" xmlns:p="http://schemas.microsoft.com/office/2006/metadata/properties" xmlns:ns2="1d3473d5-ec74-4e4f-bfb1-cea91c2cc1d1" xmlns:ns3="75828291-5659-4d09-b66d-ff731c74bc19" targetNamespace="http://schemas.microsoft.com/office/2006/metadata/properties" ma:root="true" ma:fieldsID="aa1cea11bfd86613aa78f24ad8533ed3" ns2:_="" ns3:_="">
    <xsd:import namespace="1d3473d5-ec74-4e4f-bfb1-cea91c2cc1d1"/>
    <xsd:import namespace="75828291-5659-4d09-b66d-ff731c74bc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3473d5-ec74-4e4f-bfb1-cea91c2cc1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828291-5659-4d09-b66d-ff731c74bc1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4D14D1E-2500-4A35-977D-2EA8AD0E66F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1A6DBD1-2299-43A7-BC94-5B13227F7D1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3473d5-ec74-4e4f-bfb1-cea91c2cc1d1"/>
    <ds:schemaRef ds:uri="75828291-5659-4d09-b66d-ff731c74bc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3771C16-3C49-4967-B19E-75C725E4FE4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7</TotalTime>
  <Pages>7</Pages>
  <Words>1357</Words>
  <Characters>7467</Characters>
  <Application>Microsoft Office Word</Application>
  <DocSecurity>0</DocSecurity>
  <Lines>62</Lines>
  <Paragraphs>1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entin Wenzinger</dc:creator>
  <cp:keywords/>
  <dc:description/>
  <cp:lastModifiedBy>Quentin Wenzinger</cp:lastModifiedBy>
  <cp:revision>72</cp:revision>
  <cp:lastPrinted>2022-01-24T19:34:00Z</cp:lastPrinted>
  <dcterms:created xsi:type="dcterms:W3CDTF">2022-01-03T08:32:00Z</dcterms:created>
  <dcterms:modified xsi:type="dcterms:W3CDTF">2022-12-08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F030BABA16B64E982DE96A5ACC90B8</vt:lpwstr>
  </property>
</Properties>
</file>